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FF8A0" w14:textId="77777777" w:rsidR="004A19F2" w:rsidRDefault="00146507">
      <w:pPr>
        <w:spacing w:before="21"/>
        <w:ind w:left="2116" w:right="2063"/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/>
          <w:b/>
          <w:sz w:val="40"/>
        </w:rPr>
        <w:t>Fuel</w:t>
      </w:r>
      <w:r>
        <w:rPr>
          <w:rFonts w:ascii="Arial"/>
          <w:b/>
          <w:spacing w:val="-3"/>
          <w:sz w:val="40"/>
        </w:rPr>
        <w:t xml:space="preserve"> </w:t>
      </w:r>
      <w:r>
        <w:rPr>
          <w:rFonts w:ascii="Arial"/>
          <w:b/>
          <w:sz w:val="40"/>
        </w:rPr>
        <w:t>Their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Fire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Scholarship</w:t>
      </w:r>
      <w:r>
        <w:rPr>
          <w:rFonts w:ascii="Arial"/>
          <w:b/>
          <w:spacing w:val="-2"/>
          <w:sz w:val="40"/>
        </w:rPr>
        <w:t xml:space="preserve"> </w:t>
      </w:r>
      <w:r>
        <w:rPr>
          <w:rFonts w:ascii="Arial"/>
          <w:b/>
          <w:sz w:val="40"/>
        </w:rPr>
        <w:t>Application</w:t>
      </w:r>
    </w:p>
    <w:p w14:paraId="27E1C694" w14:textId="77777777" w:rsidR="004A19F2" w:rsidRDefault="004A19F2">
      <w:pPr>
        <w:spacing w:before="9"/>
        <w:rPr>
          <w:rFonts w:ascii="Arial" w:eastAsia="Arial" w:hAnsi="Arial" w:cs="Arial"/>
          <w:b/>
          <w:bCs/>
          <w:sz w:val="43"/>
          <w:szCs w:val="43"/>
        </w:rPr>
      </w:pPr>
    </w:p>
    <w:p w14:paraId="1B8BD4F0" w14:textId="77777777" w:rsidR="004A19F2" w:rsidRDefault="00146507">
      <w:pPr>
        <w:pStyle w:val="Heading1"/>
        <w:ind w:left="2111" w:right="2063"/>
        <w:jc w:val="center"/>
        <w:rPr>
          <w:b w:val="0"/>
          <w:bCs w:val="0"/>
        </w:rPr>
      </w:pPr>
      <w:r>
        <w:rPr>
          <w:spacing w:val="-1"/>
        </w:rPr>
        <w:t>Please complete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its entirety</w:t>
      </w:r>
    </w:p>
    <w:p w14:paraId="4CF9B4A1" w14:textId="26F34000" w:rsidR="00D3766B" w:rsidRDefault="00146507">
      <w:pPr>
        <w:spacing w:before="15" w:line="253" w:lineRule="auto"/>
        <w:ind w:left="1853" w:right="1805"/>
        <w:jc w:val="center"/>
        <w:rPr>
          <w:rFonts w:ascii="Arial"/>
          <w:b/>
          <w:spacing w:val="-1"/>
          <w:sz w:val="24"/>
        </w:rPr>
      </w:pPr>
      <w:r>
        <w:rPr>
          <w:rFonts w:ascii="Arial"/>
          <w:b/>
          <w:spacing w:val="-1"/>
          <w:sz w:val="24"/>
        </w:rPr>
        <w:t>Incomplete applications will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not 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onsidered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or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larship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awards</w:t>
      </w:r>
      <w:r>
        <w:rPr>
          <w:rFonts w:ascii="Arial"/>
          <w:b/>
          <w:spacing w:val="28"/>
          <w:sz w:val="24"/>
        </w:rPr>
        <w:t xml:space="preserve"> </w:t>
      </w:r>
      <w:r>
        <w:rPr>
          <w:rFonts w:ascii="Arial"/>
          <w:b/>
          <w:sz w:val="24"/>
        </w:rPr>
        <w:t>All applications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must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z w:val="24"/>
        </w:rPr>
        <w:t>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received by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April</w:t>
      </w:r>
      <w:r w:rsidR="00D3766B">
        <w:rPr>
          <w:rFonts w:ascii="Arial"/>
          <w:b/>
          <w:sz w:val="24"/>
        </w:rPr>
        <w:t xml:space="preserve"> </w:t>
      </w:r>
      <w:r w:rsidR="008A7870">
        <w:rPr>
          <w:rFonts w:ascii="Arial"/>
          <w:b/>
          <w:sz w:val="24"/>
        </w:rPr>
        <w:t>30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by</w:t>
      </w:r>
      <w:r>
        <w:rPr>
          <w:rFonts w:ascii="Arial"/>
          <w:b/>
          <w:spacing w:val="-1"/>
          <w:sz w:val="24"/>
        </w:rPr>
        <w:t xml:space="preserve"> </w:t>
      </w:r>
    </w:p>
    <w:p w14:paraId="40C47A3F" w14:textId="0B45E64D" w:rsidR="004A19F2" w:rsidRDefault="00146507" w:rsidP="00D3766B">
      <w:pPr>
        <w:spacing w:before="15" w:line="253" w:lineRule="auto"/>
        <w:ind w:left="1853" w:right="180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5:00</w:t>
      </w:r>
      <w:r w:rsidR="00D3766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/>
          <w:b/>
          <w:sz w:val="24"/>
        </w:rPr>
        <w:t xml:space="preserve">p.m. </w:t>
      </w:r>
      <w:r>
        <w:rPr>
          <w:rFonts w:ascii="Arial"/>
          <w:b/>
          <w:spacing w:val="-1"/>
          <w:sz w:val="24"/>
        </w:rPr>
        <w:t>No</w:t>
      </w:r>
      <w:r>
        <w:rPr>
          <w:rFonts w:ascii="Arial"/>
          <w:b/>
          <w:sz w:val="24"/>
        </w:rPr>
        <w:t xml:space="preserve"> Exceptions!</w:t>
      </w:r>
    </w:p>
    <w:p w14:paraId="4C928739" w14:textId="77777777" w:rsidR="004A19F2" w:rsidRDefault="004A19F2">
      <w:pPr>
        <w:rPr>
          <w:rFonts w:ascii="Arial" w:eastAsia="Arial" w:hAnsi="Arial" w:cs="Arial"/>
          <w:b/>
          <w:bCs/>
          <w:sz w:val="24"/>
          <w:szCs w:val="24"/>
        </w:rPr>
      </w:pPr>
    </w:p>
    <w:p w14:paraId="2C5A625C" w14:textId="77777777" w:rsidR="004A19F2" w:rsidRDefault="004A19F2">
      <w:pPr>
        <w:spacing w:before="11"/>
        <w:rPr>
          <w:rFonts w:ascii="Arial" w:eastAsia="Arial" w:hAnsi="Arial" w:cs="Arial"/>
          <w:b/>
          <w:bCs/>
          <w:sz w:val="27"/>
          <w:szCs w:val="27"/>
        </w:rPr>
      </w:pPr>
    </w:p>
    <w:p w14:paraId="227C364B" w14:textId="39F5D1D5" w:rsidR="004A19F2" w:rsidRDefault="00146507">
      <w:pPr>
        <w:pStyle w:val="BodyText"/>
        <w:spacing w:before="0" w:line="248" w:lineRule="auto"/>
        <w:ind w:left="115" w:right="170" w:hanging="10"/>
      </w:pPr>
      <w:r>
        <w:rPr>
          <w:rFonts w:cs="Arial"/>
          <w:b/>
          <w:bCs/>
          <w:i/>
          <w:spacing w:val="-1"/>
          <w:sz w:val="24"/>
          <w:szCs w:val="24"/>
        </w:rPr>
        <w:t>Purpose:</w:t>
      </w:r>
      <w:r>
        <w:rPr>
          <w:rFonts w:cs="Arial"/>
          <w:b/>
          <w:bCs/>
          <w:i/>
          <w:spacing w:val="51"/>
          <w:sz w:val="24"/>
          <w:szCs w:val="24"/>
        </w:rPr>
        <w:t xml:space="preserve"> </w:t>
      </w:r>
      <w:r>
        <w:t xml:space="preserve">To </w:t>
      </w:r>
      <w:r>
        <w:rPr>
          <w:spacing w:val="-2"/>
        </w:rPr>
        <w:t>provide</w:t>
      </w:r>
      <w:r>
        <w:t xml:space="preserve"> </w:t>
      </w:r>
      <w:r>
        <w:rPr>
          <w:spacing w:val="-1"/>
        </w:rPr>
        <w:t>scholarship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deserving</w:t>
      </w:r>
      <w:r>
        <w:rPr>
          <w:spacing w:val="3"/>
        </w:rPr>
        <w:t xml:space="preserve"> </w:t>
      </w:r>
      <w:r>
        <w:rPr>
          <w:spacing w:val="-1"/>
        </w:rPr>
        <w:t>persons</w:t>
      </w:r>
      <w:r>
        <w:rPr>
          <w:spacing w:val="1"/>
        </w:rPr>
        <w:t xml:space="preserve"> </w:t>
      </w:r>
      <w:r>
        <w:rPr>
          <w:spacing w:val="-1"/>
        </w:rPr>
        <w:t>legally</w:t>
      </w:r>
      <w:r>
        <w:rPr>
          <w:spacing w:val="-2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2"/>
        </w:rPr>
        <w:t>York</w:t>
      </w:r>
      <w:r>
        <w:rPr>
          <w:spacing w:val="3"/>
        </w:rPr>
        <w:t xml:space="preserve"> </w:t>
      </w:r>
      <w:r>
        <w:rPr>
          <w:spacing w:val="-1"/>
        </w:rPr>
        <w:t>County</w:t>
      </w:r>
      <w:r>
        <w:rPr>
          <w:spacing w:val="-2"/>
        </w:rPr>
        <w:t xml:space="preserve"> </w:t>
      </w:r>
      <w:r>
        <w:rPr>
          <w:spacing w:val="-1"/>
        </w:rPr>
        <w:t>Pennsylvania,</w:t>
      </w:r>
      <w:r>
        <w:rPr>
          <w:spacing w:val="2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seeking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rea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Emergency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1"/>
        </w:rPr>
        <w:t xml:space="preserve"> </w:t>
      </w:r>
      <w:r>
        <w:rPr>
          <w:spacing w:val="-1"/>
        </w:rPr>
        <w:t>(Fire</w:t>
      </w:r>
      <w:r>
        <w:t xml:space="preserve"> </w:t>
      </w:r>
      <w:r>
        <w:rPr>
          <w:spacing w:val="-1"/>
        </w:rPr>
        <w:t>Fighter,</w:t>
      </w:r>
      <w:r>
        <w:rPr>
          <w:spacing w:val="2"/>
        </w:rPr>
        <w:t xml:space="preserve"> </w:t>
      </w:r>
      <w:r>
        <w:rPr>
          <w:spacing w:val="-2"/>
        </w:rPr>
        <w:t>Paramedic,</w:t>
      </w:r>
      <w:r>
        <w:rPr>
          <w:spacing w:val="2"/>
        </w:rPr>
        <w:t xml:space="preserve"> </w:t>
      </w:r>
      <w:r>
        <w:rPr>
          <w:spacing w:val="-2"/>
        </w:rPr>
        <w:t>EMT,</w:t>
      </w:r>
      <w:r>
        <w:rPr>
          <w:spacing w:val="2"/>
        </w:rPr>
        <w:t xml:space="preserve"> </w:t>
      </w:r>
      <w:r>
        <w:rPr>
          <w:spacing w:val="-1"/>
        </w:rPr>
        <w:t>Law</w:t>
      </w:r>
      <w:r>
        <w:rPr>
          <w:spacing w:val="62"/>
        </w:rPr>
        <w:t xml:space="preserve"> </w:t>
      </w:r>
      <w:r>
        <w:rPr>
          <w:spacing w:val="-1"/>
        </w:rPr>
        <w:t xml:space="preserve">Enforcement)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which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traditional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not be</w:t>
      </w:r>
      <w:r>
        <w:rPr>
          <w:spacing w:val="-2"/>
        </w:rPr>
        <w:t xml:space="preserve"> </w:t>
      </w:r>
      <w:r>
        <w:rPr>
          <w:spacing w:val="-1"/>
        </w:rPr>
        <w:t>required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Additionally,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ience,</w:t>
      </w:r>
      <w:r>
        <w:rPr>
          <w:spacing w:val="2"/>
        </w:rPr>
        <w:t xml:space="preserve"> </w:t>
      </w:r>
      <w:r>
        <w:rPr>
          <w:spacing w:val="-2"/>
        </w:rPr>
        <w:t>Criminal</w:t>
      </w:r>
      <w:r>
        <w:rPr>
          <w:spacing w:val="72"/>
        </w:rPr>
        <w:t xml:space="preserve"> </w:t>
      </w:r>
      <w:r>
        <w:rPr>
          <w:spacing w:val="-1"/>
        </w:rPr>
        <w:t>Justice, Nursing, and</w:t>
      </w:r>
      <w:r>
        <w:t xml:space="preserve"> </w:t>
      </w:r>
      <w:r>
        <w:rPr>
          <w:spacing w:val="-1"/>
        </w:rPr>
        <w:t>Conservation</w:t>
      </w:r>
      <w:r>
        <w:t xml:space="preserve"> </w:t>
      </w:r>
      <w:r>
        <w:rPr>
          <w:spacing w:val="-2"/>
        </w:rPr>
        <w:t>which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ssociate’s</w:t>
      </w:r>
      <w:r>
        <w:rPr>
          <w:spacing w:val="1"/>
        </w:rPr>
        <w:t xml:space="preserve"> </w:t>
      </w:r>
      <w:r>
        <w:rPr>
          <w:spacing w:val="-1"/>
        </w:rPr>
        <w:t>Degree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Bachelor’s</w:t>
      </w:r>
      <w:r>
        <w:rPr>
          <w:spacing w:val="-2"/>
        </w:rPr>
        <w:t xml:space="preserve"> </w:t>
      </w:r>
      <w:r>
        <w:rPr>
          <w:spacing w:val="-1"/>
        </w:rPr>
        <w:t>Degree</w:t>
      </w:r>
      <w:r>
        <w:rPr>
          <w:spacing w:val="-4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traditional</w:t>
      </w:r>
      <w:r>
        <w:rPr>
          <w:spacing w:val="72"/>
        </w:rP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,</w:t>
      </w:r>
      <w:r>
        <w:rPr>
          <w:spacing w:val="2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eligible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Scholarship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financial</w:t>
      </w:r>
      <w:r>
        <w:t xml:space="preserve"> </w:t>
      </w:r>
      <w:r>
        <w:rPr>
          <w:spacing w:val="-1"/>
        </w:rPr>
        <w:t>aid</w:t>
      </w:r>
      <w:r>
        <w:t xml:space="preserve"> </w:t>
      </w:r>
      <w:r>
        <w:rPr>
          <w:spacing w:val="-1"/>
        </w:rPr>
        <w:t>toward</w:t>
      </w:r>
      <w:r>
        <w:t xml:space="preserve"> </w:t>
      </w:r>
      <w:r>
        <w:rPr>
          <w:spacing w:val="-1"/>
        </w:rPr>
        <w:t>Certificate</w:t>
      </w:r>
      <w:r>
        <w:t xml:space="preserve"> </w:t>
      </w:r>
      <w:r>
        <w:rPr>
          <w:spacing w:val="-2"/>
        </w:rPr>
        <w:t>Programs,</w:t>
      </w:r>
      <w:r>
        <w:rPr>
          <w:spacing w:val="-1"/>
        </w:rPr>
        <w:t xml:space="preserve"> Training</w:t>
      </w:r>
      <w:r>
        <w:rPr>
          <w:spacing w:val="3"/>
        </w:rPr>
        <w:t xml:space="preserve"> </w:t>
      </w:r>
      <w:r>
        <w:rPr>
          <w:spacing w:val="-2"/>
        </w:rPr>
        <w:t>Programs,</w:t>
      </w:r>
      <w:r>
        <w:rPr>
          <w:spacing w:val="89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Continuing</w:t>
      </w:r>
      <w:r>
        <w:rPr>
          <w:spacing w:val="3"/>
        </w:rPr>
        <w:t xml:space="preserve"> </w:t>
      </w:r>
      <w:r>
        <w:rPr>
          <w:spacing w:val="-1"/>
        </w:rPr>
        <w:t>Education</w:t>
      </w:r>
      <w:r>
        <w:rPr>
          <w:spacing w:val="-2"/>
        </w:rPr>
        <w:t xml:space="preserve"> </w:t>
      </w:r>
      <w:r>
        <w:rPr>
          <w:spacing w:val="-1"/>
        </w:rPr>
        <w:t>Courses</w:t>
      </w:r>
      <w:r>
        <w:rPr>
          <w:spacing w:val="-2"/>
        </w:rPr>
        <w:t xml:space="preserve"> </w:t>
      </w:r>
      <w:r>
        <w:rPr>
          <w:spacing w:val="-1"/>
        </w:rP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reas</w:t>
      </w:r>
      <w:r>
        <w:rPr>
          <w:spacing w:val="1"/>
        </w:rPr>
        <w:t xml:space="preserve"> </w:t>
      </w:r>
      <w:r>
        <w:rPr>
          <w:spacing w:val="-1"/>
        </w:rPr>
        <w:t>listed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paragraph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-1"/>
        </w:rPr>
        <w:t>at the</w:t>
      </w:r>
      <w:r>
        <w:rPr>
          <w:spacing w:val="62"/>
        </w:rPr>
        <w:t xml:space="preserve"> </w:t>
      </w:r>
      <w:r>
        <w:rPr>
          <w:spacing w:val="-1"/>
        </w:rPr>
        <w:t>discretion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 xml:space="preserve">the </w:t>
      </w:r>
      <w:r w:rsidR="00623FE0">
        <w:rPr>
          <w:spacing w:val="-1"/>
        </w:rPr>
        <w:t>scholarship committee.</w:t>
      </w:r>
    </w:p>
    <w:p w14:paraId="123BB10B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1703A5A7" w14:textId="4C53A22B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0"/>
        <w:ind w:hanging="359"/>
        <w:jc w:val="left"/>
      </w:pPr>
      <w:r>
        <w:rPr>
          <w:spacing w:val="-1"/>
        </w:rPr>
        <w:t>DEADLINE</w:t>
      </w:r>
      <w:r>
        <w:rPr>
          <w:spacing w:val="-2"/>
        </w:rPr>
        <w:t xml:space="preserve"> </w:t>
      </w:r>
      <w:r>
        <w:rPr>
          <w:spacing w:val="-1"/>
        </w:rPr>
        <w:t>for scholarship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1"/>
        </w:rPr>
        <w:t xml:space="preserve"> </w:t>
      </w:r>
      <w:r>
        <w:rPr>
          <w:spacing w:val="-1"/>
        </w:rPr>
        <w:t>April</w:t>
      </w:r>
      <w:r w:rsidR="00D3766B">
        <w:rPr>
          <w:spacing w:val="-1"/>
        </w:rPr>
        <w:t xml:space="preserve"> </w:t>
      </w:r>
      <w:r w:rsidR="00862D2C">
        <w:rPr>
          <w:spacing w:val="-1"/>
        </w:rPr>
        <w:t>30</w:t>
      </w:r>
      <w:r>
        <w:rPr>
          <w:spacing w:val="-1"/>
        </w:rPr>
        <w:t>, 5:00</w:t>
      </w:r>
      <w:r>
        <w:rPr>
          <w:spacing w:val="-2"/>
        </w:rPr>
        <w:t xml:space="preserve"> </w:t>
      </w:r>
      <w:r>
        <w:rPr>
          <w:spacing w:val="-1"/>
        </w:rPr>
        <w:t>p.m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b/>
          <w:spacing w:val="-1"/>
        </w:rPr>
        <w:t>no</w:t>
      </w:r>
      <w:r>
        <w:rPr>
          <w:b/>
          <w:spacing w:val="-2"/>
        </w:rPr>
        <w:t xml:space="preserve"> exceptions</w:t>
      </w:r>
      <w:r>
        <w:rPr>
          <w:spacing w:val="-2"/>
        </w:rPr>
        <w:t>).</w:t>
      </w:r>
    </w:p>
    <w:p w14:paraId="01F6A30E" w14:textId="77777777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5"/>
        <w:ind w:left="480"/>
        <w:jc w:val="left"/>
      </w:pPr>
      <w:r>
        <w:rPr>
          <w:spacing w:val="-1"/>
        </w:rPr>
        <w:t xml:space="preserve">Refer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eligibility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6DDA0A14" w14:textId="17F50701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 w:line="249" w:lineRule="auto"/>
        <w:ind w:right="367" w:hanging="359"/>
        <w:jc w:val="left"/>
      </w:pPr>
      <w:r>
        <w:rPr>
          <w:spacing w:val="-1"/>
        </w:rPr>
        <w:t xml:space="preserve">Refer </w:t>
      </w:r>
      <w:r>
        <w:t xml:space="preserve">to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process</w:t>
      </w:r>
      <w:r>
        <w:rPr>
          <w:spacing w:val="1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lis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upporting</w:t>
      </w:r>
      <w: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2"/>
        </w:rPr>
        <w:t>needed</w:t>
      </w:r>
      <w:r>
        <w:t xml:space="preserve"> </w:t>
      </w:r>
      <w:r>
        <w:rPr>
          <w:spacing w:val="-1"/>
        </w:rPr>
        <w:t xml:space="preserve">(i.e., </w:t>
      </w:r>
      <w:r>
        <w:t>High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transcripts,</w:t>
      </w:r>
      <w:r>
        <w:rPr>
          <w:spacing w:val="63"/>
        </w:rPr>
        <w:t xml:space="preserve"> </w:t>
      </w:r>
      <w:r>
        <w:t xml:space="preserve">High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 xml:space="preserve">Diploma, </w:t>
      </w:r>
      <w:r>
        <w:rPr>
          <w:spacing w:val="-2"/>
        </w:rPr>
        <w:t>or</w:t>
      </w:r>
      <w:r>
        <w:rPr>
          <w:spacing w:val="-1"/>
        </w:rPr>
        <w:t xml:space="preserve"> GED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If applicant</w:t>
      </w:r>
      <w:r>
        <w:rPr>
          <w:spacing w:val="2"/>
        </w:rPr>
        <w:t xml:space="preserve"> </w:t>
      </w:r>
      <w:r>
        <w:rPr>
          <w:spacing w:val="-1"/>
        </w:rPr>
        <w:t>has</w:t>
      </w:r>
      <w:r>
        <w:rPr>
          <w:spacing w:val="-2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AT, he/she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2"/>
        </w:rPr>
        <w:t>provide</w:t>
      </w:r>
      <w:r>
        <w:t xml:space="preserve"> a </w:t>
      </w:r>
      <w:r>
        <w:rPr>
          <w:spacing w:val="-1"/>
        </w:rPr>
        <w:t>copy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test results)</w:t>
      </w:r>
      <w:r>
        <w:rPr>
          <w:spacing w:val="67"/>
        </w:rPr>
        <w:t xml:space="preserve"> </w:t>
      </w:r>
      <w:r>
        <w:rPr>
          <w:spacing w:val="-1"/>
        </w:rPr>
        <w:t>Incomplete</w:t>
      </w:r>
      <w:r>
        <w:t xml:space="preserve"> </w:t>
      </w:r>
      <w:r>
        <w:rPr>
          <w:spacing w:val="-1"/>
        </w:rPr>
        <w:t>application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no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.</w:t>
      </w:r>
      <w:r w:rsidR="00113A77" w:rsidRPr="00113A77">
        <w:t xml:space="preserve"> </w:t>
      </w:r>
      <w:r w:rsidR="00113A77" w:rsidRPr="00113A77">
        <w:rPr>
          <w:spacing w:val="-1"/>
        </w:rPr>
        <w:t>SAT scores and transcripts may be mailed directly to Layla Boyce at YCCF, 14 W Market Street, York, PA 17401</w:t>
      </w:r>
      <w:r w:rsidR="00113A77">
        <w:rPr>
          <w:spacing w:val="-1"/>
        </w:rPr>
        <w:t>.</w:t>
      </w:r>
    </w:p>
    <w:p w14:paraId="60C191B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6"/>
        <w:ind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not</w:t>
      </w:r>
      <w:r>
        <w:rPr>
          <w:spacing w:val="-1"/>
        </w:rPr>
        <w:t xml:space="preserve"> appl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put</w:t>
      </w:r>
      <w:r>
        <w:rPr>
          <w:spacing w:val="2"/>
        </w:rPr>
        <w:t xml:space="preserve"> </w:t>
      </w:r>
      <w:r>
        <w:rPr>
          <w:spacing w:val="-1"/>
        </w:rPr>
        <w:t>N/A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pace.</w:t>
      </w:r>
    </w:p>
    <w:p w14:paraId="7D00BC6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Type</w:t>
      </w:r>
      <w:r>
        <w:t xml:space="preserve"> </w:t>
      </w:r>
      <w:r>
        <w:rPr>
          <w:spacing w:val="-1"/>
        </w:rPr>
        <w:t>or print legibly.</w:t>
      </w:r>
      <w:r>
        <w:t xml:space="preserve"> </w:t>
      </w:r>
      <w:r>
        <w:rPr>
          <w:spacing w:val="3"/>
        </w:rPr>
        <w:t xml:space="preserve"> </w:t>
      </w:r>
      <w:r>
        <w:rPr>
          <w:spacing w:val="-1"/>
        </w:rPr>
        <w:t>Illegible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turn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.</w:t>
      </w:r>
    </w:p>
    <w:p w14:paraId="2049875A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You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notif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email</w:t>
      </w:r>
      <w:r>
        <w:t xml:space="preserve"> </w:t>
      </w:r>
      <w:r>
        <w:rPr>
          <w:spacing w:val="-1"/>
        </w:rPr>
        <w:t>and/or</w:t>
      </w:r>
      <w:r>
        <w:rPr>
          <w:spacing w:val="2"/>
        </w:rPr>
        <w:t xml:space="preserve"> </w:t>
      </w:r>
      <w:r>
        <w:rPr>
          <w:spacing w:val="-1"/>
        </w:rPr>
        <w:t>phon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2"/>
        </w:rPr>
        <w:t xml:space="preserve"> of</w:t>
      </w:r>
      <w:r>
        <w:rPr>
          <w:spacing w:val="-1"/>
        </w:rPr>
        <w:t xml:space="preserve"> </w:t>
      </w:r>
      <w:r>
        <w:rPr>
          <w:spacing w:val="-2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application.</w:t>
      </w:r>
    </w:p>
    <w:p w14:paraId="3FDA54F2" w14:textId="73043551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5" w:line="248" w:lineRule="auto"/>
        <w:ind w:right="749"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s</w:t>
      </w:r>
      <w:r>
        <w:rPr>
          <w:spacing w:val="1"/>
        </w:rPr>
        <w:t xml:space="preserve"> </w:t>
      </w:r>
      <w:r>
        <w:rPr>
          <w:spacing w:val="-1"/>
        </w:rPr>
        <w:t xml:space="preserve">about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please</w:t>
      </w:r>
      <w:r>
        <w:t xml:space="preserve"> </w:t>
      </w:r>
      <w:r>
        <w:rPr>
          <w:spacing w:val="-1"/>
        </w:rPr>
        <w:t xml:space="preserve">contact </w:t>
      </w:r>
      <w:r w:rsidR="00623FE0">
        <w:t>Layla Boyce (lboyce@yccf.org)</w:t>
      </w:r>
    </w:p>
    <w:p w14:paraId="35F9AC2B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31"/>
        <w:ind w:left="480" w:right="367"/>
        <w:jc w:val="left"/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must be</w:t>
      </w:r>
      <w:r>
        <w:rPr>
          <w:spacing w:val="-2"/>
        </w:rPr>
        <w:t xml:space="preserve"> </w:t>
      </w:r>
      <w:r>
        <w:rPr>
          <w:spacing w:val="-1"/>
        </w:rPr>
        <w:t>accompan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short essa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between</w:t>
      </w:r>
      <w:r>
        <w:t xml:space="preserve"> </w:t>
      </w:r>
      <w:r>
        <w:rPr>
          <w:spacing w:val="-1"/>
        </w:rPr>
        <w:t>500</w:t>
      </w:r>
      <w:r>
        <w:t xml:space="preserve"> –</w:t>
      </w:r>
      <w:r>
        <w:rPr>
          <w:spacing w:val="-1"/>
        </w:rPr>
        <w:t xml:space="preserve"> 2,000</w:t>
      </w:r>
      <w:r>
        <w:t xml:space="preserve"> </w:t>
      </w:r>
      <w:r>
        <w:rPr>
          <w:spacing w:val="-2"/>
        </w:rPr>
        <w:t>words</w:t>
      </w:r>
      <w:r>
        <w:rPr>
          <w:spacing w:val="1"/>
        </w:rPr>
        <w:t xml:space="preserve"> </w:t>
      </w:r>
      <w:r>
        <w:rPr>
          <w:spacing w:val="-1"/>
        </w:rPr>
        <w:t>describing</w:t>
      </w:r>
      <w:r>
        <w:rPr>
          <w:spacing w:val="3"/>
        </w:rPr>
        <w:t xml:space="preserve"> </w:t>
      </w:r>
      <w:r>
        <w:rPr>
          <w:spacing w:val="-2"/>
        </w:rPr>
        <w:t xml:space="preserve">why </w:t>
      </w:r>
      <w:r>
        <w:rPr>
          <w:spacing w:val="-1"/>
        </w:rPr>
        <w:t>they</w:t>
      </w:r>
      <w:r>
        <w:rPr>
          <w:spacing w:val="-2"/>
        </w:rPr>
        <w:t xml:space="preserve"> </w:t>
      </w:r>
      <w:r>
        <w:t>feel</w:t>
      </w:r>
      <w:r>
        <w:rPr>
          <w:spacing w:val="-3"/>
        </w:rPr>
        <w:t xml:space="preserve"> </w:t>
      </w:r>
      <w:r>
        <w:rPr>
          <w:spacing w:val="-1"/>
        </w:rPr>
        <w:t>they</w:t>
      </w:r>
      <w:r>
        <w:rPr>
          <w:spacing w:val="56"/>
        </w:rP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2"/>
        </w:rPr>
        <w:t>awarde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cholarship.</w:t>
      </w:r>
    </w:p>
    <w:p w14:paraId="464EC8CF" w14:textId="7BD5B745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1" w:line="248" w:lineRule="auto"/>
        <w:ind w:left="480" w:right="170"/>
        <w:jc w:val="left"/>
      </w:pPr>
      <w:r>
        <w:rPr>
          <w:spacing w:val="-1"/>
        </w:rPr>
        <w:t>Scholarship</w:t>
      </w:r>
      <w:r>
        <w:rPr>
          <w:spacing w:val="-2"/>
        </w:rPr>
        <w:t xml:space="preserve"> </w:t>
      </w:r>
      <w:r w:rsidR="00623FE0">
        <w:t xml:space="preserve">checks </w:t>
      </w:r>
      <w:r>
        <w:rPr>
          <w:spacing w:val="-1"/>
        </w:rPr>
        <w:t>will</w:t>
      </w:r>
      <w:r>
        <w:t xml:space="preserve"> </w:t>
      </w:r>
      <w:r w:rsidR="00623FE0">
        <w:rPr>
          <w:spacing w:val="-1"/>
        </w:rPr>
        <w:t>be mailed directly</w:t>
      </w:r>
      <w:r>
        <w:t xml:space="preserve"> to the</w:t>
      </w:r>
      <w:r>
        <w:rPr>
          <w:spacing w:val="-2"/>
        </w:rPr>
        <w:t xml:space="preserve"> </w:t>
      </w:r>
      <w:r>
        <w:rPr>
          <w:spacing w:val="-1"/>
        </w:rPr>
        <w:t>student’s</w:t>
      </w:r>
      <w:r>
        <w:rPr>
          <w:spacing w:val="1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or university</w:t>
      </w:r>
      <w:r w:rsidR="00623FE0">
        <w:rPr>
          <w:spacing w:val="-1"/>
        </w:rPr>
        <w:t>.</w:t>
      </w:r>
    </w:p>
    <w:p w14:paraId="577A8936" w14:textId="77777777" w:rsidR="004A19F2" w:rsidRDefault="004A19F2">
      <w:pPr>
        <w:spacing w:before="5"/>
        <w:rPr>
          <w:rFonts w:ascii="Arial" w:eastAsia="Arial" w:hAnsi="Arial" w:cs="Arial"/>
          <w:sz w:val="24"/>
          <w:szCs w:val="24"/>
        </w:rPr>
      </w:pPr>
    </w:p>
    <w:p w14:paraId="12EEB88F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Criteria:</w:t>
      </w:r>
    </w:p>
    <w:p w14:paraId="6B2AF48D" w14:textId="3C149B8D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21" w:line="248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legal</w:t>
      </w:r>
      <w:r>
        <w:t xml:space="preserve"> </w:t>
      </w:r>
      <w:r>
        <w:rPr>
          <w:spacing w:val="-1"/>
        </w:rPr>
        <w:t>resident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York</w:t>
      </w:r>
      <w:r>
        <w:rPr>
          <w:spacing w:val="1"/>
        </w:rPr>
        <w:t xml:space="preserve"> </w:t>
      </w:r>
      <w:r>
        <w:rPr>
          <w:spacing w:val="-1"/>
        </w:rPr>
        <w:t>County Pennsylvania</w:t>
      </w:r>
      <w:r>
        <w:t xml:space="preserve"> 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inimum perio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ix</w:t>
      </w:r>
      <w:r>
        <w:rPr>
          <w:spacing w:val="-2"/>
        </w:rPr>
        <w:t xml:space="preserve"> </w:t>
      </w:r>
      <w:r>
        <w:rPr>
          <w:spacing w:val="-1"/>
        </w:rPr>
        <w:t>months</w:t>
      </w:r>
      <w:r>
        <w:rPr>
          <w:spacing w:val="37"/>
        </w:rPr>
        <w:t xml:space="preserve"> </w:t>
      </w:r>
      <w:r>
        <w:rPr>
          <w:spacing w:val="-1"/>
        </w:rPr>
        <w:t xml:space="preserve">prior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submission</w:t>
      </w:r>
      <w:r>
        <w:t xml:space="preserve"> </w:t>
      </w:r>
      <w:r>
        <w:rPr>
          <w:spacing w:val="-1"/>
        </w:rPr>
        <w:t>deadline.</w:t>
      </w:r>
      <w:r w:rsidR="00D3766B">
        <w:rPr>
          <w:spacing w:val="-1"/>
        </w:rPr>
        <w:t xml:space="preserve"> (</w:t>
      </w:r>
      <w:r w:rsidR="00D3766B" w:rsidRPr="00D3766B">
        <w:rPr>
          <w:spacing w:val="-1"/>
        </w:rPr>
        <w:t>Please provide photocopy of driver’s</w:t>
      </w:r>
      <w:r w:rsidR="00D3766B">
        <w:rPr>
          <w:spacing w:val="-1"/>
        </w:rPr>
        <w:t xml:space="preserve"> </w:t>
      </w:r>
      <w:r w:rsidR="00D3766B" w:rsidRPr="00D3766B">
        <w:rPr>
          <w:spacing w:val="-1"/>
        </w:rPr>
        <w:t>license)</w:t>
      </w:r>
    </w:p>
    <w:p w14:paraId="69F4C4AC" w14:textId="77777777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5" w:line="249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demonstrate</w:t>
      </w:r>
      <w:r>
        <w:rPr>
          <w:spacing w:val="1"/>
        </w:rPr>
        <w:t xml:space="preserve"> </w:t>
      </w:r>
      <w:r>
        <w:rPr>
          <w:spacing w:val="-1"/>
        </w:rPr>
        <w:t>scholastic</w:t>
      </w:r>
      <w:r>
        <w:rPr>
          <w:spacing w:val="1"/>
        </w:rPr>
        <w:t xml:space="preserve"> </w:t>
      </w:r>
      <w:r>
        <w:rPr>
          <w:spacing w:val="-1"/>
        </w:rPr>
        <w:t>ability, good</w:t>
      </w:r>
      <w:r>
        <w:t xml:space="preserve"> </w:t>
      </w:r>
      <w:r>
        <w:rPr>
          <w:spacing w:val="-1"/>
        </w:rPr>
        <w:t>moral</w:t>
      </w:r>
      <w:r>
        <w:t xml:space="preserve"> </w:t>
      </w:r>
      <w:r>
        <w:rPr>
          <w:spacing w:val="-1"/>
        </w:rPr>
        <w:t>character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qualitie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leadership</w:t>
      </w:r>
      <w:r>
        <w:t xml:space="preserve"> </w:t>
      </w:r>
      <w:r>
        <w:rPr>
          <w:spacing w:val="-1"/>
        </w:rPr>
        <w:t>and</w:t>
      </w:r>
      <w:r>
        <w:rPr>
          <w:spacing w:val="36"/>
        </w:rPr>
        <w:t xml:space="preserve"> </w:t>
      </w:r>
      <w:r>
        <w:rPr>
          <w:spacing w:val="-2"/>
        </w:rPr>
        <w:t>who</w:t>
      </w:r>
      <w:r>
        <w:t xml:space="preserve"> might</w:t>
      </w:r>
      <w:r>
        <w:rPr>
          <w:spacing w:val="-1"/>
        </w:rPr>
        <w:t xml:space="preserve"> otherwise</w:t>
      </w:r>
      <w:r>
        <w:t xml:space="preserve"> </w:t>
      </w:r>
      <w:r>
        <w:rPr>
          <w:spacing w:val="-1"/>
        </w:rPr>
        <w:t>not be</w:t>
      </w:r>
      <w:r>
        <w:t xml:space="preserve"> </w:t>
      </w:r>
      <w:r>
        <w:rPr>
          <w:spacing w:val="-1"/>
        </w:rPr>
        <w:t>able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 xml:space="preserve">meet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inancial</w:t>
      </w:r>
      <w:r>
        <w:t xml:space="preserve"> </w:t>
      </w:r>
      <w:r>
        <w:rPr>
          <w:spacing w:val="-1"/>
        </w:rPr>
        <w:t>obligation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tten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43"/>
        </w:rPr>
        <w:t xml:space="preserve"> </w:t>
      </w:r>
      <w:r>
        <w:rPr>
          <w:spacing w:val="-1"/>
        </w:rPr>
        <w:t>institution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program that</w:t>
      </w:r>
      <w:r>
        <w:rPr>
          <w:spacing w:val="2"/>
        </w:rPr>
        <w:t xml:space="preserve"> </w:t>
      </w:r>
      <w:r>
        <w:rPr>
          <w:spacing w:val="-2"/>
        </w:rPr>
        <w:t>allows</w:t>
      </w:r>
      <w:r>
        <w:rPr>
          <w:spacing w:val="1"/>
        </w:rPr>
        <w:t xml:space="preserve"> </w:t>
      </w:r>
      <w:r>
        <w:rPr>
          <w:spacing w:val="-1"/>
        </w:rPr>
        <w:t xml:space="preserve">them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ursue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1"/>
        </w:rPr>
        <w:t>desired</w:t>
      </w:r>
      <w:r>
        <w:rPr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goals.</w:t>
      </w:r>
    </w:p>
    <w:p w14:paraId="6E29F9A3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5B5AC56B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rocess:</w:t>
      </w:r>
    </w:p>
    <w:p w14:paraId="44548698" w14:textId="77777777" w:rsidR="004A19F2" w:rsidRDefault="00146507">
      <w:pPr>
        <w:pStyle w:val="BodyText"/>
        <w:spacing w:before="21"/>
        <w:ind w:left="84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submit 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3"/>
        </w:rPr>
        <w:t xml:space="preserve"> </w:t>
      </w:r>
      <w:r>
        <w:rPr>
          <w:spacing w:val="-1"/>
        </w:rPr>
        <w:t>items:</w:t>
      </w:r>
    </w:p>
    <w:p w14:paraId="79BC3E32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/>
        <w:ind w:hanging="720"/>
      </w:pP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 xml:space="preserve">form </w:t>
      </w:r>
      <w:r>
        <w:rPr>
          <w:spacing w:val="-2"/>
        </w:rPr>
        <w:t>(if</w:t>
      </w:r>
      <w:r>
        <w:rPr>
          <w:spacing w:val="2"/>
        </w:rPr>
        <w:t xml:space="preserve"> </w:t>
      </w:r>
      <w:r>
        <w:rPr>
          <w:spacing w:val="-1"/>
        </w:rPr>
        <w:t>handwritten, please</w:t>
      </w:r>
      <w:r>
        <w:t xml:space="preserve"> </w:t>
      </w:r>
      <w:r>
        <w:rPr>
          <w:spacing w:val="-1"/>
        </w:rPr>
        <w:t>print legibly)</w:t>
      </w:r>
    </w:p>
    <w:p w14:paraId="45AB0138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3" w:line="250" w:lineRule="auto"/>
        <w:ind w:right="877" w:hanging="720"/>
      </w:pP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addressed</w:t>
      </w:r>
      <w:r>
        <w:t xml:space="preserve"> to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Committee.</w:t>
      </w:r>
      <w:r>
        <w:rPr>
          <w:spacing w:val="59"/>
        </w:rPr>
        <w:t xml:space="preserve"> </w:t>
      </w:r>
      <w:r>
        <w:t xml:space="preserve">The </w:t>
      </w: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should</w:t>
      </w:r>
      <w:r>
        <w:t xml:space="preserve"> </w:t>
      </w:r>
      <w:r>
        <w:rPr>
          <w:spacing w:val="-1"/>
        </w:rPr>
        <w:t>contain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49"/>
        </w:rPr>
        <w:t xml:space="preserve"> </w:t>
      </w:r>
      <w:r>
        <w:rPr>
          <w:spacing w:val="-1"/>
        </w:rPr>
        <w:t>explanation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career goal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iographical</w:t>
      </w:r>
      <w:r>
        <w:rPr>
          <w:spacing w:val="-3"/>
        </w:rPr>
        <w:t xml:space="preserve"> </w:t>
      </w:r>
      <w:r>
        <w:rPr>
          <w:spacing w:val="-1"/>
        </w:rPr>
        <w:t>(background) information.</w:t>
      </w:r>
    </w:p>
    <w:p w14:paraId="4C5AA15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2"/>
        <w:ind w:hanging="720"/>
      </w:pPr>
      <w:r>
        <w:rPr>
          <w:spacing w:val="-1"/>
        </w:rPr>
        <w:t>An</w:t>
      </w:r>
      <w:r>
        <w:t xml:space="preserve"> </w:t>
      </w:r>
      <w:r>
        <w:rPr>
          <w:spacing w:val="-1"/>
        </w:rPr>
        <w:t>official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cent</w:t>
      </w:r>
      <w:r>
        <w:rPr>
          <w:spacing w:val="2"/>
        </w:rPr>
        <w:t xml:space="preserve"> </w:t>
      </w:r>
      <w:r>
        <w:rPr>
          <w:spacing w:val="-2"/>
        </w:rPr>
        <w:t>high</w:t>
      </w:r>
      <w: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and/or college/university</w:t>
      </w:r>
      <w:r>
        <w:rPr>
          <w:spacing w:val="-2"/>
        </w:rPr>
        <w:t xml:space="preserve"> </w:t>
      </w:r>
      <w:r>
        <w:rPr>
          <w:spacing w:val="-1"/>
        </w:rPr>
        <w:t>transcript with</w:t>
      </w:r>
      <w:r>
        <w:t xml:space="preserve"> </w:t>
      </w:r>
      <w:r>
        <w:rPr>
          <w:spacing w:val="-1"/>
        </w:rPr>
        <w:t>cumulative</w:t>
      </w:r>
      <w:r>
        <w:t xml:space="preserve"> </w:t>
      </w:r>
      <w:r>
        <w:rPr>
          <w:spacing w:val="-1"/>
        </w:rPr>
        <w:t>GPA.</w:t>
      </w:r>
    </w:p>
    <w:p w14:paraId="4BEBE12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 w:line="248" w:lineRule="auto"/>
        <w:ind w:right="367" w:hanging="720"/>
      </w:pP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Essay.</w:t>
      </w:r>
      <w:r>
        <w:t xml:space="preserve"> 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your</w:t>
      </w:r>
      <w:r>
        <w:rPr>
          <w:spacing w:val="-1"/>
        </w:rPr>
        <w:t xml:space="preserve"> essay,</w:t>
      </w:r>
      <w:r>
        <w:rPr>
          <w:spacing w:val="2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answer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why you</w:t>
      </w:r>
      <w:r>
        <w:t xml:space="preserve"> </w:t>
      </w:r>
      <w:r>
        <w:rPr>
          <w:spacing w:val="-1"/>
        </w:rPr>
        <w:t>feel</w:t>
      </w:r>
      <w: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2"/>
        </w:rPr>
        <w:t>deserving</w:t>
      </w:r>
      <w:r>
        <w:rPr>
          <w:spacing w:val="3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90"/>
        </w:rPr>
        <w:t xml:space="preserve"> </w:t>
      </w:r>
      <w:r>
        <w:rPr>
          <w:spacing w:val="-1"/>
        </w:rPr>
        <w:t>scholarship.</w:t>
      </w:r>
    </w:p>
    <w:p w14:paraId="332902D0" w14:textId="77777777" w:rsidR="004A19F2" w:rsidRDefault="004A19F2">
      <w:pPr>
        <w:spacing w:line="248" w:lineRule="auto"/>
        <w:sectPr w:rsidR="004A19F2">
          <w:type w:val="continuous"/>
          <w:pgSz w:w="12240" w:h="15840"/>
          <w:pgMar w:top="1420" w:right="340" w:bottom="280" w:left="240" w:header="720" w:footer="720" w:gutter="0"/>
          <w:cols w:space="720"/>
        </w:sectPr>
      </w:pPr>
    </w:p>
    <w:p w14:paraId="475DAC25" w14:textId="04ABE578" w:rsidR="004A19F2" w:rsidRDefault="006C1FCE">
      <w:pPr>
        <w:pStyle w:val="Heading3"/>
        <w:spacing w:before="40"/>
        <w:ind w:left="2116" w:right="1950"/>
        <w:jc w:val="center"/>
        <w:rPr>
          <w:rFonts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97024" behindDoc="1" locked="0" layoutInCell="1" allowOverlap="1" wp14:anchorId="5FF28B24" wp14:editId="5F1D5DFF">
                <wp:simplePos x="0" y="0"/>
                <wp:positionH relativeFrom="page">
                  <wp:posOffset>5954395</wp:posOffset>
                </wp:positionH>
                <wp:positionV relativeFrom="page">
                  <wp:posOffset>4526280</wp:posOffset>
                </wp:positionV>
                <wp:extent cx="1270" cy="494030"/>
                <wp:effectExtent l="10795" t="11430" r="6985" b="8890"/>
                <wp:wrapNone/>
                <wp:docPr id="71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94030"/>
                          <a:chOff x="9377" y="7128"/>
                          <a:chExt cx="2" cy="778"/>
                        </a:xfrm>
                      </wpg:grpSpPr>
                      <wps:wsp>
                        <wps:cNvPr id="72" name="Freeform 73"/>
                        <wps:cNvSpPr>
                          <a:spLocks/>
                        </wps:cNvSpPr>
                        <wps:spPr bwMode="auto">
                          <a:xfrm>
                            <a:off x="9377" y="7128"/>
                            <a:ext cx="2" cy="778"/>
                          </a:xfrm>
                          <a:custGeom>
                            <a:avLst/>
                            <a:gdLst>
                              <a:gd name="T0" fmla="+- 0 7128 7128"/>
                              <a:gd name="T1" fmla="*/ 7128 h 778"/>
                              <a:gd name="T2" fmla="+- 0 7906 7128"/>
                              <a:gd name="T3" fmla="*/ 7906 h 77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78">
                                <a:moveTo>
                                  <a:pt x="0" y="0"/>
                                </a:moveTo>
                                <a:lnTo>
                                  <a:pt x="0" y="778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B41FF" id="Group 72" o:spid="_x0000_s1026" style="position:absolute;margin-left:468.85pt;margin-top:356.4pt;width:.1pt;height:38.9pt;z-index:-19456;mso-position-horizontal-relative:page;mso-position-vertical-relative:page" coordorigin="9377,7128" coordsize="2,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">
                <v:shape id="Freeform 73" o:spid="_x0000_s1027" style="position:absolute;left:9377;top:7128;width:2;height:778;visibility:visible;mso-wrap-style:square;v-text-anchor:top" coordsize="2,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" path="m,l,778e" filled="f" strokeweight=".58pt">
                  <v:path arrowok="t" o:connecttype="custom" o:connectlocs="0,7128;0,7906" o:connectangles="0,0"/>
                </v:shape>
                <w10:wrap anchorx="page" anchory="page"/>
              </v:group>
            </w:pict>
          </mc:Fallback>
        </mc:AlternateContent>
      </w:r>
      <w:r w:rsidR="00146507">
        <w:rPr>
          <w:spacing w:val="-1"/>
        </w:rPr>
        <w:t>Please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submit</w:t>
      </w:r>
      <w:r w:rsidR="00146507">
        <w:t xml:space="preserve"> </w:t>
      </w:r>
      <w:r w:rsidR="00146507">
        <w:rPr>
          <w:spacing w:val="-1"/>
        </w:rPr>
        <w:t>the application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to:</w:t>
      </w:r>
    </w:p>
    <w:p w14:paraId="6FA1E553" w14:textId="77777777" w:rsidR="004A19F2" w:rsidRDefault="00146507">
      <w:pPr>
        <w:spacing w:before="29"/>
        <w:ind w:left="105"/>
        <w:rPr>
          <w:rFonts w:ascii="Arial" w:eastAsia="Arial" w:hAnsi="Arial" w:cs="Arial"/>
          <w:sz w:val="24"/>
          <w:szCs w:val="24"/>
        </w:rPr>
      </w:pPr>
      <w:r>
        <w:rPr>
          <w:rFonts w:ascii="Arial"/>
          <w:sz w:val="24"/>
        </w:rPr>
        <w:t>.</w:t>
      </w:r>
    </w:p>
    <w:p w14:paraId="30E791D9" w14:textId="77777777" w:rsidR="004A19F2" w:rsidRDefault="00146507">
      <w:pPr>
        <w:spacing w:before="10" w:line="248" w:lineRule="auto"/>
        <w:ind w:left="4232" w:right="2924"/>
        <w:rPr>
          <w:rFonts w:ascii="Arial" w:eastAsia="Arial" w:hAnsi="Arial" w:cs="Arial"/>
          <w:sz w:val="24"/>
          <w:szCs w:val="24"/>
        </w:rPr>
      </w:pPr>
      <w:r>
        <w:rPr>
          <w:rFonts w:ascii="Arial"/>
          <w:spacing w:val="-1"/>
          <w:sz w:val="24"/>
        </w:rPr>
        <w:t>York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un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mmuni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Foundation</w:t>
      </w:r>
      <w:r>
        <w:rPr>
          <w:rFonts w:ascii="Arial"/>
          <w:spacing w:val="25"/>
          <w:sz w:val="24"/>
        </w:rPr>
        <w:t xml:space="preserve"> </w:t>
      </w:r>
      <w:r>
        <w:rPr>
          <w:rFonts w:ascii="Arial"/>
          <w:spacing w:val="-1"/>
          <w:sz w:val="24"/>
        </w:rPr>
        <w:t>ATTN: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Fuel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Their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Fire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Scholarship</w:t>
      </w:r>
      <w:r>
        <w:rPr>
          <w:rFonts w:ascii="Arial"/>
          <w:spacing w:val="23"/>
          <w:sz w:val="24"/>
        </w:rPr>
        <w:t xml:space="preserve"> </w:t>
      </w:r>
      <w:r>
        <w:rPr>
          <w:rFonts w:ascii="Arial"/>
          <w:sz w:val="24"/>
        </w:rPr>
        <w:t>Committee</w:t>
      </w:r>
    </w:p>
    <w:p w14:paraId="3ED2EC80" w14:textId="77777777" w:rsidR="004A19F2" w:rsidRDefault="00146507">
      <w:pPr>
        <w:pStyle w:val="BodyText"/>
        <w:spacing w:before="4" w:line="249" w:lineRule="auto"/>
        <w:ind w:left="4232" w:right="4743"/>
        <w:rPr>
          <w:rFonts w:cs="Arial"/>
        </w:rPr>
      </w:pPr>
      <w:r>
        <w:t>14 West Market Street York, PA 17401</w:t>
      </w:r>
    </w:p>
    <w:p w14:paraId="3CC7CCF5" w14:textId="77777777" w:rsidR="004A19F2" w:rsidRDefault="004A19F2">
      <w:pPr>
        <w:spacing w:before="4"/>
        <w:rPr>
          <w:rFonts w:ascii="Arial" w:eastAsia="Arial" w:hAnsi="Arial" w:cs="Arial"/>
          <w:sz w:val="28"/>
          <w:szCs w:val="28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5671"/>
        <w:gridCol w:w="5131"/>
      </w:tblGrid>
      <w:tr w:rsidR="004A19F2" w14:paraId="7A75109D" w14:textId="77777777">
        <w:trPr>
          <w:trHeight w:hRule="exact" w:val="564"/>
        </w:trPr>
        <w:tc>
          <w:tcPr>
            <w:tcW w:w="11342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0EA06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42C819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Please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typ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pri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swers.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illegibl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turned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you.</w:t>
            </w:r>
          </w:p>
        </w:tc>
      </w:tr>
      <w:tr w:rsidR="004A19F2" w14:paraId="6217C068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B5A2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EABF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A66F65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04835A" w14:textId="63D69868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a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:</w:t>
            </w:r>
            <w:r w:rsidR="00236167">
              <w:t xml:space="preserve">                                                                       </w:t>
            </w:r>
          </w:p>
        </w:tc>
        <w:tc>
          <w:tcPr>
            <w:tcW w:w="513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72FEC2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484B4C5" w14:textId="2039C8BC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ir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s:</w:t>
            </w:r>
          </w:p>
        </w:tc>
      </w:tr>
      <w:tr w:rsidR="004A19F2" w14:paraId="5CBD4803" w14:textId="77777777" w:rsidTr="00D3766B">
        <w:trPr>
          <w:trHeight w:hRule="exact" w:val="1599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43D43A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D5835E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  <w:p w14:paraId="3C18C485" w14:textId="3AA1ABE4" w:rsidR="004A19F2" w:rsidRDefault="00146507">
            <w:pPr>
              <w:pStyle w:val="TableParagraph"/>
              <w:tabs>
                <w:tab w:val="left" w:pos="10410"/>
              </w:tabs>
              <w:spacing w:before="20"/>
              <w:ind w:left="169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tree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1D3807D9" w14:textId="5565B5C1" w:rsidR="004A19F2" w:rsidRDefault="006C1FCE">
            <w:pPr>
              <w:pStyle w:val="TableParagraph"/>
              <w:spacing w:line="20" w:lineRule="atLeast"/>
              <w:ind w:left="10470"/>
              <w:rPr>
                <w:rFonts w:ascii="Arial" w:eastAsia="Arial" w:hAnsi="Arial" w:cs="Arial"/>
                <w:sz w:val="2"/>
                <w:szCs w:val="2"/>
              </w:rPr>
            </w:pPr>
            <w:r>
              <w:rPr>
                <w:rFonts w:ascii="Arial" w:eastAsia="Arial" w:hAnsi="Arial" w:cs="Arial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445A0C48" wp14:editId="76CDEF64">
                      <wp:extent cx="165100" cy="8890"/>
                      <wp:effectExtent l="9525" t="1905" r="6350" b="8255"/>
                      <wp:docPr id="68" name="Group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5100" cy="8890"/>
                                <a:chOff x="0" y="0"/>
                                <a:chExt cx="260" cy="14"/>
                              </a:xfrm>
                            </wpg:grpSpPr>
                            <wpg:grpSp>
                              <wpg:cNvPr id="69" name="Group 7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246" cy="2"/>
                                  <a:chOff x="7" y="7"/>
                                  <a:chExt cx="246" cy="2"/>
                                </a:xfrm>
                              </wpg:grpSpPr>
                              <wps:wsp>
                                <wps:cNvPr id="70" name="Freeform 7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246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246"/>
                                      <a:gd name="T2" fmla="+- 0 252 7"/>
                                      <a:gd name="T3" fmla="*/ T2 w 246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246">
                                        <a:moveTo>
                                          <a:pt x="0" y="0"/>
                                        </a:moveTo>
                                        <a:lnTo>
                                          <a:pt x="245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3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D204CE" id="Group 69" o:spid="_x0000_s1026" style="width:13pt;height:.7pt;mso-position-horizontal-relative:char;mso-position-vertical-relative:line" coordsize="2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">
                      <v:group id="Group 70" o:spid="_x0000_s1027" style="position:absolute;left:7;top:7;width:246;height:2" coordorigin="7,7" coordsize="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    <v:shape id="Freeform 71" o:spid="_x0000_s1028" style="position:absolute;left:7;top:7;width:246;height:2;visibility:visible;mso-wrap-style:square;v-text-anchor:top" coordsize="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" path="m,l245,e" filled="f" strokeweight=".24536mm">
                          <v:path arrowok="t" o:connecttype="custom" o:connectlocs="0,0;245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0991C808" w14:textId="77777777" w:rsidR="004A19F2" w:rsidRDefault="004A19F2">
            <w:pPr>
              <w:pStyle w:val="TableParagraph"/>
              <w:spacing w:before="3"/>
              <w:rPr>
                <w:rFonts w:ascii="Arial" w:eastAsia="Arial" w:hAnsi="Arial" w:cs="Arial"/>
                <w:sz w:val="24"/>
                <w:szCs w:val="24"/>
              </w:rPr>
            </w:pPr>
          </w:p>
          <w:p w14:paraId="651229B8" w14:textId="74073754" w:rsidR="004A19F2" w:rsidRDefault="00146507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2"/>
              </w:rPr>
              <w:t>City:</w:t>
            </w:r>
            <w:r w:rsidR="00D3766B">
              <w:rPr>
                <w:rFonts w:ascii="Arial"/>
                <w:spacing w:val="-2"/>
              </w:rPr>
              <w:t>____________________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1"/>
              </w:rPr>
              <w:t>State:</w:t>
            </w:r>
            <w:r w:rsidR="00D3766B">
              <w:rPr>
                <w:rFonts w:ascii="Arial"/>
                <w:spacing w:val="-1"/>
              </w:rPr>
              <w:t>_______________</w:t>
            </w:r>
            <w:r>
              <w:rPr>
                <w:rFonts w:ascii="Arial"/>
                <w:spacing w:val="-1"/>
              </w:rPr>
              <w:tab/>
              <w:t>ZIP:</w:t>
            </w:r>
            <w:r w:rsidR="00D3766B">
              <w:rPr>
                <w:rFonts w:ascii="Arial"/>
                <w:spacing w:val="-1"/>
              </w:rPr>
              <w:t>________________________</w:t>
            </w:r>
          </w:p>
          <w:p w14:paraId="7B578363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59262D2" w14:textId="601FEF07" w:rsidR="00D3766B" w:rsidRDefault="00D3766B" w:rsidP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Years lived at this address:</w:t>
            </w:r>
          </w:p>
          <w:p w14:paraId="4F279995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8B39739" w14:textId="4BE5EFA6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 w:eastAsia="Arial" w:hAnsi="Arial" w:cs="Arial"/>
              </w:rPr>
            </w:pPr>
          </w:p>
        </w:tc>
      </w:tr>
      <w:tr w:rsidR="004A19F2" w14:paraId="65D4CE5E" w14:textId="77777777">
        <w:trPr>
          <w:trHeight w:hRule="exact" w:val="56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8080E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0DE8B7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498403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FE594B1" w14:textId="77777777" w:rsidR="004A19F2" w:rsidRDefault="00146507">
            <w:pPr>
              <w:pStyle w:val="TableParagraph"/>
              <w:tabs>
                <w:tab w:val="left" w:pos="3476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yti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umber:</w:t>
            </w:r>
            <w:r>
              <w:rPr>
                <w:rFonts w:ascii="Arial"/>
                <w:spacing w:val="60"/>
              </w:rPr>
              <w:t xml:space="preserve"> </w:t>
            </w:r>
            <w:r>
              <w:rPr>
                <w:rFonts w:ascii="Arial"/>
              </w:rPr>
              <w:t>(</w:t>
            </w:r>
            <w:r>
              <w:rPr>
                <w:rFonts w:ascii="Arial"/>
              </w:rPr>
              <w:tab/>
              <w:t>)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586220A" w14:textId="77777777" w:rsidR="004A19F2" w:rsidRDefault="004A19F2"/>
        </w:tc>
      </w:tr>
      <w:tr w:rsidR="004A19F2" w14:paraId="13B8CB70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FDEC3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5B4AA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4ABDC2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65E88F4" w14:textId="77777777" w:rsidR="004A19F2" w:rsidRDefault="00146507">
            <w:pPr>
              <w:pStyle w:val="TableParagraph"/>
              <w:tabs>
                <w:tab w:val="left" w:pos="1631"/>
                <w:tab w:val="left" w:pos="4076"/>
                <w:tab w:val="left" w:pos="6363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t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Birth:</w:t>
            </w:r>
            <w:r>
              <w:rPr>
                <w:rFonts w:ascii="Arial"/>
                <w:spacing w:val="-1"/>
              </w:rPr>
              <w:tab/>
              <w:t>Month</w:t>
            </w:r>
            <w:r>
              <w:rPr>
                <w:rFonts w:ascii="Arial"/>
                <w:spacing w:val="-1"/>
              </w:rPr>
              <w:tab/>
              <w:t>Day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</w:rPr>
              <w:t>Year</w:t>
            </w:r>
          </w:p>
        </w:tc>
      </w:tr>
      <w:tr w:rsidR="004A19F2" w14:paraId="702BF7BC" w14:textId="77777777">
        <w:trPr>
          <w:trHeight w:hRule="exact" w:val="79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615683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40BCBA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5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694FCF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CB88D6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 xml:space="preserve">Current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F1693AC" w14:textId="77777777" w:rsidR="004A19F2" w:rsidRDefault="00146507">
            <w:pPr>
              <w:pStyle w:val="TableParagraph"/>
              <w:ind w:left="2817" w:right="6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umb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24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4C6BF4B6" w14:textId="77777777">
        <w:trPr>
          <w:trHeight w:hRule="exact" w:val="134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1CBE7B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58AE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6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2C2FCDCA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0F6857D" w14:textId="0D909980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ending</w:t>
            </w:r>
            <w:r>
              <w:rPr>
                <w:rFonts w:ascii="Arial"/>
              </w:rPr>
              <w:t xml:space="preserve"> 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</w:tr>
      <w:tr w:rsidR="004A19F2" w14:paraId="637331FB" w14:textId="77777777">
        <w:trPr>
          <w:trHeight w:hRule="exact" w:val="304"/>
        </w:trPr>
        <w:tc>
          <w:tcPr>
            <w:tcW w:w="540" w:type="dxa"/>
            <w:tcBorders>
              <w:top w:val="nil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97BDF6" w14:textId="77777777" w:rsidR="004A19F2" w:rsidRDefault="004A19F2"/>
        </w:tc>
        <w:tc>
          <w:tcPr>
            <w:tcW w:w="10802" w:type="dxa"/>
            <w:gridSpan w:val="2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C5F6A06" w14:textId="77777777" w:rsidR="004A19F2" w:rsidRDefault="004A19F2"/>
        </w:tc>
      </w:tr>
      <w:tr w:rsidR="004A19F2" w14:paraId="3275D1A8" w14:textId="77777777">
        <w:trPr>
          <w:trHeight w:hRule="exact" w:val="1393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551672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EEF8F3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7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755624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61A92ED0" w14:textId="77777777" w:rsidR="004A19F2" w:rsidRDefault="00146507">
            <w:pPr>
              <w:pStyle w:val="TableParagraph"/>
              <w:tabs>
                <w:tab w:val="left" w:pos="1643"/>
                <w:tab w:val="left" w:pos="3390"/>
                <w:tab w:val="left" w:pos="4480"/>
              </w:tabs>
              <w:spacing w:line="519" w:lineRule="auto"/>
              <w:ind w:left="100" w:right="4411" w:hanging="1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entering</w:t>
            </w:r>
            <w:r>
              <w:rPr>
                <w:rFonts w:ascii="Arial"/>
              </w:rPr>
              <w:t xml:space="preserve"> the </w:t>
            </w:r>
            <w:r>
              <w:rPr>
                <w:rFonts w:ascii="Arial"/>
                <w:spacing w:val="-1"/>
              </w:rPr>
              <w:t>above-mention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school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(Check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one)</w:t>
            </w:r>
            <w:r>
              <w:rPr>
                <w:rFonts w:ascii="Arial"/>
                <w:spacing w:val="22"/>
              </w:rPr>
              <w:t xml:space="preserve"> </w:t>
            </w:r>
            <w:r>
              <w:rPr>
                <w:rFonts w:ascii="Arial"/>
                <w:spacing w:val="-1"/>
              </w:rPr>
              <w:t>Freshman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  <w:w w:val="95"/>
              </w:rPr>
              <w:t>Sophomore</w:t>
            </w:r>
            <w:r>
              <w:rPr>
                <w:rFonts w:ascii="Arial"/>
                <w:spacing w:val="-2"/>
                <w:w w:val="95"/>
              </w:rPr>
              <w:tab/>
            </w:r>
            <w:r>
              <w:rPr>
                <w:rFonts w:ascii="Arial"/>
                <w:spacing w:val="-1"/>
                <w:w w:val="95"/>
              </w:rPr>
              <w:t>Junior</w:t>
            </w:r>
            <w:r>
              <w:rPr>
                <w:rFonts w:ascii="Arial"/>
                <w:spacing w:val="-1"/>
                <w:w w:val="95"/>
              </w:rPr>
              <w:tab/>
            </w:r>
            <w:r>
              <w:rPr>
                <w:rFonts w:ascii="Arial"/>
                <w:spacing w:val="-2"/>
              </w:rPr>
              <w:t>Senior</w:t>
            </w:r>
          </w:p>
        </w:tc>
      </w:tr>
      <w:tr w:rsidR="004A19F2" w14:paraId="03C49396" w14:textId="77777777">
        <w:trPr>
          <w:trHeight w:hRule="exact" w:val="790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F8E9AD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4299546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8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A5068F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9D85B1F" w14:textId="77777777" w:rsidR="004A19F2" w:rsidRDefault="00146507">
            <w:pPr>
              <w:pStyle w:val="TableParagraph"/>
              <w:tabs>
                <w:tab w:val="left" w:pos="4173"/>
                <w:tab w:val="left" w:pos="4417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Grad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oin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vera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(GPA):</w:t>
            </w:r>
            <w:r>
              <w:rPr>
                <w:rFonts w:ascii="Arial"/>
                <w:spacing w:val="-1"/>
                <w:u w:val="single" w:color="000000"/>
              </w:rPr>
              <w:tab/>
            </w:r>
            <w:r>
              <w:rPr>
                <w:rFonts w:ascii="Arial"/>
                <w:spacing w:val="-1"/>
              </w:rPr>
              <w:tab/>
              <w:t>(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a 4.0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ale)</w:t>
            </w:r>
          </w:p>
          <w:p w14:paraId="6C2C8A5A" w14:textId="77777777" w:rsidR="004A19F2" w:rsidRDefault="00146507">
            <w:pPr>
              <w:pStyle w:val="TableParagraph"/>
              <w:spacing w:before="17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ttach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roof</w:t>
            </w:r>
            <w:r>
              <w:rPr>
                <w:rFonts w:ascii="Arial"/>
                <w:sz w:val="18"/>
              </w:rPr>
              <w:t xml:space="preserve"> of </w:t>
            </w:r>
            <w:r>
              <w:rPr>
                <w:rFonts w:ascii="Arial"/>
                <w:spacing w:val="-1"/>
                <w:sz w:val="18"/>
              </w:rPr>
              <w:t>GPA.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most </w:t>
            </w:r>
            <w:r>
              <w:rPr>
                <w:rFonts w:ascii="Arial"/>
                <w:spacing w:val="-1"/>
                <w:sz w:val="18"/>
              </w:rPr>
              <w:t>recen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fficial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equired.</w:t>
            </w:r>
          </w:p>
        </w:tc>
      </w:tr>
      <w:tr w:rsidR="004A19F2" w14:paraId="5C278129" w14:textId="77777777">
        <w:trPr>
          <w:trHeight w:hRule="exact" w:val="1385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EA2C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7496A7F7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9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6B779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sz w:val="23"/>
                <w:szCs w:val="23"/>
              </w:rPr>
            </w:pPr>
          </w:p>
          <w:p w14:paraId="46A989D4" w14:textId="77777777" w:rsidR="004A19F2" w:rsidRDefault="00146507">
            <w:pPr>
              <w:pStyle w:val="TableParagraph"/>
              <w:tabs>
                <w:tab w:val="left" w:pos="2462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C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ore: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711960EE" w14:textId="77777777" w:rsidR="004A19F2" w:rsidRDefault="00146507">
            <w:pPr>
              <w:pStyle w:val="TableParagraph"/>
              <w:tabs>
                <w:tab w:val="left" w:pos="3097"/>
              </w:tabs>
              <w:spacing w:before="32"/>
              <w:ind w:left="4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</w:rPr>
              <w:t>Or</w:t>
            </w:r>
            <w:r>
              <w:rPr>
                <w:rFonts w:ascii="Arial"/>
              </w:rPr>
              <w:tab/>
            </w:r>
            <w:r>
              <w:rPr>
                <w:rFonts w:ascii="Arial"/>
                <w:sz w:val="18"/>
              </w:rPr>
              <w:t xml:space="preserve">A </w:t>
            </w:r>
            <w:r>
              <w:rPr>
                <w:rFonts w:ascii="Arial"/>
                <w:spacing w:val="-1"/>
                <w:sz w:val="18"/>
              </w:rPr>
              <w:t xml:space="preserve">copy </w:t>
            </w:r>
            <w:r>
              <w:rPr>
                <w:rFonts w:ascii="Arial"/>
                <w:sz w:val="18"/>
              </w:rPr>
              <w:t xml:space="preserve">of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C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or</w:t>
            </w:r>
            <w:r>
              <w:rPr>
                <w:rFonts w:asci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A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cor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heet</w:t>
            </w:r>
            <w:r>
              <w:rPr>
                <w:rFonts w:ascii="Arial"/>
                <w:sz w:val="18"/>
              </w:rPr>
              <w:t xml:space="preserve"> o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fficia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gh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is</w:t>
            </w:r>
            <w:r>
              <w:rPr>
                <w:rFonts w:ascii="Arial"/>
                <w:spacing w:val="-1"/>
                <w:sz w:val="18"/>
              </w:rPr>
              <w:t xml:space="preserve"> required.</w:t>
            </w:r>
          </w:p>
          <w:p w14:paraId="75A87F45" w14:textId="77777777" w:rsidR="004A19F2" w:rsidRDefault="00146507">
            <w:pPr>
              <w:pStyle w:val="TableParagraph"/>
              <w:tabs>
                <w:tab w:val="left" w:pos="2511"/>
              </w:tabs>
              <w:spacing w:before="20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A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Score: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</w:tc>
      </w:tr>
    </w:tbl>
    <w:p w14:paraId="7292EEEA" w14:textId="77777777" w:rsidR="004A19F2" w:rsidRDefault="004A19F2">
      <w:pPr>
        <w:rPr>
          <w:rFonts w:ascii="Arial" w:eastAsia="Arial" w:hAnsi="Arial" w:cs="Arial"/>
        </w:rPr>
        <w:sectPr w:rsidR="004A19F2">
          <w:pgSz w:w="12240" w:h="15840"/>
          <w:pgMar w:top="1400" w:right="340" w:bottom="280" w:left="240" w:header="720" w:footer="720" w:gutter="0"/>
          <w:cols w:space="720"/>
        </w:sectPr>
      </w:pPr>
    </w:p>
    <w:p w14:paraId="09E46BDD" w14:textId="77777777" w:rsidR="004A19F2" w:rsidRDefault="004A19F2">
      <w:pPr>
        <w:spacing w:before="4"/>
        <w:rPr>
          <w:rFonts w:ascii="Arial" w:eastAsia="Arial" w:hAnsi="Arial" w:cs="Arial"/>
          <w:sz w:val="26"/>
          <w:szCs w:val="26"/>
        </w:rPr>
      </w:pPr>
    </w:p>
    <w:p w14:paraId="1B0AC3A5" w14:textId="60648909" w:rsidR="004A19F2" w:rsidRDefault="006C1FCE">
      <w:pPr>
        <w:pStyle w:val="BodyText"/>
        <w:numPr>
          <w:ilvl w:val="0"/>
          <w:numId w:val="3"/>
        </w:numPr>
        <w:tabs>
          <w:tab w:val="left" w:pos="762"/>
        </w:tabs>
        <w:spacing w:line="257" w:lineRule="auto"/>
        <w:ind w:left="761" w:right="369" w:hanging="540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7048" behindDoc="1" locked="0" layoutInCell="1" allowOverlap="1" wp14:anchorId="4D95F19C" wp14:editId="08AFEEB0">
                <wp:simplePos x="0" y="0"/>
                <wp:positionH relativeFrom="page">
                  <wp:posOffset>280035</wp:posOffset>
                </wp:positionH>
                <wp:positionV relativeFrom="paragraph">
                  <wp:posOffset>-142240</wp:posOffset>
                </wp:positionV>
                <wp:extent cx="7222490" cy="2620010"/>
                <wp:effectExtent l="3810" t="8890" r="3175" b="9525"/>
                <wp:wrapNone/>
                <wp:docPr id="53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22490" cy="2620010"/>
                          <a:chOff x="441" y="-224"/>
                          <a:chExt cx="11374" cy="4126"/>
                        </a:xfrm>
                      </wpg:grpSpPr>
                      <wpg:grpSp>
                        <wpg:cNvPr id="54" name="Group 67"/>
                        <wpg:cNvGrpSpPr>
                          <a:grpSpLocks/>
                        </wpg:cNvGrpSpPr>
                        <wpg:grpSpPr bwMode="auto">
                          <a:xfrm>
                            <a:off x="451" y="-214"/>
                            <a:ext cx="11352" cy="2"/>
                            <a:chOff x="451" y="-214"/>
                            <a:chExt cx="11352" cy="2"/>
                          </a:xfrm>
                        </wpg:grpSpPr>
                        <wps:wsp>
                          <wps:cNvPr id="55" name="Freeform 68"/>
                          <wps:cNvSpPr>
                            <a:spLocks/>
                          </wps:cNvSpPr>
                          <wps:spPr bwMode="auto">
                            <a:xfrm>
                              <a:off x="451" y="-214"/>
                              <a:ext cx="11352" cy="2"/>
                            </a:xfrm>
                            <a:custGeom>
                              <a:avLst/>
                              <a:gdLst>
                                <a:gd name="T0" fmla="+- 0 451 451"/>
                                <a:gd name="T1" fmla="*/ T0 w 11352"/>
                                <a:gd name="T2" fmla="+- 0 11803 451"/>
                                <a:gd name="T3" fmla="*/ T2 w 113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52">
                                  <a:moveTo>
                                    <a:pt x="0" y="0"/>
                                  </a:moveTo>
                                  <a:lnTo>
                                    <a:pt x="11352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65"/>
                        <wpg:cNvGrpSpPr>
                          <a:grpSpLocks/>
                        </wpg:cNvGrpSpPr>
                        <wpg:grpSpPr bwMode="auto">
                          <a:xfrm>
                            <a:off x="456" y="-204"/>
                            <a:ext cx="2" cy="4095"/>
                            <a:chOff x="456" y="-204"/>
                            <a:chExt cx="2" cy="4095"/>
                          </a:xfrm>
                        </wpg:grpSpPr>
                        <wps:wsp>
                          <wps:cNvPr id="57" name="Freeform 66"/>
                          <wps:cNvSpPr>
                            <a:spLocks/>
                          </wps:cNvSpPr>
                          <wps:spPr bwMode="auto">
                            <a:xfrm>
                              <a:off x="456" y="-204"/>
                              <a:ext cx="2" cy="4095"/>
                            </a:xfrm>
                            <a:custGeom>
                              <a:avLst/>
                              <a:gdLst>
                                <a:gd name="T0" fmla="+- 0 -204 -204"/>
                                <a:gd name="T1" fmla="*/ -204 h 4095"/>
                                <a:gd name="T2" fmla="+- 0 3890 -204"/>
                                <a:gd name="T3" fmla="*/ 3890 h 40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95">
                                  <a:moveTo>
                                    <a:pt x="0" y="0"/>
                                  </a:moveTo>
                                  <a:lnTo>
                                    <a:pt x="0" y="409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63"/>
                        <wpg:cNvGrpSpPr>
                          <a:grpSpLocks/>
                        </wpg:cNvGrpSpPr>
                        <wpg:grpSpPr bwMode="auto">
                          <a:xfrm>
                            <a:off x="451" y="3895"/>
                            <a:ext cx="11352" cy="2"/>
                            <a:chOff x="451" y="3895"/>
                            <a:chExt cx="11352" cy="2"/>
                          </a:xfrm>
                        </wpg:grpSpPr>
                        <wps:wsp>
                          <wps:cNvPr id="59" name="Freeform 64"/>
                          <wps:cNvSpPr>
                            <a:spLocks/>
                          </wps:cNvSpPr>
                          <wps:spPr bwMode="auto">
                            <a:xfrm>
                              <a:off x="451" y="3895"/>
                              <a:ext cx="11352" cy="2"/>
                            </a:xfrm>
                            <a:custGeom>
                              <a:avLst/>
                              <a:gdLst>
                                <a:gd name="T0" fmla="+- 0 451 451"/>
                                <a:gd name="T1" fmla="*/ T0 w 11352"/>
                                <a:gd name="T2" fmla="+- 0 11803 451"/>
                                <a:gd name="T3" fmla="*/ T2 w 113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52">
                                  <a:moveTo>
                                    <a:pt x="0" y="0"/>
                                  </a:moveTo>
                                  <a:lnTo>
                                    <a:pt x="11352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61"/>
                        <wpg:cNvGrpSpPr>
                          <a:grpSpLocks/>
                        </wpg:cNvGrpSpPr>
                        <wpg:grpSpPr bwMode="auto">
                          <a:xfrm>
                            <a:off x="996" y="-204"/>
                            <a:ext cx="2" cy="4095"/>
                            <a:chOff x="996" y="-204"/>
                            <a:chExt cx="2" cy="4095"/>
                          </a:xfrm>
                        </wpg:grpSpPr>
                        <wps:wsp>
                          <wps:cNvPr id="61" name="Freeform 62"/>
                          <wps:cNvSpPr>
                            <a:spLocks/>
                          </wps:cNvSpPr>
                          <wps:spPr bwMode="auto">
                            <a:xfrm>
                              <a:off x="996" y="-204"/>
                              <a:ext cx="2" cy="4095"/>
                            </a:xfrm>
                            <a:custGeom>
                              <a:avLst/>
                              <a:gdLst>
                                <a:gd name="T0" fmla="+- 0 -204 -204"/>
                                <a:gd name="T1" fmla="*/ -204 h 4095"/>
                                <a:gd name="T2" fmla="+- 0 3890 -204"/>
                                <a:gd name="T3" fmla="*/ 3890 h 40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95">
                                  <a:moveTo>
                                    <a:pt x="0" y="0"/>
                                  </a:moveTo>
                                  <a:lnTo>
                                    <a:pt x="0" y="409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59"/>
                        <wpg:cNvGrpSpPr>
                          <a:grpSpLocks/>
                        </wpg:cNvGrpSpPr>
                        <wpg:grpSpPr bwMode="auto">
                          <a:xfrm>
                            <a:off x="11798" y="-204"/>
                            <a:ext cx="2" cy="4095"/>
                            <a:chOff x="11798" y="-204"/>
                            <a:chExt cx="2" cy="4095"/>
                          </a:xfrm>
                        </wpg:grpSpPr>
                        <wps:wsp>
                          <wps:cNvPr id="63" name="Freeform 60"/>
                          <wps:cNvSpPr>
                            <a:spLocks/>
                          </wps:cNvSpPr>
                          <wps:spPr bwMode="auto">
                            <a:xfrm>
                              <a:off x="11798" y="-204"/>
                              <a:ext cx="2" cy="4095"/>
                            </a:xfrm>
                            <a:custGeom>
                              <a:avLst/>
                              <a:gdLst>
                                <a:gd name="T0" fmla="+- 0 -204 -204"/>
                                <a:gd name="T1" fmla="*/ -204 h 4095"/>
                                <a:gd name="T2" fmla="+- 0 3890 -204"/>
                                <a:gd name="T3" fmla="*/ 3890 h 40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95">
                                  <a:moveTo>
                                    <a:pt x="0" y="0"/>
                                  </a:moveTo>
                                  <a:lnTo>
                                    <a:pt x="0" y="409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57"/>
                        <wpg:cNvGrpSpPr>
                          <a:grpSpLocks/>
                        </wpg:cNvGrpSpPr>
                        <wpg:grpSpPr bwMode="auto">
                          <a:xfrm>
                            <a:off x="1164" y="860"/>
                            <a:ext cx="10518" cy="2"/>
                            <a:chOff x="1164" y="860"/>
                            <a:chExt cx="10518" cy="2"/>
                          </a:xfrm>
                        </wpg:grpSpPr>
                        <wps:wsp>
                          <wps:cNvPr id="65" name="Freeform 58"/>
                          <wps:cNvSpPr>
                            <a:spLocks/>
                          </wps:cNvSpPr>
                          <wps:spPr bwMode="auto">
                            <a:xfrm>
                              <a:off x="1164" y="860"/>
                              <a:ext cx="10518" cy="2"/>
                            </a:xfrm>
                            <a:custGeom>
                              <a:avLst/>
                              <a:gdLst>
                                <a:gd name="T0" fmla="+- 0 1164 1164"/>
                                <a:gd name="T1" fmla="*/ T0 w 10518"/>
                                <a:gd name="T2" fmla="+- 0 11682 1164"/>
                                <a:gd name="T3" fmla="*/ T2 w 105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18">
                                  <a:moveTo>
                                    <a:pt x="0" y="0"/>
                                  </a:moveTo>
                                  <a:lnTo>
                                    <a:pt x="1051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55"/>
                        <wpg:cNvGrpSpPr>
                          <a:grpSpLocks/>
                        </wpg:cNvGrpSpPr>
                        <wpg:grpSpPr bwMode="auto">
                          <a:xfrm>
                            <a:off x="11455" y="2499"/>
                            <a:ext cx="246" cy="2"/>
                            <a:chOff x="11455" y="2499"/>
                            <a:chExt cx="246" cy="2"/>
                          </a:xfrm>
                        </wpg:grpSpPr>
                        <wps:wsp>
                          <wps:cNvPr id="67" name="Freeform 56"/>
                          <wps:cNvSpPr>
                            <a:spLocks/>
                          </wps:cNvSpPr>
                          <wps:spPr bwMode="auto">
                            <a:xfrm>
                              <a:off x="11455" y="2499"/>
                              <a:ext cx="246" cy="2"/>
                            </a:xfrm>
                            <a:custGeom>
                              <a:avLst/>
                              <a:gdLst>
                                <a:gd name="T0" fmla="+- 0 11455 11455"/>
                                <a:gd name="T1" fmla="*/ T0 w 246"/>
                                <a:gd name="T2" fmla="+- 0 11700 11455"/>
                                <a:gd name="T3" fmla="*/ T2 w 2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6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6E9EAB" id="Group 54" o:spid="_x0000_s1026" style="position:absolute;margin-left:22.05pt;margin-top:-11.2pt;width:568.7pt;height:206.3pt;z-index:-19432;mso-position-horizontal-relative:page" coordorigin="441,-224" coordsize="11374,41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">
                <v:group id="Group 67" o:spid="_x0000_s1027" style="position:absolute;left:451;top:-214;width:11352;height:2" coordorigin="451,-214" coordsize="1135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68" o:spid="_x0000_s1028" style="position:absolute;left:451;top:-214;width:11352;height:2;visibility:visible;mso-wrap-style:square;v-text-anchor:top" coordsize="1135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" path="m,l11352,e" filled="f" strokeweight="1.06pt">
                    <v:path arrowok="t" o:connecttype="custom" o:connectlocs="0,0;11352,0" o:connectangles="0,0"/>
                  </v:shape>
                </v:group>
                <v:group id="Group 65" o:spid="_x0000_s1029" style="position:absolute;left:456;top:-204;width:2;height:4095" coordorigin="456,-204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66" o:spid="_x0000_s1030" style="position:absolute;left:456;top:-204;width:2;height:4095;visibility:visible;mso-wrap-style:square;v-text-anchor:top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" path="m,l,4094e" filled="f" strokeweight=".58pt">
                    <v:path arrowok="t" o:connecttype="custom" o:connectlocs="0,-204;0,3890" o:connectangles="0,0"/>
                  </v:shape>
                </v:group>
                <v:group id="Group 63" o:spid="_x0000_s1031" style="position:absolute;left:451;top:3895;width:11352;height:2" coordorigin="451,3895" coordsize="1135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64" o:spid="_x0000_s1032" style="position:absolute;left:451;top:3895;width:11352;height:2;visibility:visible;mso-wrap-style:square;v-text-anchor:top" coordsize="1135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" path="m,l11352,e" filled="f" strokeweight=".20497mm">
                    <v:path arrowok="t" o:connecttype="custom" o:connectlocs="0,0;11352,0" o:connectangles="0,0"/>
                  </v:shape>
                </v:group>
                <v:group id="Group 61" o:spid="_x0000_s1033" style="position:absolute;left:996;top:-204;width:2;height:4095" coordorigin="996,-204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62" o:spid="_x0000_s1034" style="position:absolute;left:996;top:-204;width:2;height:4095;visibility:visible;mso-wrap-style:square;v-text-anchor:top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" path="m,l,4094e" filled="f" strokeweight=".58pt">
                    <v:path arrowok="t" o:connecttype="custom" o:connectlocs="0,-204;0,3890" o:connectangles="0,0"/>
                  </v:shape>
                </v:group>
                <v:group id="Group 59" o:spid="_x0000_s1035" style="position:absolute;left:11798;top:-204;width:2;height:4095" coordorigin="11798,-204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60" o:spid="_x0000_s1036" style="position:absolute;left:11798;top:-204;width:2;height:4095;visibility:visible;mso-wrap-style:square;v-text-anchor:top" coordsize="2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" path="m,l,4094e" filled="f" strokeweight=".58pt">
                    <v:path arrowok="t" o:connecttype="custom" o:connectlocs="0,-204;0,3890" o:connectangles="0,0"/>
                  </v:shape>
                </v:group>
                <v:group id="Group 57" o:spid="_x0000_s1037" style="position:absolute;left:1164;top:860;width:10518;height:2" coordorigin="1164,860" coordsize="105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58" o:spid="_x0000_s1038" style="position:absolute;left:1164;top:860;width:10518;height:2;visibility:visible;mso-wrap-style:square;v-text-anchor:top" coordsize="105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" path="m,l10518,e" filled="f" strokeweight=".24536mm">
                    <v:path arrowok="t" o:connecttype="custom" o:connectlocs="0,0;10518,0" o:connectangles="0,0"/>
                  </v:shape>
                </v:group>
                <v:group id="Group 55" o:spid="_x0000_s1039" style="position:absolute;left:11455;top:2499;width:246;height:2" coordorigin="11455,2499" coordsize="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56" o:spid="_x0000_s1040" style="position:absolute;left:11455;top:2499;width:246;height:2;visibility:visible;mso-wrap-style:square;v-text-anchor:top" coordsize="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" path="m,l245,e" filled="f" strokeweight=".24536mm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146507">
        <w:rPr>
          <w:spacing w:val="-1"/>
        </w:rPr>
        <w:t>Name</w:t>
      </w:r>
      <w:r w:rsidR="00146507">
        <w:t xml:space="preserve"> &amp; </w:t>
      </w:r>
      <w:r w:rsidR="00146507">
        <w:rPr>
          <w:spacing w:val="-1"/>
        </w:rPr>
        <w:t>address</w:t>
      </w:r>
      <w:r w:rsidR="00146507">
        <w:rPr>
          <w:spacing w:val="-2"/>
        </w:rPr>
        <w:t xml:space="preserve"> 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parent(s)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or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legal</w:t>
      </w:r>
      <w:r w:rsidR="00146507">
        <w:rPr>
          <w:spacing w:val="-3"/>
        </w:rPr>
        <w:t xml:space="preserve"> </w:t>
      </w:r>
      <w:r w:rsidR="00146507">
        <w:rPr>
          <w:spacing w:val="-1"/>
        </w:rPr>
        <w:t>guardian(s):</w:t>
      </w:r>
      <w:r w:rsidR="00146507">
        <w:t xml:space="preserve">  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U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rever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side</w:t>
      </w:r>
      <w:r w:rsidR="00146507">
        <w:t xml:space="preserve"> </w:t>
      </w:r>
      <w:r w:rsidR="00146507">
        <w:rPr>
          <w:spacing w:val="-2"/>
        </w:rPr>
        <w:t>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application</w:t>
      </w:r>
      <w:r w:rsidR="00146507">
        <w:t xml:space="preserve"> </w:t>
      </w:r>
      <w:r w:rsidR="00146507">
        <w:rPr>
          <w:spacing w:val="-1"/>
        </w:rPr>
        <w:t>if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you</w:t>
      </w:r>
      <w:r w:rsidR="00146507">
        <w:t xml:space="preserve"> </w:t>
      </w:r>
      <w:r w:rsidR="00146507">
        <w:rPr>
          <w:spacing w:val="-1"/>
        </w:rPr>
        <w:t>need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more</w:t>
      </w:r>
      <w:r w:rsidR="00146507">
        <w:t xml:space="preserve"> </w:t>
      </w:r>
      <w:r w:rsidR="00146507">
        <w:rPr>
          <w:spacing w:val="-1"/>
        </w:rPr>
        <w:t>space.</w:t>
      </w:r>
      <w:r w:rsidR="00146507">
        <w:rPr>
          <w:spacing w:val="56"/>
        </w:rPr>
        <w:t xml:space="preserve"> </w:t>
      </w:r>
      <w:r w:rsidR="00146507">
        <w:rPr>
          <w:spacing w:val="-1"/>
        </w:rPr>
        <w:t>Name</w:t>
      </w:r>
      <w:r w:rsidR="00146507">
        <w:t xml:space="preserve"> </w:t>
      </w:r>
      <w:r w:rsidR="00146507">
        <w:rPr>
          <w:spacing w:val="-1"/>
        </w:rPr>
        <w:t>(s)</w:t>
      </w:r>
    </w:p>
    <w:p w14:paraId="070059ED" w14:textId="77777777" w:rsidR="004A19F2" w:rsidRDefault="004A19F2">
      <w:pPr>
        <w:rPr>
          <w:rFonts w:ascii="Arial" w:eastAsia="Arial" w:hAnsi="Arial" w:cs="Arial"/>
          <w:sz w:val="20"/>
          <w:szCs w:val="20"/>
        </w:rPr>
      </w:pPr>
    </w:p>
    <w:p w14:paraId="3386896D" w14:textId="77777777" w:rsidR="004A19F2" w:rsidRDefault="004A19F2">
      <w:pPr>
        <w:spacing w:before="6"/>
        <w:rPr>
          <w:rFonts w:ascii="Arial" w:eastAsia="Arial" w:hAnsi="Arial" w:cs="Arial"/>
          <w:sz w:val="21"/>
          <w:szCs w:val="21"/>
        </w:rPr>
      </w:pPr>
    </w:p>
    <w:p w14:paraId="4B52FA81" w14:textId="77777777" w:rsidR="004A19F2" w:rsidRDefault="00146507">
      <w:pPr>
        <w:pStyle w:val="BodyText"/>
        <w:tabs>
          <w:tab w:val="left" w:pos="11195"/>
        </w:tabs>
        <w:ind w:left="761"/>
      </w:pPr>
      <w:r>
        <w:rPr>
          <w:spacing w:val="-1"/>
        </w:rPr>
        <w:t>Street:</w:t>
      </w:r>
      <w:r>
        <w:rPr>
          <w:spacing w:val="-1"/>
          <w:u w:val="single" w:color="000000"/>
        </w:rPr>
        <w:tab/>
      </w:r>
      <w:r>
        <w:t>_</w:t>
      </w:r>
    </w:p>
    <w:p w14:paraId="496113E2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2C44A9F5" w14:textId="77777777" w:rsidR="004A19F2" w:rsidRDefault="004A19F2">
      <w:pPr>
        <w:rPr>
          <w:rFonts w:ascii="Arial" w:eastAsia="Arial" w:hAnsi="Arial" w:cs="Arial"/>
          <w:sz w:val="19"/>
          <w:szCs w:val="19"/>
        </w:rPr>
        <w:sectPr w:rsidR="004A19F2">
          <w:pgSz w:w="12240" w:h="15840"/>
          <w:pgMar w:top="1360" w:right="320" w:bottom="280" w:left="340" w:header="720" w:footer="720" w:gutter="0"/>
          <w:cols w:space="720"/>
        </w:sectPr>
      </w:pPr>
    </w:p>
    <w:p w14:paraId="6138E236" w14:textId="77777777" w:rsidR="004A19F2" w:rsidRDefault="00146507">
      <w:pPr>
        <w:pStyle w:val="BodyText"/>
        <w:tabs>
          <w:tab w:val="left" w:pos="3769"/>
        </w:tabs>
        <w:ind w:left="761"/>
      </w:pPr>
      <w:r>
        <w:rPr>
          <w:spacing w:val="-1"/>
        </w:rPr>
        <w:t>City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E4B1306" w14:textId="77777777" w:rsidR="004A19F2" w:rsidRDefault="00146507">
      <w:pPr>
        <w:pStyle w:val="BodyText"/>
        <w:tabs>
          <w:tab w:val="left" w:pos="1211"/>
          <w:tab w:val="left" w:pos="3263"/>
          <w:tab w:val="left" w:pos="7397"/>
        </w:tabs>
        <w:ind w:left="84"/>
      </w:pPr>
      <w:r>
        <w:br w:type="column"/>
      </w:r>
      <w:r>
        <w:rPr>
          <w:spacing w:val="-1"/>
        </w:rPr>
        <w:t>State:</w:t>
      </w:r>
      <w:r>
        <w:rPr>
          <w:spacing w:val="-1"/>
          <w:u w:val="single" w:color="000000"/>
        </w:rPr>
        <w:tab/>
      </w:r>
      <w:r>
        <w:rPr>
          <w:spacing w:val="-1"/>
        </w:rPr>
        <w:t>ZIP:</w:t>
      </w:r>
      <w:r>
        <w:rPr>
          <w:spacing w:val="-1"/>
          <w:u w:val="single" w:color="000000"/>
        </w:rPr>
        <w:tab/>
      </w:r>
      <w:r>
        <w:rPr>
          <w:spacing w:val="-1"/>
        </w:rPr>
        <w:t>Home</w:t>
      </w:r>
      <w:r>
        <w:rPr>
          <w:spacing w:val="-2"/>
        </w:rPr>
        <w:t xml:space="preserve"> phone: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125AC1E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num="2" w:space="720" w:equalWidth="0">
            <w:col w:w="3770" w:space="40"/>
            <w:col w:w="7770"/>
          </w:cols>
        </w:sectPr>
      </w:pPr>
    </w:p>
    <w:p w14:paraId="1D48B3B2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922815F" w14:textId="77777777" w:rsidR="004A19F2" w:rsidRDefault="00146507">
      <w:pPr>
        <w:pStyle w:val="BodyText"/>
        <w:tabs>
          <w:tab w:val="left" w:pos="11047"/>
        </w:tabs>
        <w:ind w:left="761"/>
      </w:pPr>
      <w:r>
        <w:rPr>
          <w:spacing w:val="-1"/>
        </w:rPr>
        <w:t>Family:</w:t>
      </w:r>
      <w:r>
        <w:rPr>
          <w:spacing w:val="2"/>
        </w:rPr>
        <w:t xml:space="preserve"> </w:t>
      </w:r>
      <w:r>
        <w:rPr>
          <w:spacing w:val="-1"/>
        </w:rPr>
        <w:t>Brother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BC9BFFE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55D71E05" w14:textId="77777777" w:rsidR="004A19F2" w:rsidRDefault="00146507">
      <w:pPr>
        <w:pStyle w:val="BodyText"/>
        <w:tabs>
          <w:tab w:val="left" w:pos="10912"/>
          <w:tab w:val="left" w:pos="11391"/>
        </w:tabs>
        <w:ind w:left="1558"/>
      </w:pPr>
      <w:r>
        <w:rPr>
          <w:spacing w:val="-1"/>
        </w:rPr>
        <w:t>Sist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-9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8A7847D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D928954" w14:textId="77777777" w:rsidR="004A19F2" w:rsidRDefault="00146507">
      <w:pPr>
        <w:pStyle w:val="BodyText"/>
        <w:tabs>
          <w:tab w:val="left" w:pos="11122"/>
        </w:tabs>
        <w:spacing w:line="257" w:lineRule="auto"/>
        <w:ind w:left="761" w:right="265"/>
      </w:pPr>
      <w:r>
        <w:rPr>
          <w:spacing w:val="-1"/>
        </w:rPr>
        <w:t>Other family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28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home</w:t>
      </w:r>
    </w:p>
    <w:p w14:paraId="49AB0DCB" w14:textId="77777777" w:rsidR="004A19F2" w:rsidRDefault="00146507">
      <w:pPr>
        <w:pStyle w:val="BodyText"/>
        <w:spacing w:before="12"/>
        <w:ind w:left="1959"/>
      </w:pPr>
      <w:r>
        <w:t>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"/>
        <w:gridCol w:w="655"/>
        <w:gridCol w:w="91"/>
        <w:gridCol w:w="3687"/>
        <w:gridCol w:w="1126"/>
        <w:gridCol w:w="1123"/>
        <w:gridCol w:w="847"/>
        <w:gridCol w:w="1071"/>
        <w:gridCol w:w="2100"/>
      </w:tblGrid>
      <w:tr w:rsidR="004A19F2" w14:paraId="5A62BC73" w14:textId="77777777">
        <w:trPr>
          <w:trHeight w:hRule="exact" w:val="165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23CFA0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503A0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1.</w:t>
            </w:r>
          </w:p>
        </w:tc>
        <w:tc>
          <w:tcPr>
            <w:tcW w:w="7529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CFF35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5CB64829" w14:textId="77777777" w:rsidR="004A19F2" w:rsidRDefault="00146507">
            <w:pPr>
              <w:pStyle w:val="TableParagraph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city</w:t>
            </w:r>
            <w:r>
              <w:rPr>
                <w:rFonts w:ascii="Arial"/>
                <w:spacing w:val="-2"/>
              </w:rPr>
              <w:t xml:space="preserve"> 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3170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7FB2FB9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#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7397B045" w14:textId="77777777">
        <w:trPr>
          <w:trHeight w:hRule="exact" w:val="1656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4655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0D11759B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2.</w:t>
            </w:r>
          </w:p>
        </w:tc>
        <w:tc>
          <w:tcPr>
            <w:tcW w:w="443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1D9867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41083DD3" w14:textId="77777777" w:rsidR="004A19F2" w:rsidRDefault="00146507">
            <w:pPr>
              <w:pStyle w:val="TableParagraph"/>
              <w:spacing w:line="259" w:lineRule="auto"/>
              <w:ind w:left="80" w:right="64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  <w:spacing w:val="29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38A349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DD2D58" w14:textId="77777777" w:rsidR="004A19F2" w:rsidRDefault="00146507">
            <w:pPr>
              <w:pStyle w:val="TableParagraph"/>
              <w:spacing w:line="259" w:lineRule="auto"/>
              <w:ind w:left="99" w:right="37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Began</w:t>
            </w:r>
          </w:p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214C5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7A17AC" w14:textId="77777777" w:rsidR="004A19F2" w:rsidRDefault="00146507">
            <w:pPr>
              <w:pStyle w:val="TableParagraph"/>
              <w:spacing w:line="259" w:lineRule="auto"/>
              <w:ind w:left="97" w:right="3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Ended</w:t>
            </w:r>
          </w:p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5EADD35" w14:textId="77777777" w:rsidR="004A19F2" w:rsidRDefault="00146507">
            <w:pPr>
              <w:pStyle w:val="TableParagraph"/>
              <w:spacing w:line="259" w:lineRule="auto"/>
              <w:ind w:left="99" w:right="76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Graduated</w:t>
            </w:r>
          </w:p>
          <w:p w14:paraId="1E34E4D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E3ADFFE" w14:textId="77777777" w:rsidR="004A19F2" w:rsidRDefault="00146507">
            <w:pPr>
              <w:pStyle w:val="TableParagraph"/>
              <w:spacing w:line="259" w:lineRule="auto"/>
              <w:ind w:left="99" w:right="46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yp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2"/>
              </w:rPr>
              <w:t>Received</w:t>
            </w:r>
          </w:p>
          <w:p w14:paraId="63B00AB5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</w:tr>
      <w:tr w:rsidR="004A19F2" w14:paraId="44A9885C" w14:textId="77777777">
        <w:trPr>
          <w:trHeight w:hRule="exact" w:val="307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1D524433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F1930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6463D45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A98390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5292320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635472F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4F8B7A2" w14:textId="77777777" w:rsidR="004A19F2" w:rsidRDefault="004A19F2"/>
        </w:tc>
      </w:tr>
      <w:tr w:rsidR="004A19F2" w14:paraId="4A8A6DEB" w14:textId="77777777">
        <w:trPr>
          <w:trHeight w:hRule="exact" w:val="300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6E10857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209C00D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B19B9BD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F79427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8FB65D2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7E1855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378560F" w14:textId="77777777" w:rsidR="004A19F2" w:rsidRDefault="004A19F2"/>
        </w:tc>
      </w:tr>
      <w:tr w:rsidR="004A19F2" w14:paraId="150610C8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A79C80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82BA2F5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D175D48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62698C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780A41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2E5D1E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B72B54" w14:textId="77777777" w:rsidR="004A19F2" w:rsidRDefault="004A19F2"/>
        </w:tc>
      </w:tr>
      <w:tr w:rsidR="004A19F2" w14:paraId="25F5943B" w14:textId="77777777">
        <w:trPr>
          <w:trHeight w:hRule="exact" w:val="1382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BE854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3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C0BA63F" w14:textId="77777777" w:rsidR="004A19F2" w:rsidRDefault="00146507">
            <w:pPr>
              <w:pStyle w:val="TableParagraph"/>
              <w:spacing w:before="1" w:line="257" w:lineRule="auto"/>
              <w:ind w:left="80" w:right="17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cided.</w:t>
            </w:r>
            <w:r>
              <w:rPr>
                <w:rFonts w:ascii="Arial"/>
                <w:spacing w:val="-5"/>
              </w:rPr>
              <w:t xml:space="preserve"> </w:t>
            </w:r>
            <w:r>
              <w:rPr>
                <w:rFonts w:ascii="Arial"/>
              </w:rPr>
              <w:t>Wha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/Major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ertificat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rogram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Training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rogram,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Continu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Edu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urses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o</w:t>
            </w:r>
            <w:r>
              <w:rPr>
                <w:rFonts w:ascii="Arial"/>
                <w:spacing w:val="4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lan</w:t>
            </w:r>
            <w:r>
              <w:rPr>
                <w:rFonts w:ascii="Arial"/>
              </w:rPr>
              <w:t xml:space="preserve"> to </w:t>
            </w:r>
            <w:r>
              <w:rPr>
                <w:rFonts w:ascii="Arial"/>
                <w:spacing w:val="-1"/>
              </w:rPr>
              <w:t>stud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you </w:t>
            </w:r>
            <w:r>
              <w:rPr>
                <w:rFonts w:ascii="Arial"/>
                <w:spacing w:val="-1"/>
              </w:rPr>
              <w:t>continu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ducation?</w:t>
            </w:r>
          </w:p>
        </w:tc>
      </w:tr>
      <w:tr w:rsidR="004A19F2" w14:paraId="6E5742D0" w14:textId="77777777">
        <w:trPr>
          <w:trHeight w:hRule="exact" w:val="83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944710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4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1AFF779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expect </w:t>
            </w:r>
            <w:r>
              <w:rPr>
                <w:rFonts w:ascii="Arial"/>
              </w:rPr>
              <w:t xml:space="preserve">to </w:t>
            </w:r>
            <w:r>
              <w:rPr>
                <w:rFonts w:ascii="Arial"/>
                <w:spacing w:val="-1"/>
              </w:rPr>
              <w:t>incur per semester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quarter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(Approximat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igure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ble)</w:t>
            </w:r>
          </w:p>
          <w:p w14:paraId="46B5BB11" w14:textId="77777777" w:rsidR="004A19F2" w:rsidRDefault="004A19F2">
            <w:pPr>
              <w:pStyle w:val="TableParagraph"/>
              <w:spacing w:before="7"/>
              <w:rPr>
                <w:rFonts w:ascii="Arial" w:eastAsia="Arial" w:hAnsi="Arial" w:cs="Arial"/>
                <w:sz w:val="25"/>
                <w:szCs w:val="25"/>
              </w:rPr>
            </w:pPr>
          </w:p>
          <w:p w14:paraId="44D65A69" w14:textId="77777777" w:rsidR="004A19F2" w:rsidRDefault="00146507">
            <w:pPr>
              <w:pStyle w:val="TableParagraph"/>
              <w:ind w:left="264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15F8D4DD" w14:textId="77777777">
        <w:trPr>
          <w:trHeight w:hRule="exact" w:val="293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24AB09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08A935A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43C566" w14:textId="77777777" w:rsidR="004A19F2" w:rsidRDefault="00146507">
            <w:pPr>
              <w:pStyle w:val="TableParagraph"/>
              <w:tabs>
                <w:tab w:val="left" w:pos="2058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uition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6F9ECA4A" w14:textId="77777777">
        <w:trPr>
          <w:trHeight w:hRule="exact" w:val="35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60AF10A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CDBC6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C2EA2F" w14:textId="77777777" w:rsidR="004A19F2" w:rsidRDefault="00146507">
            <w:pPr>
              <w:pStyle w:val="TableParagraph"/>
              <w:tabs>
                <w:tab w:val="left" w:pos="2070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ook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0E359AC9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C3621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969A5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7ACE0B8" w14:textId="77777777" w:rsidR="004A19F2" w:rsidRDefault="00146507">
            <w:pPr>
              <w:pStyle w:val="TableParagraph"/>
              <w:tabs>
                <w:tab w:val="left" w:pos="2046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Roo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 xml:space="preserve">&amp; </w:t>
            </w:r>
            <w:r>
              <w:rPr>
                <w:rFonts w:ascii="Arial"/>
                <w:spacing w:val="-1"/>
              </w:rPr>
              <w:t>Board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68A86F7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7FBD61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90FA17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D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D74BF9" w14:textId="77777777" w:rsidR="004A19F2" w:rsidRDefault="00146507">
            <w:pPr>
              <w:pStyle w:val="TableParagraph"/>
              <w:tabs>
                <w:tab w:val="left" w:pos="2033"/>
                <w:tab w:val="left" w:pos="5847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under comments</w:t>
            </w:r>
          </w:p>
        </w:tc>
      </w:tr>
      <w:tr w:rsidR="004A19F2" w14:paraId="3991B9F6" w14:textId="77777777">
        <w:trPr>
          <w:trHeight w:hRule="exact" w:val="290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68A7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E10232" w14:textId="77777777" w:rsidR="004A19F2" w:rsidRDefault="00146507">
            <w:pPr>
              <w:pStyle w:val="TableParagraph"/>
              <w:spacing w:line="252" w:lineRule="exact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1E0425" w14:textId="77777777" w:rsidR="004A19F2" w:rsidRDefault="00146507">
            <w:pPr>
              <w:pStyle w:val="TableParagraph"/>
              <w:tabs>
                <w:tab w:val="left" w:pos="2033"/>
                <w:tab w:val="left" w:pos="7496"/>
              </w:tabs>
              <w:spacing w:line="252" w:lineRule="exact"/>
              <w:ind w:left="1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Othe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penses:</w:t>
            </w:r>
            <w:r>
              <w:rPr>
                <w:rFonts w:ascii="Arial" w:eastAsia="Arial" w:hAnsi="Arial" w:cs="Arial"/>
                <w:spacing w:val="-1"/>
              </w:rPr>
              <w:tab/>
              <w:t>Amount: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$</w:t>
            </w:r>
            <w:r>
              <w:rPr>
                <w:rFonts w:ascii="Arial" w:eastAsia="Arial" w:hAnsi="Arial" w:cs="Arial"/>
              </w:rPr>
              <w:tab/>
              <w:t>“</w:t>
            </w:r>
          </w:p>
        </w:tc>
      </w:tr>
      <w:tr w:rsidR="004A19F2" w14:paraId="2C81681C" w14:textId="77777777">
        <w:trPr>
          <w:trHeight w:hRule="exact" w:val="293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697E6E3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0933023E" w14:textId="77777777">
        <w:trPr>
          <w:trHeight w:hRule="exact" w:val="288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3C53F" w14:textId="77777777" w:rsidR="004A19F2" w:rsidRDefault="004A19F2"/>
        </w:tc>
      </w:tr>
    </w:tbl>
    <w:p w14:paraId="04E9BDD9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space="720"/>
        </w:sectPr>
      </w:pPr>
    </w:p>
    <w:p w14:paraId="1624DF96" w14:textId="77777777" w:rsidR="004A19F2" w:rsidRDefault="004A19F2">
      <w:pPr>
        <w:spacing w:before="1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1"/>
        <w:gridCol w:w="10463"/>
      </w:tblGrid>
      <w:tr w:rsidR="004A19F2" w14:paraId="2FBE436B" w14:textId="77777777">
        <w:trPr>
          <w:trHeight w:hRule="exact" w:val="28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FA24859" w14:textId="77777777" w:rsidR="004A19F2" w:rsidRDefault="004A19F2"/>
        </w:tc>
      </w:tr>
      <w:tr w:rsidR="004A19F2" w14:paraId="2C03AFB5" w14:textId="77777777">
        <w:trPr>
          <w:trHeight w:hRule="exact" w:val="26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312D257B" w14:textId="77777777" w:rsidR="004A19F2" w:rsidRDefault="004A19F2"/>
        </w:tc>
      </w:tr>
      <w:tr w:rsidR="004A19F2" w14:paraId="1C9580A8" w14:textId="77777777">
        <w:trPr>
          <w:trHeight w:hRule="exact" w:val="302"/>
        </w:trPr>
        <w:tc>
          <w:tcPr>
            <w:tcW w:w="901" w:type="dxa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4788C4C" w14:textId="77777777" w:rsidR="004A19F2" w:rsidRDefault="004A19F2"/>
        </w:tc>
        <w:tc>
          <w:tcPr>
            <w:tcW w:w="10463" w:type="dxa"/>
            <w:tcBorders>
              <w:top w:val="single" w:sz="6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3FAAF569" w14:textId="77777777" w:rsidR="004A19F2" w:rsidRDefault="004A19F2"/>
        </w:tc>
      </w:tr>
      <w:tr w:rsidR="004A19F2" w14:paraId="2DECB219" w14:textId="77777777">
        <w:trPr>
          <w:trHeight w:hRule="exact" w:val="293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E7579C2" w14:textId="77777777" w:rsidR="004A19F2" w:rsidRDefault="004A19F2"/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BCCE150" w14:textId="77777777" w:rsidR="004A19F2" w:rsidRDefault="004A19F2"/>
        </w:tc>
      </w:tr>
      <w:tr w:rsidR="004A19F2" w14:paraId="586CACC2" w14:textId="77777777">
        <w:trPr>
          <w:trHeight w:hRule="exact" w:val="848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C79429E" w14:textId="77777777" w:rsidR="004A19F2" w:rsidRDefault="00146507">
            <w:pPr>
              <w:pStyle w:val="TableParagraph"/>
              <w:tabs>
                <w:tab w:val="left" w:pos="786"/>
              </w:tabs>
              <w:spacing w:before="1"/>
              <w:ind w:left="99" w:right="-1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5.</w:t>
            </w:r>
            <w:r>
              <w:rPr>
                <w:rFonts w:ascii="Arial"/>
                <w:spacing w:val="-1"/>
              </w:rPr>
              <w:tab/>
              <w:t>L</w:t>
            </w:r>
          </w:p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2FDA9ED" w14:textId="77777777" w:rsidR="004A19F2" w:rsidRDefault="00146507">
            <w:pPr>
              <w:pStyle w:val="TableParagraph"/>
              <w:spacing w:before="1"/>
              <w:ind w:left="13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other financia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ssistanc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ce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emest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r</w:t>
            </w:r>
            <w:r>
              <w:rPr>
                <w:rFonts w:ascii="Arial"/>
                <w:spacing w:val="-1"/>
              </w:rPr>
              <w:t xml:space="preserve"> quarter</w:t>
            </w:r>
          </w:p>
        </w:tc>
      </w:tr>
      <w:tr w:rsidR="004A19F2" w14:paraId="2ECA72AE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C2C6924" w14:textId="77777777" w:rsidR="004A19F2" w:rsidRDefault="00146507">
            <w:pPr>
              <w:pStyle w:val="TableParagraph"/>
              <w:tabs>
                <w:tab w:val="left" w:pos="1503"/>
                <w:tab w:val="left" w:pos="4638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Personal: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2"/>
              </w:rPr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E05FBD8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9E4691" w14:textId="77777777" w:rsidR="004A19F2" w:rsidRDefault="00146507">
            <w:pPr>
              <w:pStyle w:val="TableParagraph"/>
              <w:tabs>
                <w:tab w:val="left" w:pos="1503"/>
                <w:tab w:val="left" w:pos="4623"/>
                <w:tab w:val="left" w:pos="8072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  <w:r>
              <w:rPr>
                <w:rFonts w:ascii="Arial"/>
                <w:spacing w:val="-1"/>
              </w:rPr>
              <w:tab/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larship(s)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und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mments</w:t>
            </w:r>
          </w:p>
        </w:tc>
      </w:tr>
      <w:tr w:rsidR="004A19F2" w14:paraId="1B896601" w14:textId="77777777">
        <w:trPr>
          <w:trHeight w:hRule="exact" w:val="566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69B7F23" w14:textId="77777777" w:rsidR="004A19F2" w:rsidRDefault="00146507">
            <w:pPr>
              <w:pStyle w:val="TableParagraph"/>
              <w:tabs>
                <w:tab w:val="left" w:pos="1503"/>
                <w:tab w:val="left" w:pos="4611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.</w:t>
            </w:r>
            <w:r>
              <w:rPr>
                <w:rFonts w:ascii="Arial"/>
                <w:spacing w:val="-1"/>
              </w:rPr>
              <w:tab/>
              <w:t>Grant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</w:p>
          <w:p w14:paraId="56692A52" w14:textId="77777777" w:rsidR="004A19F2" w:rsidRDefault="00146507">
            <w:pPr>
              <w:pStyle w:val="TableParagraph"/>
              <w:tabs>
                <w:tab w:val="left" w:pos="5677"/>
                <w:tab w:val="left" w:pos="8134"/>
              </w:tabs>
              <w:spacing w:before="20"/>
              <w:ind w:left="15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“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ppli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1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ell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Grant?</w:t>
            </w:r>
            <w:r>
              <w:rPr>
                <w:rFonts w:ascii="Arial" w:eastAsia="Arial" w:hAnsi="Arial" w:cs="Arial"/>
                <w:spacing w:val="-1"/>
              </w:rPr>
              <w:tab/>
            </w:r>
            <w:r>
              <w:rPr>
                <w:rFonts w:ascii="Arial" w:eastAsia="Arial" w:hAnsi="Arial" w:cs="Arial"/>
                <w:spacing w:val="-1"/>
                <w:w w:val="95"/>
              </w:rPr>
              <w:t>Yes</w:t>
            </w:r>
            <w:r>
              <w:rPr>
                <w:rFonts w:ascii="Arial" w:eastAsia="Arial" w:hAnsi="Arial" w:cs="Arial"/>
                <w:spacing w:val="-1"/>
                <w:w w:val="95"/>
              </w:rPr>
              <w:tab/>
            </w:r>
            <w:r>
              <w:rPr>
                <w:rFonts w:ascii="Arial" w:eastAsia="Arial" w:hAnsi="Arial" w:cs="Arial"/>
                <w:spacing w:val="-2"/>
              </w:rPr>
              <w:t>No</w:t>
            </w:r>
          </w:p>
        </w:tc>
      </w:tr>
      <w:tr w:rsidR="00894A53" w14:paraId="25E04FFB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A60927B" w14:textId="0F927FE5" w:rsidR="00894A53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D.        FAFSA EFC Documents            Attach a printout or email from PHEAA containing your EFC #</w:t>
            </w:r>
          </w:p>
        </w:tc>
      </w:tr>
      <w:tr w:rsidR="004A19F2" w14:paraId="043C46BE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11B0285" w14:textId="4028A0CD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Student Loan(s):</w:t>
            </w:r>
            <w:r w:rsidR="00146507">
              <w:rPr>
                <w:rFonts w:ascii="Arial"/>
                <w:spacing w:val="-1"/>
              </w:rPr>
              <w:tab/>
              <w:t>Amount:</w:t>
            </w:r>
            <w:r w:rsidR="00146507">
              <w:rPr>
                <w:rFonts w:ascii="Arial"/>
                <w:spacing w:val="59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21284E7C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7290C3" w14:textId="31256726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Other</w:t>
            </w:r>
            <w:r w:rsidR="00146507">
              <w:rPr>
                <w:rFonts w:ascii="Arial"/>
                <w:spacing w:val="2"/>
              </w:rPr>
              <w:t xml:space="preserve"> </w:t>
            </w:r>
            <w:r w:rsidR="00146507">
              <w:rPr>
                <w:rFonts w:ascii="Arial"/>
                <w:spacing w:val="-1"/>
              </w:rPr>
              <w:t>Financial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-2"/>
              </w:rPr>
              <w:t>Resources:</w:t>
            </w:r>
            <w:r w:rsidR="00146507">
              <w:rPr>
                <w:rFonts w:ascii="Arial"/>
                <w:spacing w:val="-2"/>
              </w:rPr>
              <w:tab/>
              <w:t>Amount: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1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1731CB5A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257A3C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47CA78D5" w14:textId="77777777">
        <w:trPr>
          <w:trHeight w:hRule="exact" w:val="28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5303EC" w14:textId="77777777" w:rsidR="004A19F2" w:rsidRDefault="004A19F2"/>
        </w:tc>
      </w:tr>
      <w:tr w:rsidR="004A19F2" w14:paraId="017FEF80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D8A6636" w14:textId="77777777" w:rsidR="004A19F2" w:rsidRDefault="004A19F2"/>
        </w:tc>
      </w:tr>
      <w:tr w:rsidR="004A19F2" w14:paraId="23A26607" w14:textId="77777777">
        <w:trPr>
          <w:trHeight w:hRule="exact" w:val="288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3B8B9" w14:textId="77777777" w:rsidR="004A19F2" w:rsidRDefault="004A19F2"/>
        </w:tc>
      </w:tr>
    </w:tbl>
    <w:p w14:paraId="2830F133" w14:textId="77777777" w:rsidR="004A19F2" w:rsidRDefault="004A19F2">
      <w:pPr>
        <w:spacing w:before="3"/>
        <w:rPr>
          <w:rFonts w:ascii="Arial" w:eastAsia="Arial" w:hAnsi="Arial" w:cs="Arial"/>
          <w:sz w:val="17"/>
          <w:szCs w:val="17"/>
        </w:rPr>
      </w:pPr>
    </w:p>
    <w:p w14:paraId="78A1FAC4" w14:textId="77777777" w:rsidR="004A19F2" w:rsidRDefault="00146507">
      <w:pPr>
        <w:spacing w:before="74"/>
        <w:ind w:left="119" w:right="62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leas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list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an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ther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educational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goals,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academic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honors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d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communit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servic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ctivitie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feel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1"/>
          <w:sz w:val="20"/>
        </w:rPr>
        <w:t>th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cholarship</w:t>
      </w:r>
      <w:r>
        <w:rPr>
          <w:rFonts w:ascii="Arial"/>
          <w:b/>
          <w:spacing w:val="95"/>
          <w:w w:val="9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mmitte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oul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b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wa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of.</w:t>
      </w:r>
      <w:r>
        <w:rPr>
          <w:rFonts w:ascii="Arial"/>
          <w:b/>
          <w:spacing w:val="4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Us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dditional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eet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if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nee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mo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room.</w:t>
      </w:r>
    </w:p>
    <w:p w14:paraId="791E3376" w14:textId="77777777" w:rsidR="004A19F2" w:rsidRDefault="004A19F2">
      <w:pPr>
        <w:spacing w:before="1"/>
        <w:rPr>
          <w:rFonts w:ascii="Arial" w:eastAsia="Arial" w:hAnsi="Arial" w:cs="Arial"/>
          <w:b/>
          <w:bCs/>
          <w:sz w:val="27"/>
          <w:szCs w:val="27"/>
        </w:rPr>
      </w:pPr>
    </w:p>
    <w:p w14:paraId="16A94103" w14:textId="1D7785C8" w:rsidR="004A19F2" w:rsidRDefault="006C1FCE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440B6415" wp14:editId="4375E8FA">
                <wp:extent cx="7113905" cy="236220"/>
                <wp:effectExtent l="3175" t="2540" r="7620" b="8890"/>
                <wp:docPr id="40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13905" cy="236220"/>
                          <a:chOff x="0" y="0"/>
                          <a:chExt cx="11203" cy="372"/>
                        </a:xfrm>
                      </wpg:grpSpPr>
                      <wpg:grpSp>
                        <wpg:cNvPr id="41" name="Group 52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1182" cy="2"/>
                            <a:chOff x="11" y="11"/>
                            <a:chExt cx="11182" cy="2"/>
                          </a:xfrm>
                        </wpg:grpSpPr>
                        <wps:wsp>
                          <wps:cNvPr id="42" name="Freeform 53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118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182"/>
                                <a:gd name="T2" fmla="+- 0 11192 11"/>
                                <a:gd name="T3" fmla="*/ T2 w 111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182">
                                  <a:moveTo>
                                    <a:pt x="0" y="0"/>
                                  </a:moveTo>
                                  <a:lnTo>
                                    <a:pt x="11181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50"/>
                        <wpg:cNvGrpSpPr>
                          <a:grpSpLocks/>
                        </wpg:cNvGrpSpPr>
                        <wpg:grpSpPr bwMode="auto">
                          <a:xfrm>
                            <a:off x="15" y="20"/>
                            <a:ext cx="2" cy="341"/>
                            <a:chOff x="15" y="20"/>
                            <a:chExt cx="2" cy="341"/>
                          </a:xfrm>
                        </wpg:grpSpPr>
                        <wps:wsp>
                          <wps:cNvPr id="44" name="Freeform 51"/>
                          <wps:cNvSpPr>
                            <a:spLocks/>
                          </wps:cNvSpPr>
                          <wps:spPr bwMode="auto">
                            <a:xfrm>
                              <a:off x="15" y="20"/>
                              <a:ext cx="2" cy="341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41"/>
                                <a:gd name="T2" fmla="+- 0 361 20"/>
                                <a:gd name="T3" fmla="*/ 361 h 3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1">
                                  <a:moveTo>
                                    <a:pt x="0" y="0"/>
                                  </a:moveTo>
                                  <a:lnTo>
                                    <a:pt x="0" y="34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48"/>
                        <wpg:cNvGrpSpPr>
                          <a:grpSpLocks/>
                        </wpg:cNvGrpSpPr>
                        <wpg:grpSpPr bwMode="auto">
                          <a:xfrm>
                            <a:off x="11" y="366"/>
                            <a:ext cx="11182" cy="2"/>
                            <a:chOff x="11" y="366"/>
                            <a:chExt cx="11182" cy="2"/>
                          </a:xfrm>
                        </wpg:grpSpPr>
                        <wps:wsp>
                          <wps:cNvPr id="46" name="Freeform 49"/>
                          <wps:cNvSpPr>
                            <a:spLocks/>
                          </wps:cNvSpPr>
                          <wps:spPr bwMode="auto">
                            <a:xfrm>
                              <a:off x="11" y="366"/>
                              <a:ext cx="1118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182"/>
                                <a:gd name="T2" fmla="+- 0 11192 11"/>
                                <a:gd name="T3" fmla="*/ T2 w 111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182">
                                  <a:moveTo>
                                    <a:pt x="0" y="0"/>
                                  </a:moveTo>
                                  <a:lnTo>
                                    <a:pt x="111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6"/>
                        <wpg:cNvGrpSpPr>
                          <a:grpSpLocks/>
                        </wpg:cNvGrpSpPr>
                        <wpg:grpSpPr bwMode="auto">
                          <a:xfrm>
                            <a:off x="644" y="20"/>
                            <a:ext cx="2" cy="341"/>
                            <a:chOff x="644" y="20"/>
                            <a:chExt cx="2" cy="341"/>
                          </a:xfrm>
                        </wpg:grpSpPr>
                        <wps:wsp>
                          <wps:cNvPr id="48" name="Freeform 47"/>
                          <wps:cNvSpPr>
                            <a:spLocks/>
                          </wps:cNvSpPr>
                          <wps:spPr bwMode="auto">
                            <a:xfrm>
                              <a:off x="644" y="20"/>
                              <a:ext cx="2" cy="341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41"/>
                                <a:gd name="T2" fmla="+- 0 361 20"/>
                                <a:gd name="T3" fmla="*/ 361 h 3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1">
                                  <a:moveTo>
                                    <a:pt x="0" y="0"/>
                                  </a:moveTo>
                                  <a:lnTo>
                                    <a:pt x="0" y="34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42"/>
                        <wpg:cNvGrpSpPr>
                          <a:grpSpLocks/>
                        </wpg:cNvGrpSpPr>
                        <wpg:grpSpPr bwMode="auto">
                          <a:xfrm>
                            <a:off x="11187" y="20"/>
                            <a:ext cx="2" cy="341"/>
                            <a:chOff x="11187" y="20"/>
                            <a:chExt cx="2" cy="341"/>
                          </a:xfrm>
                        </wpg:grpSpPr>
                        <wps:wsp>
                          <wps:cNvPr id="50" name="Freeform 45"/>
                          <wps:cNvSpPr>
                            <a:spLocks/>
                          </wps:cNvSpPr>
                          <wps:spPr bwMode="auto">
                            <a:xfrm>
                              <a:off x="11187" y="20"/>
                              <a:ext cx="2" cy="341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41"/>
                                <a:gd name="T2" fmla="+- 0 361 20"/>
                                <a:gd name="T3" fmla="*/ 361 h 3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1">
                                  <a:moveTo>
                                    <a:pt x="0" y="0"/>
                                  </a:moveTo>
                                  <a:lnTo>
                                    <a:pt x="0" y="34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Text Box 4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" y="11"/>
                              <a:ext cx="629" cy="3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B760EA" w14:textId="77777777" w:rsidR="004A19F2" w:rsidRDefault="00146507">
                                <w:pPr>
                                  <w:spacing w:before="12"/>
                                  <w:ind w:left="105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1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2" name="Text Box 4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4" y="11"/>
                              <a:ext cx="10544" cy="3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49D34A" w14:textId="77777777" w:rsidR="004A19F2" w:rsidRDefault="00146507">
                                <w:pPr>
                                  <w:spacing w:before="12"/>
                                  <w:ind w:left="108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What are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 xml:space="preserve"> your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educational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professional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goals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objectives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0B6415" id="Group 41" o:spid="_x0000_s1026" style="width:560.15pt;height:18.6pt;mso-position-horizontal-relative:char;mso-position-vertical-relative:line" coordsize="11203,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">
                <v:group id="Group 52" o:spid="_x0000_s1027" style="position:absolute;left:11;top:11;width:11182;height:2" coordorigin="11,11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53" o:spid="_x0000_s1028" style="position:absolute;left:11;top:11;width:11182;height:2;visibility:visible;mso-wrap-style:square;v-text-anchor:top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" path="m,l11181,e" filled="f" strokeweight="1.06pt">
                    <v:path arrowok="t" o:connecttype="custom" o:connectlocs="0,0;11181,0" o:connectangles="0,0"/>
                  </v:shape>
                </v:group>
                <v:group id="Group 50" o:spid="_x0000_s1029" style="position:absolute;left:15;top:20;width:2;height:341" coordorigin="15,20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51" o:spid="_x0000_s1030" style="position:absolute;left:15;top:20;width:2;height:341;visibility:visible;mso-wrap-style:square;v-text-anchor:top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" path="m,l,341e" filled="f" strokeweight=".58pt">
                    <v:path arrowok="t" o:connecttype="custom" o:connectlocs="0,20;0,361" o:connectangles="0,0"/>
                  </v:shape>
                </v:group>
                <v:group id="Group 48" o:spid="_x0000_s1031" style="position:absolute;left:11;top:366;width:11182;height:2" coordorigin="11,366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9" o:spid="_x0000_s1032" style="position:absolute;left:11;top:366;width:11182;height:2;visibility:visible;mso-wrap-style:square;v-text-anchor:top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" path="m,l11181,e" filled="f" strokeweight=".58pt">
                    <v:path arrowok="t" o:connecttype="custom" o:connectlocs="0,0;11181,0" o:connectangles="0,0"/>
                  </v:shape>
                </v:group>
                <v:group id="Group 46" o:spid="_x0000_s1033" style="position:absolute;left:644;top:20;width:2;height:341" coordorigin="644,20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7" o:spid="_x0000_s1034" style="position:absolute;left:644;top:20;width:2;height:341;visibility:visible;mso-wrap-style:square;v-text-anchor:top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" path="m,l,341e" filled="f" strokeweight=".58pt">
                    <v:path arrowok="t" o:connecttype="custom" o:connectlocs="0,20;0,361" o:connectangles="0,0"/>
                  </v:shape>
                </v:group>
                <v:group id="Group 42" o:spid="_x0000_s1035" style="position:absolute;left:11187;top:20;width:2;height:341" coordorigin="11187,20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45" o:spid="_x0000_s1036" style="position:absolute;left:11187;top:20;width:2;height:341;visibility:visible;mso-wrap-style:square;v-text-anchor:top" coordsize="2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" path="m,l,341e" filled="f" strokeweight=".20497mm">
                    <v:path arrowok="t" o:connecttype="custom" o:connectlocs="0,20;0,361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37" type="#_x0000_t202" style="position:absolute;left:15;top:11;width:629;height: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  <v:textbox inset="0,0,0,0">
                      <w:txbxContent>
                        <w:p w14:paraId="01B760EA" w14:textId="77777777" w:rsidR="004A19F2" w:rsidRDefault="00146507">
                          <w:pPr>
                            <w:spacing w:before="12"/>
                            <w:ind w:left="105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16.</w:t>
                          </w:r>
                        </w:p>
                      </w:txbxContent>
                    </v:textbox>
                  </v:shape>
                  <v:shape id="Text Box 43" o:spid="_x0000_s1038" type="#_x0000_t202" style="position:absolute;left:644;top:11;width:10544;height: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  <v:textbox inset="0,0,0,0">
                      <w:txbxContent>
                        <w:p w14:paraId="6B49D34A" w14:textId="77777777" w:rsidR="004A19F2" w:rsidRDefault="00146507">
                          <w:pPr>
                            <w:spacing w:before="12"/>
                            <w:ind w:left="108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What are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 xml:space="preserve"> your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educational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nd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professional</w:t>
                          </w:r>
                          <w:r>
                            <w:rPr>
                              <w:rFonts w:ascii="Arial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goals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nd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objectives?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62FCF6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3348E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5B817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81D57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EE73B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7DDC989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28969A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CA81B0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8223EE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4D2F4F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C0C562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0533A98" w14:textId="77777777" w:rsidR="004A19F2" w:rsidRDefault="004A19F2">
      <w:pPr>
        <w:spacing w:before="2"/>
        <w:rPr>
          <w:rFonts w:ascii="Arial" w:eastAsia="Arial" w:hAnsi="Arial" w:cs="Arial"/>
          <w:b/>
          <w:bCs/>
          <w:sz w:val="17"/>
          <w:szCs w:val="17"/>
        </w:rPr>
      </w:pPr>
    </w:p>
    <w:p w14:paraId="03FB93E4" w14:textId="0B720F78" w:rsidR="004A19F2" w:rsidRDefault="006C1FCE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40886009" wp14:editId="2026CC23">
                <wp:extent cx="7260590" cy="275590"/>
                <wp:effectExtent l="3175" t="635" r="3810" b="9525"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0590" cy="275590"/>
                          <a:chOff x="0" y="0"/>
                          <a:chExt cx="11434" cy="434"/>
                        </a:xfrm>
                      </wpg:grpSpPr>
                      <wpg:grpSp>
                        <wpg:cNvPr id="28" name="Group 39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1412" cy="2"/>
                            <a:chOff x="11" y="11"/>
                            <a:chExt cx="11412" cy="2"/>
                          </a:xfrm>
                        </wpg:grpSpPr>
                        <wps:wsp>
                          <wps:cNvPr id="29" name="Freeform 40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141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412"/>
                                <a:gd name="T2" fmla="+- 0 11423 11"/>
                                <a:gd name="T3" fmla="*/ T2 w 114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412">
                                  <a:moveTo>
                                    <a:pt x="0" y="0"/>
                                  </a:moveTo>
                                  <a:lnTo>
                                    <a:pt x="11412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37"/>
                        <wpg:cNvGrpSpPr>
                          <a:grpSpLocks/>
                        </wpg:cNvGrpSpPr>
                        <wpg:grpSpPr bwMode="auto">
                          <a:xfrm>
                            <a:off x="15" y="20"/>
                            <a:ext cx="2" cy="404"/>
                            <a:chOff x="15" y="20"/>
                            <a:chExt cx="2" cy="404"/>
                          </a:xfrm>
                        </wpg:grpSpPr>
                        <wps:wsp>
                          <wps:cNvPr id="31" name="Freeform 38"/>
                          <wps:cNvSpPr>
                            <a:spLocks/>
                          </wps:cNvSpPr>
                          <wps:spPr bwMode="auto">
                            <a:xfrm>
                              <a:off x="15" y="20"/>
                              <a:ext cx="2" cy="40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404"/>
                                <a:gd name="T2" fmla="+- 0 423 20"/>
                                <a:gd name="T3" fmla="*/ 423 h 4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4">
                                  <a:moveTo>
                                    <a:pt x="0" y="0"/>
                                  </a:moveTo>
                                  <a:lnTo>
                                    <a:pt x="0" y="4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35"/>
                        <wpg:cNvGrpSpPr>
                          <a:grpSpLocks/>
                        </wpg:cNvGrpSpPr>
                        <wpg:grpSpPr bwMode="auto">
                          <a:xfrm>
                            <a:off x="11" y="428"/>
                            <a:ext cx="11412" cy="2"/>
                            <a:chOff x="11" y="428"/>
                            <a:chExt cx="11412" cy="2"/>
                          </a:xfrm>
                        </wpg:grpSpPr>
                        <wps:wsp>
                          <wps:cNvPr id="33" name="Freeform 36"/>
                          <wps:cNvSpPr>
                            <a:spLocks/>
                          </wps:cNvSpPr>
                          <wps:spPr bwMode="auto">
                            <a:xfrm>
                              <a:off x="11" y="428"/>
                              <a:ext cx="1141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412"/>
                                <a:gd name="T2" fmla="+- 0 11423 11"/>
                                <a:gd name="T3" fmla="*/ T2 w 114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412">
                                  <a:moveTo>
                                    <a:pt x="0" y="0"/>
                                  </a:moveTo>
                                  <a:lnTo>
                                    <a:pt x="1141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3"/>
                        <wpg:cNvGrpSpPr>
                          <a:grpSpLocks/>
                        </wpg:cNvGrpSpPr>
                        <wpg:grpSpPr bwMode="auto">
                          <a:xfrm>
                            <a:off x="644" y="20"/>
                            <a:ext cx="2" cy="404"/>
                            <a:chOff x="644" y="20"/>
                            <a:chExt cx="2" cy="404"/>
                          </a:xfrm>
                        </wpg:grpSpPr>
                        <wps:wsp>
                          <wps:cNvPr id="35" name="Freeform 34"/>
                          <wps:cNvSpPr>
                            <a:spLocks/>
                          </wps:cNvSpPr>
                          <wps:spPr bwMode="auto">
                            <a:xfrm>
                              <a:off x="644" y="20"/>
                              <a:ext cx="2" cy="40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404"/>
                                <a:gd name="T2" fmla="+- 0 423 20"/>
                                <a:gd name="T3" fmla="*/ 423 h 4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4">
                                  <a:moveTo>
                                    <a:pt x="0" y="0"/>
                                  </a:moveTo>
                                  <a:lnTo>
                                    <a:pt x="0" y="4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29"/>
                        <wpg:cNvGrpSpPr>
                          <a:grpSpLocks/>
                        </wpg:cNvGrpSpPr>
                        <wpg:grpSpPr bwMode="auto">
                          <a:xfrm>
                            <a:off x="11418" y="20"/>
                            <a:ext cx="2" cy="404"/>
                            <a:chOff x="11418" y="20"/>
                            <a:chExt cx="2" cy="404"/>
                          </a:xfrm>
                        </wpg:grpSpPr>
                        <wps:wsp>
                          <wps:cNvPr id="37" name="Freeform 32"/>
                          <wps:cNvSpPr>
                            <a:spLocks/>
                          </wps:cNvSpPr>
                          <wps:spPr bwMode="auto">
                            <a:xfrm>
                              <a:off x="11418" y="20"/>
                              <a:ext cx="2" cy="40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404"/>
                                <a:gd name="T2" fmla="+- 0 423 20"/>
                                <a:gd name="T3" fmla="*/ 423 h 4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4">
                                  <a:moveTo>
                                    <a:pt x="0" y="0"/>
                                  </a:moveTo>
                                  <a:lnTo>
                                    <a:pt x="0" y="403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" name="Text Box 3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" y="11"/>
                              <a:ext cx="629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F823BD" w14:textId="77777777" w:rsidR="004A19F2" w:rsidRDefault="00146507">
                                <w:pPr>
                                  <w:spacing w:before="12"/>
                                  <w:ind w:left="168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17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9" name="Text Box 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4" y="11"/>
                              <a:ext cx="1077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418BEB" w14:textId="77777777" w:rsidR="004A19F2" w:rsidRDefault="00146507">
                                <w:pPr>
                                  <w:spacing w:before="12"/>
                                  <w:ind w:left="108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List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ny academic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honors,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>awards</w:t>
                                </w:r>
                                <w:r>
                                  <w:rPr>
                                    <w:rFonts w:ascii="Arial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 xml:space="preserve">and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>membership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ctivities</w:t>
                                </w:r>
                                <w:r>
                                  <w:rPr>
                                    <w:rFonts w:ascii="Arial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while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high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school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>or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colleg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886009" id="Group 28" o:spid="_x0000_s1039" style="width:571.7pt;height:21.7pt;mso-position-horizontal-relative:char;mso-position-vertical-relative:line" coordsize="11434,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">
                <v:group id="Group 39" o:spid="_x0000_s1040" style="position:absolute;left:11;top:11;width:11412;height:2" coordorigin="11,11" coordsize="114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40" o:spid="_x0000_s1041" style="position:absolute;left:11;top:11;width:11412;height:2;visibility:visible;mso-wrap-style:square;v-text-anchor:top" coordsize="114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" path="m,l11412,e" filled="f" strokeweight="1.06pt">
                    <v:path arrowok="t" o:connecttype="custom" o:connectlocs="0,0;11412,0" o:connectangles="0,0"/>
                  </v:shape>
                </v:group>
                <v:group id="Group 37" o:spid="_x0000_s1042" style="position:absolute;left:15;top:20;width:2;height:404" coordorigin="15,20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8" o:spid="_x0000_s1043" style="position:absolute;left:15;top:20;width:2;height:404;visibility:visible;mso-wrap-style:square;v-text-anchor:top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" path="m,l,403e" filled="f" strokeweight=".58pt">
                    <v:path arrowok="t" o:connecttype="custom" o:connectlocs="0,20;0,423" o:connectangles="0,0"/>
                  </v:shape>
                </v:group>
                <v:group id="Group 35" o:spid="_x0000_s1044" style="position:absolute;left:11;top:428;width:11412;height:2" coordorigin="11,428" coordsize="114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36" o:spid="_x0000_s1045" style="position:absolute;left:11;top:428;width:11412;height:2;visibility:visible;mso-wrap-style:square;v-text-anchor:top" coordsize="114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" path="m,l11412,e" filled="f" strokeweight=".58pt">
                    <v:path arrowok="t" o:connecttype="custom" o:connectlocs="0,0;11412,0" o:connectangles="0,0"/>
                  </v:shape>
                </v:group>
                <v:group id="Group 33" o:spid="_x0000_s1046" style="position:absolute;left:644;top:20;width:2;height:404" coordorigin="644,20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4" o:spid="_x0000_s1047" style="position:absolute;left:644;top:20;width:2;height:404;visibility:visible;mso-wrap-style:square;v-text-anchor:top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" path="m,l,403e" filled="f" strokeweight=".58pt">
                    <v:path arrowok="t" o:connecttype="custom" o:connectlocs="0,20;0,423" o:connectangles="0,0"/>
                  </v:shape>
                </v:group>
                <v:group id="Group 29" o:spid="_x0000_s1048" style="position:absolute;left:11418;top:20;width:2;height:404" coordorigin="11418,20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2" o:spid="_x0000_s1049" style="position:absolute;left:11418;top:20;width:2;height:404;visibility:visible;mso-wrap-style:square;v-text-anchor:top" coordsize="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" path="m,l,403e" filled="f" strokeweight=".20497mm">
                    <v:path arrowok="t" o:connecttype="custom" o:connectlocs="0,20;0,423" o:connectangles="0,0"/>
                  </v:shape>
                  <v:shape id="Text Box 31" o:spid="_x0000_s1050" type="#_x0000_t202" style="position:absolute;left:15;top:11;width:629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30F823BD" w14:textId="77777777" w:rsidR="004A19F2" w:rsidRDefault="00146507">
                          <w:pPr>
                            <w:spacing w:before="12"/>
                            <w:ind w:left="168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17.</w:t>
                          </w:r>
                        </w:p>
                      </w:txbxContent>
                    </v:textbox>
                  </v:shape>
                  <v:shape id="Text Box 30" o:spid="_x0000_s1051" type="#_x0000_t202" style="position:absolute;left:644;top:11;width:1077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58418BEB" w14:textId="77777777" w:rsidR="004A19F2" w:rsidRDefault="00146507">
                          <w:pPr>
                            <w:spacing w:before="12"/>
                            <w:ind w:left="108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List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ny academic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honors,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>awards</w:t>
                          </w:r>
                          <w:r>
                            <w:rPr>
                              <w:rFonts w:ascii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 xml:space="preserve">and 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>membership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ctivities</w:t>
                          </w:r>
                          <w:r>
                            <w:rPr>
                              <w:rFonts w:ascii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while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in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high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school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>or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colleg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5654D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A6B2422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561E8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1DE8D7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1E504E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9F95455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D24E884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BF8ED2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7AF3C9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8B4995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36B7DB1" w14:textId="77777777" w:rsidR="004A19F2" w:rsidRDefault="004A19F2">
      <w:pPr>
        <w:spacing w:before="1"/>
        <w:rPr>
          <w:rFonts w:ascii="Arial" w:eastAsia="Arial" w:hAnsi="Arial" w:cs="Arial"/>
          <w:b/>
          <w:bCs/>
          <w:sz w:val="17"/>
          <w:szCs w:val="17"/>
        </w:rPr>
      </w:pPr>
    </w:p>
    <w:p w14:paraId="1DC1B609" w14:textId="15AD7048" w:rsidR="004A19F2" w:rsidRDefault="006C1FCE">
      <w:pPr>
        <w:spacing w:line="200" w:lineRule="atLeast"/>
        <w:ind w:left="10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3631A7F" wp14:editId="5FD8A7E2">
                <wp:extent cx="7242175" cy="231775"/>
                <wp:effectExtent l="2540" t="4445" r="3810" b="1905"/>
                <wp:docPr id="1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2175" cy="231775"/>
                          <a:chOff x="0" y="0"/>
                          <a:chExt cx="11405" cy="365"/>
                        </a:xfrm>
                      </wpg:grpSpPr>
                      <wpg:grpSp>
                        <wpg:cNvPr id="15" name="Group 26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1384" cy="2"/>
                            <a:chOff x="11" y="11"/>
                            <a:chExt cx="11384" cy="2"/>
                          </a:xfrm>
                        </wpg:grpSpPr>
                        <wps:wsp>
                          <wps:cNvPr id="16" name="Freeform 2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138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384"/>
                                <a:gd name="T2" fmla="+- 0 11394 11"/>
                                <a:gd name="T3" fmla="*/ T2 w 11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84">
                                  <a:moveTo>
                                    <a:pt x="0" y="0"/>
                                  </a:moveTo>
                                  <a:lnTo>
                                    <a:pt x="11383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24"/>
                        <wpg:cNvGrpSpPr>
                          <a:grpSpLocks/>
                        </wpg:cNvGrpSpPr>
                        <wpg:grpSpPr bwMode="auto">
                          <a:xfrm>
                            <a:off x="15" y="20"/>
                            <a:ext cx="2" cy="334"/>
                            <a:chOff x="15" y="20"/>
                            <a:chExt cx="2" cy="334"/>
                          </a:xfrm>
                        </wpg:grpSpPr>
                        <wps:wsp>
                          <wps:cNvPr id="18" name="Freeform 25"/>
                          <wps:cNvSpPr>
                            <a:spLocks/>
                          </wps:cNvSpPr>
                          <wps:spPr bwMode="auto">
                            <a:xfrm>
                              <a:off x="15" y="20"/>
                              <a:ext cx="2" cy="33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34"/>
                                <a:gd name="T2" fmla="+- 0 354 20"/>
                                <a:gd name="T3" fmla="*/ 354 h 33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4">
                                  <a:moveTo>
                                    <a:pt x="0" y="0"/>
                                  </a:moveTo>
                                  <a:lnTo>
                                    <a:pt x="0" y="33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22"/>
                        <wpg:cNvGrpSpPr>
                          <a:grpSpLocks/>
                        </wpg:cNvGrpSpPr>
                        <wpg:grpSpPr bwMode="auto">
                          <a:xfrm>
                            <a:off x="11" y="359"/>
                            <a:ext cx="11384" cy="2"/>
                            <a:chOff x="11" y="359"/>
                            <a:chExt cx="11384" cy="2"/>
                          </a:xfrm>
                        </wpg:grpSpPr>
                        <wps:wsp>
                          <wps:cNvPr id="20" name="Freeform 23"/>
                          <wps:cNvSpPr>
                            <a:spLocks/>
                          </wps:cNvSpPr>
                          <wps:spPr bwMode="auto">
                            <a:xfrm>
                              <a:off x="11" y="359"/>
                              <a:ext cx="1138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1384"/>
                                <a:gd name="T2" fmla="+- 0 11394 11"/>
                                <a:gd name="T3" fmla="*/ T2 w 11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84">
                                  <a:moveTo>
                                    <a:pt x="0" y="0"/>
                                  </a:moveTo>
                                  <a:lnTo>
                                    <a:pt x="1138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20"/>
                        <wpg:cNvGrpSpPr>
                          <a:grpSpLocks/>
                        </wpg:cNvGrpSpPr>
                        <wpg:grpSpPr bwMode="auto">
                          <a:xfrm>
                            <a:off x="587" y="20"/>
                            <a:ext cx="2" cy="334"/>
                            <a:chOff x="587" y="20"/>
                            <a:chExt cx="2" cy="334"/>
                          </a:xfrm>
                        </wpg:grpSpPr>
                        <wps:wsp>
                          <wps:cNvPr id="22" name="Freeform 21"/>
                          <wps:cNvSpPr>
                            <a:spLocks/>
                          </wps:cNvSpPr>
                          <wps:spPr bwMode="auto">
                            <a:xfrm>
                              <a:off x="587" y="20"/>
                              <a:ext cx="2" cy="33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34"/>
                                <a:gd name="T2" fmla="+- 0 354 20"/>
                                <a:gd name="T3" fmla="*/ 354 h 33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4">
                                  <a:moveTo>
                                    <a:pt x="0" y="0"/>
                                  </a:moveTo>
                                  <a:lnTo>
                                    <a:pt x="0" y="33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16"/>
                        <wpg:cNvGrpSpPr>
                          <a:grpSpLocks/>
                        </wpg:cNvGrpSpPr>
                        <wpg:grpSpPr bwMode="auto">
                          <a:xfrm>
                            <a:off x="11389" y="20"/>
                            <a:ext cx="2" cy="334"/>
                            <a:chOff x="11389" y="20"/>
                            <a:chExt cx="2" cy="334"/>
                          </a:xfrm>
                        </wpg:grpSpPr>
                        <wps:wsp>
                          <wps:cNvPr id="24" name="Freeform 19"/>
                          <wps:cNvSpPr>
                            <a:spLocks/>
                          </wps:cNvSpPr>
                          <wps:spPr bwMode="auto">
                            <a:xfrm>
                              <a:off x="11389" y="20"/>
                              <a:ext cx="2" cy="33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34"/>
                                <a:gd name="T2" fmla="+- 0 354 20"/>
                                <a:gd name="T3" fmla="*/ 354 h 33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4">
                                  <a:moveTo>
                                    <a:pt x="0" y="0"/>
                                  </a:moveTo>
                                  <a:lnTo>
                                    <a:pt x="0" y="33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" y="11"/>
                              <a:ext cx="572" cy="3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D7EEBF" w14:textId="77777777" w:rsidR="004A19F2" w:rsidRDefault="00146507">
                                <w:pPr>
                                  <w:spacing w:before="12"/>
                                  <w:ind w:left="105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18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6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7" y="11"/>
                              <a:ext cx="10803" cy="3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944F5E" w14:textId="77777777" w:rsidR="004A19F2" w:rsidRDefault="00146507">
                                <w:pPr>
                                  <w:spacing w:before="12"/>
                                  <w:ind w:left="105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List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ny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community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service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activities,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>hobbies,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outside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interests,</w:t>
                                </w:r>
                                <w:r>
                                  <w:rPr>
                                    <w:rFonts w:ascii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extracurricular activities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631A7F" id="Group 15" o:spid="_x0000_s1052" style="width:570.25pt;height:18.25pt;mso-position-horizontal-relative:char;mso-position-vertical-relative:line" coordsize="11405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">
                <v:group id="Group 26" o:spid="_x0000_s1053" style="position:absolute;left:11;top:11;width:11384;height:2" coordorigin="11,11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7" o:spid="_x0000_s1054" style="position:absolute;left:11;top:11;width:11384;height:2;visibility:visible;mso-wrap-style:square;v-text-anchor:top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" path="m,l11383,e" filled="f" strokeweight="1.06pt">
                    <v:path arrowok="t" o:connecttype="custom" o:connectlocs="0,0;11383,0" o:connectangles="0,0"/>
                  </v:shape>
                </v:group>
                <v:group id="Group 24" o:spid="_x0000_s1055" style="position:absolute;left:15;top:20;width:2;height:334" coordorigin="15,20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25" o:spid="_x0000_s1056" style="position:absolute;left:15;top:20;width:2;height:334;visibility:visible;mso-wrap-style:square;v-text-anchor:top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" path="m,l,334e" filled="f" strokeweight=".58pt">
                    <v:path arrowok="t" o:connecttype="custom" o:connectlocs="0,20;0,354" o:connectangles="0,0"/>
                  </v:shape>
                </v:group>
                <v:group id="Group 22" o:spid="_x0000_s1057" style="position:absolute;left:11;top:359;width:11384;height:2" coordorigin="11,359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23" o:spid="_x0000_s1058" style="position:absolute;left:11;top:359;width:11384;height:2;visibility:visible;mso-wrap-style:square;v-text-anchor:top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" path="m,l11383,e" filled="f" strokeweight=".58pt">
                    <v:path arrowok="t" o:connecttype="custom" o:connectlocs="0,0;11383,0" o:connectangles="0,0"/>
                  </v:shape>
                </v:group>
                <v:group id="Group 20" o:spid="_x0000_s1059" style="position:absolute;left:587;top:20;width:2;height:334" coordorigin="587,20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1" o:spid="_x0000_s1060" style="position:absolute;left:587;top:20;width:2;height:334;visibility:visible;mso-wrap-style:square;v-text-anchor:top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" path="m,l,334e" filled="f" strokeweight=".20497mm">
                    <v:path arrowok="t" o:connecttype="custom" o:connectlocs="0,20;0,354" o:connectangles="0,0"/>
                  </v:shape>
                </v:group>
                <v:group id="Group 16" o:spid="_x0000_s1061" style="position:absolute;left:11389;top:20;width:2;height:334" coordorigin="11389,20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9" o:spid="_x0000_s1062" style="position:absolute;left:11389;top:20;width:2;height:334;visibility:visible;mso-wrap-style:square;v-text-anchor:top" coordsize="2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" path="m,l,334e" filled="f" strokeweight=".58pt">
                    <v:path arrowok="t" o:connecttype="custom" o:connectlocs="0,20;0,354" o:connectangles="0,0"/>
                  </v:shape>
                  <v:shape id="Text Box 18" o:spid="_x0000_s1063" type="#_x0000_t202" style="position:absolute;left:15;top:11;width:572;height:3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  <v:textbox inset="0,0,0,0">
                      <w:txbxContent>
                        <w:p w14:paraId="05D7EEBF" w14:textId="77777777" w:rsidR="004A19F2" w:rsidRDefault="00146507">
                          <w:pPr>
                            <w:spacing w:before="12"/>
                            <w:ind w:left="105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18.</w:t>
                          </w:r>
                        </w:p>
                      </w:txbxContent>
                    </v:textbox>
                  </v:shape>
                  <v:shape id="Text Box 17" o:spid="_x0000_s1064" type="#_x0000_t202" style="position:absolute;left:587;top:11;width:10803;height:3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  <v:textbox inset="0,0,0,0">
                      <w:txbxContent>
                        <w:p w14:paraId="2C944F5E" w14:textId="77777777" w:rsidR="004A19F2" w:rsidRDefault="00146507">
                          <w:pPr>
                            <w:spacing w:before="12"/>
                            <w:ind w:left="105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List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ny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community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service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activities,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>hobbies,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outside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interests,</w:t>
                          </w:r>
                          <w:r>
                            <w:rPr>
                              <w:rFonts w:ascii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</w:rPr>
                            <w:t>and</w:t>
                          </w:r>
                          <w:r>
                            <w:rPr>
                              <w:rFonts w:ascii="Arial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</w:rPr>
                            <w:t>extracurricular activities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B713CBB" w14:textId="77777777" w:rsidR="004A19F2" w:rsidRDefault="004A19F2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4A19F2">
          <w:pgSz w:w="12240" w:h="15840"/>
          <w:pgMar w:top="1380" w:right="260" w:bottom="280" w:left="240" w:header="720" w:footer="720" w:gutter="0"/>
          <w:cols w:space="720"/>
        </w:sectPr>
      </w:pPr>
    </w:p>
    <w:p w14:paraId="3233940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C2659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FC079F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614F630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D3585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D5311C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6DEEE72" w14:textId="77777777" w:rsidR="004A19F2" w:rsidRDefault="004A19F2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516E4063" w14:textId="1D51CB10" w:rsidR="004A19F2" w:rsidRDefault="006C1FCE">
      <w:pPr>
        <w:spacing w:line="200" w:lineRule="atLeast"/>
        <w:ind w:left="17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645A929C" wp14:editId="3F96F56A">
                <wp:extent cx="7240270" cy="728345"/>
                <wp:effectExtent l="3175" t="8255" r="5080" b="635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0270" cy="728345"/>
                          <a:chOff x="0" y="0"/>
                          <a:chExt cx="11402" cy="1147"/>
                        </a:xfrm>
                      </wpg:grpSpPr>
                      <wpg:grpSp>
                        <wpg:cNvPr id="2" name="Group 13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11384" cy="2"/>
                            <a:chOff x="9" y="9"/>
                            <a:chExt cx="11384" cy="2"/>
                          </a:xfrm>
                        </wpg:grpSpPr>
                        <wps:wsp>
                          <wps:cNvPr id="3" name="Freeform 14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11384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11384"/>
                                <a:gd name="T2" fmla="+- 0 11393 9"/>
                                <a:gd name="T3" fmla="*/ T2 w 11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84">
                                  <a:moveTo>
                                    <a:pt x="0" y="0"/>
                                  </a:moveTo>
                                  <a:lnTo>
                                    <a:pt x="11384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14" y="18"/>
                            <a:ext cx="2" cy="1119"/>
                            <a:chOff x="14" y="18"/>
                            <a:chExt cx="2" cy="1119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14" y="18"/>
                              <a:ext cx="2" cy="1119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1119"/>
                                <a:gd name="T2" fmla="+- 0 1136 18"/>
                                <a:gd name="T3" fmla="*/ 1136 h 111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9">
                                  <a:moveTo>
                                    <a:pt x="0" y="0"/>
                                  </a:moveTo>
                                  <a:lnTo>
                                    <a:pt x="0" y="1118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9"/>
                        <wpg:cNvGrpSpPr>
                          <a:grpSpLocks/>
                        </wpg:cNvGrpSpPr>
                        <wpg:grpSpPr bwMode="auto">
                          <a:xfrm>
                            <a:off x="9" y="1141"/>
                            <a:ext cx="11384" cy="2"/>
                            <a:chOff x="9" y="1141"/>
                            <a:chExt cx="11384" cy="2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9" y="1141"/>
                              <a:ext cx="11384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11384"/>
                                <a:gd name="T2" fmla="+- 0 11393 9"/>
                                <a:gd name="T3" fmla="*/ T2 w 11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384">
                                  <a:moveTo>
                                    <a:pt x="0" y="0"/>
                                  </a:moveTo>
                                  <a:lnTo>
                                    <a:pt x="1138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7"/>
                        <wpg:cNvGrpSpPr>
                          <a:grpSpLocks/>
                        </wpg:cNvGrpSpPr>
                        <wpg:grpSpPr bwMode="auto">
                          <a:xfrm>
                            <a:off x="585" y="18"/>
                            <a:ext cx="2" cy="1119"/>
                            <a:chOff x="585" y="18"/>
                            <a:chExt cx="2" cy="1119"/>
                          </a:xfrm>
                        </wpg:grpSpPr>
                        <wps:wsp>
                          <wps:cNvPr id="9" name="Freeform 8"/>
                          <wps:cNvSpPr>
                            <a:spLocks/>
                          </wps:cNvSpPr>
                          <wps:spPr bwMode="auto">
                            <a:xfrm>
                              <a:off x="585" y="18"/>
                              <a:ext cx="2" cy="1119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1119"/>
                                <a:gd name="T2" fmla="+- 0 1136 18"/>
                                <a:gd name="T3" fmla="*/ 1136 h 111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9">
                                  <a:moveTo>
                                    <a:pt x="0" y="0"/>
                                  </a:moveTo>
                                  <a:lnTo>
                                    <a:pt x="0" y="111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3"/>
                        <wpg:cNvGrpSpPr>
                          <a:grpSpLocks/>
                        </wpg:cNvGrpSpPr>
                        <wpg:grpSpPr bwMode="auto">
                          <a:xfrm>
                            <a:off x="11388" y="18"/>
                            <a:ext cx="2" cy="1119"/>
                            <a:chOff x="11388" y="18"/>
                            <a:chExt cx="2" cy="1119"/>
                          </a:xfrm>
                        </wpg:grpSpPr>
                        <wps:wsp>
                          <wps:cNvPr id="11" name="Freeform 6"/>
                          <wps:cNvSpPr>
                            <a:spLocks/>
                          </wps:cNvSpPr>
                          <wps:spPr bwMode="auto">
                            <a:xfrm>
                              <a:off x="11388" y="18"/>
                              <a:ext cx="2" cy="1119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1119"/>
                                <a:gd name="T2" fmla="+- 0 1136 18"/>
                                <a:gd name="T3" fmla="*/ 1136 h 111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9">
                                  <a:moveTo>
                                    <a:pt x="0" y="0"/>
                                  </a:moveTo>
                                  <a:lnTo>
                                    <a:pt x="0" y="111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" y="9"/>
                              <a:ext cx="572" cy="11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F61B37" w14:textId="77777777" w:rsidR="004A19F2" w:rsidRDefault="00146507">
                                <w:pPr>
                                  <w:spacing w:before="11"/>
                                  <w:ind w:left="107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</w:rPr>
                                  <w:t>19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3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5" y="9"/>
                              <a:ext cx="10803" cy="11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D6E789" w14:textId="77777777" w:rsidR="004A19F2" w:rsidRDefault="00146507">
                                <w:pPr>
                                  <w:spacing w:before="11"/>
                                  <w:ind w:left="105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spacing w:val="-1"/>
                                  </w:rPr>
                                  <w:t>Personal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-2"/>
                                  </w:rPr>
                                  <w:t>Essay:</w:t>
                                </w:r>
                              </w:p>
                              <w:p w14:paraId="267D59F3" w14:textId="77777777" w:rsidR="004A19F2" w:rsidRDefault="00146507">
                                <w:pPr>
                                  <w:spacing w:before="18" w:line="259" w:lineRule="auto"/>
                                  <w:ind w:left="105" w:right="628"/>
                                  <w:rPr>
                                    <w:rFonts w:ascii="Arial" w:eastAsia="Arial" w:hAnsi="Arial" w:cs="Arial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Please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describe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>in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3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500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>–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 xml:space="preserve"> 2,000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words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why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feel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2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are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deserving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 xml:space="preserve">of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z w:val="24"/>
                                    <w:szCs w:val="24"/>
                                  </w:rPr>
                                  <w:t>a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Scholarship.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i/>
                                    <w:spacing w:val="4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Submit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>your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 xml:space="preserve"> response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on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an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additional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sheet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with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this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application, or type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(or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copy/paste)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it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in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>the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space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5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provided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at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the</w:t>
                                </w:r>
                                <w:r>
                                  <w:rPr>
                                    <w:rFonts w:ascii="Arial" w:eastAsia="Arial" w:hAnsi="Arial" w:cs="Arial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bottom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2"/>
                                  </w:rPr>
                                  <w:t>of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 xml:space="preserve"> this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spacing w:val="-1"/>
                                  </w:rPr>
                                  <w:t>application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45A929C" id="Group 2" o:spid="_x0000_s1065" style="width:570.1pt;height:57.35pt;mso-position-horizontal-relative:char;mso-position-vertical-relative:line" coordsize="11402,1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">
                <v:group id="Group 13" o:spid="_x0000_s1066" style="position:absolute;left:9;top:9;width:11384;height:2" coordorigin="9,9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4" o:spid="_x0000_s1067" style="position:absolute;left:9;top:9;width:11384;height:2;visibility:visible;mso-wrap-style:square;v-text-anchor:top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" path="m,l11384,e" filled="f" strokeweight=".33197mm">
                    <v:path arrowok="t" o:connecttype="custom" o:connectlocs="0,0;11384,0" o:connectangles="0,0"/>
                  </v:shape>
                </v:group>
                <v:group id="Group 11" o:spid="_x0000_s1068" style="position:absolute;left:14;top:18;width:2;height:1119" coordorigin="14,18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2" o:spid="_x0000_s1069" style="position:absolute;left:14;top:18;width:2;height:1119;visibility:visible;mso-wrap-style:square;v-text-anchor:top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" path="m,l,1118e" filled="f" strokeweight=".20497mm">
                    <v:path arrowok="t" o:connecttype="custom" o:connectlocs="0,18;0,1136" o:connectangles="0,0"/>
                  </v:shape>
                </v:group>
                <v:group id="Group 9" o:spid="_x0000_s1070" style="position:absolute;left:9;top:1141;width:11384;height:2" coordorigin="9,1141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0" o:spid="_x0000_s1071" style="position:absolute;left:9;top:1141;width:11384;height:2;visibility:visible;mso-wrap-style:square;v-text-anchor:top" coordsize="11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" path="m,l11384,e" filled="f" strokeweight=".58pt">
                    <v:path arrowok="t" o:connecttype="custom" o:connectlocs="0,0;11384,0" o:connectangles="0,0"/>
                  </v:shape>
                </v:group>
                <v:group id="Group 7" o:spid="_x0000_s1072" style="position:absolute;left:585;top:18;width:2;height:1119" coordorigin="585,18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8" o:spid="_x0000_s1073" style="position:absolute;left:585;top:18;width:2;height:1119;visibility:visible;mso-wrap-style:square;v-text-anchor:top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" path="m,l,1118e" filled="f" strokeweight=".58pt">
                    <v:path arrowok="t" o:connecttype="custom" o:connectlocs="0,18;0,1136" o:connectangles="0,0"/>
                  </v:shape>
                </v:group>
                <v:group id="Group 3" o:spid="_x0000_s1074" style="position:absolute;left:11388;top:18;width:2;height:1119" coordorigin="11388,18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6" o:spid="_x0000_s1075" style="position:absolute;left:11388;top:18;width:2;height:1119;visibility:visible;mso-wrap-style:square;v-text-anchor:top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" path="m,l,1118e" filled="f" strokeweight=".58pt">
                    <v:path arrowok="t" o:connecttype="custom" o:connectlocs="0,18;0,1136" o:connectangles="0,0"/>
                  </v:shape>
                  <v:shape id="Text Box 5" o:spid="_x0000_s1076" type="#_x0000_t202" style="position:absolute;left:14;top:9;width:572;height:11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  <v:textbox inset="0,0,0,0">
                      <w:txbxContent>
                        <w:p w14:paraId="5FF61B37" w14:textId="77777777" w:rsidR="004A19F2" w:rsidRDefault="00146507">
                          <w:pPr>
                            <w:spacing w:before="11"/>
                            <w:ind w:left="107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</w:rPr>
                            <w:t>19.</w:t>
                          </w:r>
                        </w:p>
                      </w:txbxContent>
                    </v:textbox>
                  </v:shape>
                  <v:shape id="Text Box 4" o:spid="_x0000_s1077" type="#_x0000_t202" style="position:absolute;left:585;top:9;width:10803;height:11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  <v:textbox inset="0,0,0,0">
                      <w:txbxContent>
                        <w:p w14:paraId="43D6E789" w14:textId="77777777" w:rsidR="004A19F2" w:rsidRDefault="00146507">
                          <w:pPr>
                            <w:spacing w:before="11"/>
                            <w:ind w:left="105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Personal</w:t>
                          </w:r>
                          <w:r>
                            <w:rPr>
                              <w:rFonts w:ascii="Arial"/>
                              <w:b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2"/>
                            </w:rPr>
                            <w:t>Essay:</w:t>
                          </w:r>
                        </w:p>
                        <w:p w14:paraId="267D59F3" w14:textId="77777777" w:rsidR="004A19F2" w:rsidRDefault="00146507">
                          <w:pPr>
                            <w:spacing w:before="18" w:line="259" w:lineRule="auto"/>
                            <w:ind w:left="105" w:right="628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Pleas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describ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>i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3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500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>–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 xml:space="preserve"> 2,000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word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why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you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fee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2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you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ar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deservin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 xml:space="preserve">of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-1"/>
                              <w:sz w:val="24"/>
                              <w:szCs w:val="24"/>
                            </w:rPr>
                            <w:t>Scholarship.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46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Submit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your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response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on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an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additional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sheet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with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this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application, or type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(or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copy/paste)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it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in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the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space</w:t>
                          </w:r>
                          <w:r>
                            <w:rPr>
                              <w:rFonts w:ascii="Arial" w:eastAsia="Arial" w:hAnsi="Arial" w:cs="Arial"/>
                              <w:spacing w:val="53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provided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at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the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bottom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this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application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DA8FFEB" w14:textId="77777777" w:rsidR="004A19F2" w:rsidRDefault="004A19F2">
      <w:pPr>
        <w:spacing w:before="5"/>
        <w:rPr>
          <w:rFonts w:ascii="Arial" w:eastAsia="Arial" w:hAnsi="Arial" w:cs="Arial"/>
          <w:b/>
          <w:bCs/>
          <w:sz w:val="23"/>
          <w:szCs w:val="23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20"/>
        <w:gridCol w:w="629"/>
        <w:gridCol w:w="9454"/>
      </w:tblGrid>
      <w:tr w:rsidR="004A19F2" w14:paraId="2CC36F9A" w14:textId="77777777" w:rsidTr="00D3766B">
        <w:trPr>
          <w:trHeight w:hRule="exact" w:val="133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6E87B4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.</w:t>
            </w:r>
          </w:p>
        </w:tc>
        <w:tc>
          <w:tcPr>
            <w:tcW w:w="1080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658DA1C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1"/>
              <w:ind w:right="476" w:hanging="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h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items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must 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ach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th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orde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qualif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  <w:spacing w:val="62"/>
              </w:rPr>
              <w:t xml:space="preserve"> </w:t>
            </w:r>
            <w:r>
              <w:rPr>
                <w:rFonts w:ascii="Arial"/>
                <w:spacing w:val="-1"/>
              </w:rPr>
              <w:t>review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scholarship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mmittee.</w:t>
            </w:r>
          </w:p>
          <w:p w14:paraId="29B43638" w14:textId="7135E983" w:rsidR="004A19F2" w:rsidRDefault="00623FE0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line="243" w:lineRule="auto"/>
              <w:ind w:right="809" w:firstLine="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ncomplete applications will not be considered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</w:rPr>
              <w:t xml:space="preserve">   </w:t>
            </w:r>
            <w:r w:rsidR="00146507">
              <w:rPr>
                <w:rFonts w:ascii="Arial"/>
                <w:spacing w:val="-1"/>
              </w:rPr>
              <w:t>(No</w:t>
            </w:r>
            <w:r w:rsidR="00146507">
              <w:rPr>
                <w:rFonts w:ascii="Arial"/>
                <w:spacing w:val="65"/>
              </w:rPr>
              <w:t xml:space="preserve"> </w:t>
            </w:r>
            <w:r w:rsidR="00146507">
              <w:rPr>
                <w:rFonts w:ascii="Arial"/>
                <w:spacing w:val="-1"/>
              </w:rPr>
              <w:t>exceptions.)</w:t>
            </w:r>
          </w:p>
          <w:p w14:paraId="0190D837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26"/>
              <w:ind w:left="819" w:hanging="7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heck</w:t>
            </w:r>
            <w:r>
              <w:rPr>
                <w:rFonts w:ascii="Arial" w:eastAsia="Arial" w:hAnsi="Arial" w:cs="Arial"/>
                <w:spacing w:val="6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“YES”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 xml:space="preserve"> “NO”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ure</w:t>
            </w:r>
            <w:r>
              <w:rPr>
                <w:rFonts w:ascii="Arial" w:eastAsia="Arial" w:hAnsi="Arial" w:cs="Arial"/>
                <w:spacing w:val="-2"/>
              </w:rPr>
              <w:t xml:space="preserve"> 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omplete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ttach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ach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tem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quired.</w:t>
            </w:r>
          </w:p>
        </w:tc>
      </w:tr>
      <w:tr w:rsidR="004A19F2" w14:paraId="097DC3BF" w14:textId="77777777">
        <w:trPr>
          <w:trHeight w:hRule="exact" w:val="1037"/>
        </w:trPr>
        <w:tc>
          <w:tcPr>
            <w:tcW w:w="540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609D3492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9F6B14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7FB9FB2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B2A64A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4633CB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1D3C9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2A9DC85" w14:textId="77777777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Copy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 xml:space="preserve">SAT </w:t>
            </w:r>
            <w:r>
              <w:rPr>
                <w:rFonts w:ascii="Arial"/>
                <w:b/>
                <w:spacing w:val="-1"/>
              </w:rPr>
              <w:t>results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2"/>
              </w:rPr>
              <w:t>(if</w:t>
            </w:r>
            <w:r>
              <w:rPr>
                <w:rFonts w:ascii="Arial"/>
                <w:spacing w:val="-1"/>
              </w:rPr>
              <w:t xml:space="preserve"> applicable)</w:t>
            </w:r>
          </w:p>
        </w:tc>
      </w:tr>
      <w:tr w:rsidR="004A19F2" w14:paraId="59C52F17" w14:textId="77777777">
        <w:trPr>
          <w:trHeight w:hRule="exact" w:val="1070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8CB194E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296918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55A2A8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1F781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4F7A9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51E4048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494CCB1" w14:textId="77777777" w:rsidR="004A19F2" w:rsidRDefault="00146507">
            <w:pPr>
              <w:pStyle w:val="TableParagraph"/>
              <w:ind w:left="102" w:right="14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ro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college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acceptanc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curr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stud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enrollment.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60"/>
              </w:rPr>
              <w:t xml:space="preserve"> </w:t>
            </w:r>
            <w:r>
              <w:rPr>
                <w:rFonts w:ascii="Arial"/>
              </w:rPr>
              <w:t xml:space="preserve">A </w:t>
            </w:r>
            <w:r>
              <w:rPr>
                <w:rFonts w:ascii="Arial"/>
                <w:spacing w:val="-1"/>
              </w:rPr>
              <w:t xml:space="preserve">letter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rogra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required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receipt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-1"/>
              </w:rPr>
              <w:t xml:space="preserve"> funds.</w:t>
            </w:r>
          </w:p>
          <w:p w14:paraId="3B7D8788" w14:textId="77777777" w:rsidR="004A19F2" w:rsidRDefault="00146507">
            <w:pPr>
              <w:pStyle w:val="TableParagraph"/>
              <w:spacing w:before="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01C791E4" w14:textId="77777777">
        <w:trPr>
          <w:trHeight w:hRule="exact" w:val="106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CAC7884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98671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4B9042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20C30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2FA5F1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A1F8E90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7ACF88A" w14:textId="77777777" w:rsidR="004A19F2" w:rsidRDefault="00146507">
            <w:pPr>
              <w:pStyle w:val="TableParagraph"/>
              <w:ind w:left="102" w:right="102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 xml:space="preserve">Most recent </w:t>
            </w:r>
            <w:r>
              <w:rPr>
                <w:rFonts w:ascii="Arial"/>
                <w:b/>
                <w:spacing w:val="-1"/>
                <w:u w:val="thick" w:color="000000"/>
              </w:rPr>
              <w:t>official</w:t>
            </w:r>
            <w:r>
              <w:rPr>
                <w:rFonts w:ascii="Arial"/>
                <w:b/>
                <w:spacing w:val="5"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high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school 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 xml:space="preserve">official </w:t>
            </w:r>
            <w:r>
              <w:rPr>
                <w:rFonts w:ascii="Arial"/>
                <w:b/>
                <w:spacing w:val="-2"/>
              </w:rPr>
              <w:t>colleg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transcript</w:t>
            </w:r>
            <w:r>
              <w:rPr>
                <w:rFonts w:ascii="Arial"/>
                <w:spacing w:val="-1"/>
              </w:rPr>
              <w:t>. Photocopi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48"/>
              </w:rPr>
              <w:t xml:space="preserve"> </w:t>
            </w:r>
            <w:r>
              <w:rPr>
                <w:rFonts w:ascii="Arial"/>
                <w:spacing w:val="-1"/>
              </w:rPr>
              <w:t>transcript ar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not</w:t>
            </w:r>
            <w:r>
              <w:rPr>
                <w:rFonts w:ascii="Arial"/>
                <w:b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acceptable</w:t>
            </w:r>
            <w:r>
              <w:rPr>
                <w:rFonts w:ascii="Arial"/>
                <w:spacing w:val="-1"/>
              </w:rPr>
              <w:t>.</w:t>
            </w:r>
          </w:p>
        </w:tc>
      </w:tr>
      <w:tr w:rsidR="004A19F2" w14:paraId="352392B7" w14:textId="77777777" w:rsidTr="00D3766B">
        <w:trPr>
          <w:trHeight w:hRule="exact" w:val="104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0347D71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BD38E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E3E145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9F66E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243BC4B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3F5C884" w14:textId="77777777" w:rsidR="004A19F2" w:rsidRDefault="004A19F2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271A405A" w14:textId="77777777" w:rsidR="004A19F2" w:rsidRDefault="00146507">
            <w:pPr>
              <w:pStyle w:val="TableParagraph"/>
              <w:tabs>
                <w:tab w:val="left" w:pos="2036"/>
              </w:tabs>
              <w:ind w:left="102" w:right="508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ersonal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Essay.</w:t>
            </w:r>
            <w:r>
              <w:rPr>
                <w:rFonts w:ascii="Arial"/>
                <w:b/>
                <w:spacing w:val="-2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sel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h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made</w:t>
            </w:r>
            <w:r>
              <w:rPr>
                <w:rFonts w:ascii="Arial"/>
              </w:rPr>
              <w:t xml:space="preserve"> a </w:t>
            </w:r>
            <w:r>
              <w:rPr>
                <w:rFonts w:ascii="Arial"/>
                <w:spacing w:val="-2"/>
              </w:rPr>
              <w:t>posit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differe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74"/>
              </w:rPr>
              <w:t xml:space="preserve"> </w:t>
            </w:r>
            <w:r>
              <w:rPr>
                <w:rFonts w:ascii="Arial"/>
                <w:spacing w:val="-1"/>
              </w:rPr>
              <w:t>communit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ol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famil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etc.?</w:t>
            </w:r>
          </w:p>
        </w:tc>
      </w:tr>
      <w:tr w:rsidR="00D3766B" w14:paraId="719F4E19" w14:textId="77777777" w:rsidTr="006C1FCE">
        <w:trPr>
          <w:trHeight w:hRule="exact" w:val="806"/>
        </w:trPr>
        <w:tc>
          <w:tcPr>
            <w:tcW w:w="540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28B2B" w14:textId="77777777" w:rsidR="00D3766B" w:rsidRDefault="00D3766B" w:rsidP="00D3766B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7B0CD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11B807" w14:textId="0BC690B4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9EFFA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73CDC25A" w14:textId="21683891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ED7FC" w14:textId="77777777" w:rsidR="00D3766B" w:rsidRDefault="00D3766B" w:rsidP="00D3766B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37A5E06C" w14:textId="2F937DBA" w:rsidR="00D3766B" w:rsidRPr="00D3766B" w:rsidRDefault="00D3766B" w:rsidP="00D3766B">
            <w:pPr>
              <w:pStyle w:val="TableParagraph"/>
              <w:rPr>
                <w:rFonts w:ascii="Arial" w:eastAsia="Arial" w:hAnsi="Arial" w:cs="Arial"/>
                <w:bCs/>
              </w:rPr>
            </w:pPr>
            <w:r>
              <w:rPr>
                <w:rFonts w:ascii="Arial"/>
                <w:b/>
                <w:spacing w:val="-1"/>
              </w:rPr>
              <w:t>Copy of Driver</w:t>
            </w:r>
            <w:r>
              <w:rPr>
                <w:rFonts w:ascii="Arial"/>
                <w:b/>
                <w:spacing w:val="-1"/>
              </w:rPr>
              <w:t>’</w:t>
            </w:r>
            <w:r>
              <w:rPr>
                <w:rFonts w:ascii="Arial"/>
                <w:b/>
                <w:spacing w:val="-1"/>
              </w:rPr>
              <w:t xml:space="preserve">s License </w:t>
            </w:r>
          </w:p>
        </w:tc>
      </w:tr>
    </w:tbl>
    <w:p w14:paraId="30C03E0A" w14:textId="77777777" w:rsidR="004A19F2" w:rsidRDefault="004A19F2">
      <w:pPr>
        <w:spacing w:before="5"/>
        <w:rPr>
          <w:rFonts w:ascii="Arial" w:eastAsia="Arial" w:hAnsi="Arial" w:cs="Arial"/>
          <w:b/>
          <w:bCs/>
          <w:sz w:val="17"/>
          <w:szCs w:val="17"/>
        </w:rPr>
      </w:pPr>
    </w:p>
    <w:p w14:paraId="5A18CB04" w14:textId="77777777" w:rsidR="004A19F2" w:rsidRDefault="00146507">
      <w:pPr>
        <w:spacing w:before="72"/>
        <w:ind w:left="18"/>
        <w:jc w:val="center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STATEMENT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3"/>
        </w:rPr>
        <w:t xml:space="preserve"> </w:t>
      </w:r>
      <w:r>
        <w:rPr>
          <w:rFonts w:ascii="Arial"/>
          <w:b/>
          <w:spacing w:val="-2"/>
        </w:rPr>
        <w:t>ACCURACY</w:t>
      </w:r>
    </w:p>
    <w:p w14:paraId="043139F0" w14:textId="77777777" w:rsidR="004A19F2" w:rsidRDefault="00146507">
      <w:pPr>
        <w:pStyle w:val="BodyText"/>
        <w:spacing w:before="18" w:line="249" w:lineRule="auto"/>
        <w:ind w:left="114" w:right="209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affirm that</w:t>
      </w:r>
      <w:r>
        <w:rPr>
          <w:spacing w:val="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stated</w:t>
      </w:r>
      <w: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me </w:t>
      </w:r>
      <w:r>
        <w:rPr>
          <w:spacing w:val="-1"/>
        </w:rPr>
        <w:t>is</w:t>
      </w:r>
      <w:r>
        <w:rPr>
          <w:spacing w:val="-2"/>
        </w:rPr>
        <w:t xml:space="preserve"> tru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correct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rPr>
          <w:spacing w:val="-1"/>
        </w:rPr>
        <w:t>knowledge.</w:t>
      </w:r>
      <w:r>
        <w:t xml:space="preserve"> </w:t>
      </w:r>
      <w:r>
        <w:rPr>
          <w:spacing w:val="1"/>
        </w:rPr>
        <w:t xml:space="preserve"> </w:t>
      </w:r>
      <w:r>
        <w:t>I</w:t>
      </w:r>
      <w:r>
        <w:rPr>
          <w:spacing w:val="59"/>
        </w:rP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 xml:space="preserve">consent that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picture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taken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used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purpose</w:t>
      </w:r>
      <w:r>
        <w:t xml:space="preserve"> </w:t>
      </w:r>
      <w:r>
        <w:rPr>
          <w:spacing w:val="-2"/>
        </w:rPr>
        <w:t>deemed</w:t>
      </w:r>
      <w:r>
        <w:t xml:space="preserve"> </w:t>
      </w:r>
      <w:r>
        <w:rPr>
          <w:spacing w:val="-1"/>
        </w:rPr>
        <w:t>necessar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mo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65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holarship</w:t>
      </w:r>
    </w:p>
    <w:p w14:paraId="6F886BB9" w14:textId="77777777" w:rsidR="004A19F2" w:rsidRDefault="004A19F2">
      <w:pPr>
        <w:spacing w:before="8"/>
        <w:rPr>
          <w:rFonts w:ascii="Arial" w:eastAsia="Arial" w:hAnsi="Arial" w:cs="Arial"/>
          <w:sz w:val="23"/>
          <w:szCs w:val="23"/>
        </w:rPr>
      </w:pPr>
    </w:p>
    <w:p w14:paraId="5F99999B" w14:textId="77777777" w:rsidR="004A19F2" w:rsidRDefault="00146507">
      <w:pPr>
        <w:pStyle w:val="BodyText"/>
        <w:spacing w:before="0" w:line="248" w:lineRule="auto"/>
        <w:ind w:left="115" w:right="167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chosen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2"/>
        </w:rPr>
        <w:t>winner,</w:t>
      </w:r>
      <w:r>
        <w:rPr>
          <w:spacing w:val="2"/>
        </w:rPr>
        <w:t xml:space="preserve"> </w:t>
      </w:r>
      <w:r>
        <w:rPr>
          <w:spacing w:val="-1"/>
        </w:rPr>
        <w:t>according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2"/>
        </w:rPr>
        <w:t>Fire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1"/>
        </w:rPr>
        <w:t>policy,</w:t>
      </w:r>
      <w:r>
        <w:rPr>
          <w:spacing w:val="2"/>
        </w:rPr>
        <w:t xml:space="preserve"> </w:t>
      </w:r>
      <w:r>
        <w:t>I</w:t>
      </w:r>
      <w:r>
        <w:rPr>
          <w:spacing w:val="-1"/>
        </w:rPr>
        <w:t xml:space="preserve"> must</w:t>
      </w:r>
      <w:r>
        <w:rPr>
          <w:spacing w:val="6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2"/>
        </w:rPr>
        <w:t>evidence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enrollment/registration</w:t>
      </w:r>
      <w: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ost-secondary</w:t>
      </w:r>
      <w:r>
        <w:rPr>
          <w:spacing w:val="-2"/>
        </w:rPr>
        <w:t xml:space="preserve"> </w:t>
      </w:r>
      <w:r>
        <w:rPr>
          <w:spacing w:val="-1"/>
        </w:rPr>
        <w:t>institution, Trade</w:t>
      </w:r>
      <w:r>
        <w:t xml:space="preserve"> </w:t>
      </w:r>
      <w:r>
        <w:rPr>
          <w:spacing w:val="-1"/>
        </w:rPr>
        <w:t xml:space="preserve">School, </w:t>
      </w:r>
      <w:r>
        <w:rPr>
          <w:spacing w:val="-2"/>
        </w:rPr>
        <w:t>Academy,</w:t>
      </w:r>
      <w:r>
        <w:rPr>
          <w:spacing w:val="2"/>
        </w:rPr>
        <w:t xml:space="preserve"> </w:t>
      </w:r>
      <w:r>
        <w:rPr>
          <w:spacing w:val="-1"/>
        </w:rPr>
        <w:t>Certification</w:t>
      </w:r>
      <w:r>
        <w:rPr>
          <w:spacing w:val="90"/>
        </w:rPr>
        <w:t xml:space="preserve"> </w:t>
      </w:r>
      <w:r>
        <w:rPr>
          <w:spacing w:val="-1"/>
        </w:rPr>
        <w:t xml:space="preserve">Program, </w:t>
      </w:r>
      <w:r>
        <w:t>etc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2"/>
        </w:rPr>
        <w:t xml:space="preserve"> choice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funds</w:t>
      </w:r>
      <w:r>
        <w:rPr>
          <w:spacing w:val="1"/>
        </w:rPr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awarded.</w:t>
      </w:r>
    </w:p>
    <w:p w14:paraId="22A6C3D3" w14:textId="77777777" w:rsidR="004A19F2" w:rsidRDefault="004A19F2">
      <w:pPr>
        <w:rPr>
          <w:rFonts w:ascii="Arial" w:eastAsia="Arial" w:hAnsi="Arial" w:cs="Arial"/>
        </w:rPr>
      </w:pPr>
    </w:p>
    <w:p w14:paraId="72B33A6F" w14:textId="77777777" w:rsidR="004A19F2" w:rsidRDefault="004A19F2">
      <w:pPr>
        <w:rPr>
          <w:rFonts w:ascii="Arial" w:eastAsia="Arial" w:hAnsi="Arial" w:cs="Arial"/>
          <w:sz w:val="26"/>
          <w:szCs w:val="26"/>
        </w:rPr>
      </w:pPr>
    </w:p>
    <w:p w14:paraId="60D5AAC9" w14:textId="026911FA" w:rsidR="004A19F2" w:rsidRDefault="00146507">
      <w:pPr>
        <w:pStyle w:val="BodyText"/>
        <w:tabs>
          <w:tab w:val="left" w:pos="8178"/>
          <w:tab w:val="left" w:pos="11580"/>
        </w:tabs>
        <w:spacing w:before="0"/>
        <w:ind w:left="105"/>
        <w:rPr>
          <w:u w:val="single" w:color="000000"/>
        </w:rPr>
      </w:pPr>
      <w:r>
        <w:rPr>
          <w:spacing w:val="-1"/>
        </w:rPr>
        <w:t>Signatur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applicant:</w:t>
      </w:r>
      <w:r>
        <w:rPr>
          <w:spacing w:val="-1"/>
          <w:u w:val="single" w:color="000000"/>
        </w:rPr>
        <w:tab/>
      </w:r>
      <w:r>
        <w:rPr>
          <w:spacing w:val="-1"/>
        </w:rPr>
        <w:t>Date:</w:t>
      </w:r>
      <w:r>
        <w:t xml:space="preserve">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3E35294" w14:textId="36613262" w:rsidR="006C1FCE" w:rsidRPr="006C1FCE" w:rsidRDefault="006C1FCE">
      <w:pPr>
        <w:pStyle w:val="BodyText"/>
        <w:tabs>
          <w:tab w:val="left" w:pos="8178"/>
          <w:tab w:val="left" w:pos="11580"/>
        </w:tabs>
        <w:spacing w:before="0"/>
        <w:ind w:left="105"/>
      </w:pPr>
      <w:r w:rsidRPr="006C1FCE">
        <w:t xml:space="preserve">Email address: </w:t>
      </w:r>
      <w:r w:rsidRPr="006C1FCE">
        <w:rPr>
          <w:spacing w:val="-1"/>
          <w:u w:val="single"/>
        </w:rPr>
        <w:tab/>
      </w:r>
    </w:p>
    <w:p w14:paraId="5BF689F7" w14:textId="77777777" w:rsidR="004A19F2" w:rsidRDefault="004A19F2"/>
    <w:p w14:paraId="0005C19B" w14:textId="4B667A10" w:rsidR="006C1FCE" w:rsidRDefault="006C1FCE">
      <w:pPr>
        <w:sectPr w:rsidR="006C1FCE">
          <w:pgSz w:w="12240" w:h="15840"/>
          <w:pgMar w:top="1500" w:right="300" w:bottom="280" w:left="240" w:header="720" w:footer="720" w:gutter="0"/>
          <w:cols w:space="720"/>
        </w:sectPr>
      </w:pPr>
    </w:p>
    <w:p w14:paraId="77E10FF4" w14:textId="77777777" w:rsidR="004A19F2" w:rsidRDefault="00146507">
      <w:pPr>
        <w:spacing w:before="40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lastRenderedPageBreak/>
        <w:t>Please Attach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Your Personal</w:t>
      </w:r>
      <w:r>
        <w:rPr>
          <w:rFonts w:ascii="Arial"/>
          <w:i/>
          <w:sz w:val="24"/>
        </w:rPr>
        <w:t xml:space="preserve"> Essay</w:t>
      </w:r>
    </w:p>
    <w:p w14:paraId="102DE9C6" w14:textId="77777777" w:rsidR="004A19F2" w:rsidRDefault="004A19F2">
      <w:pPr>
        <w:rPr>
          <w:rFonts w:ascii="Arial" w:eastAsia="Arial" w:hAnsi="Arial" w:cs="Arial"/>
          <w:sz w:val="24"/>
          <w:szCs w:val="24"/>
        </w:rPr>
        <w:sectPr w:rsidR="004A19F2">
          <w:pgSz w:w="12240" w:h="15840"/>
          <w:pgMar w:top="1400" w:right="1720" w:bottom="280" w:left="260" w:header="720" w:footer="720" w:gutter="0"/>
          <w:cols w:space="720"/>
        </w:sectPr>
      </w:pPr>
    </w:p>
    <w:p w14:paraId="4C6E0202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334FDF98" w14:textId="77777777" w:rsidR="004A19F2" w:rsidRDefault="004A19F2">
      <w:pPr>
        <w:rPr>
          <w:rFonts w:ascii="Times New Roman" w:eastAsia="Times New Roman" w:hAnsi="Times New Roman" w:cs="Times New Roman"/>
          <w:sz w:val="17"/>
          <w:szCs w:val="17"/>
        </w:rPr>
        <w:sectPr w:rsidR="004A19F2">
          <w:pgSz w:w="12240" w:h="15840"/>
          <w:pgMar w:top="1500" w:right="1720" w:bottom="280" w:left="1720" w:header="720" w:footer="720" w:gutter="0"/>
          <w:cols w:space="720"/>
        </w:sectPr>
      </w:pPr>
    </w:p>
    <w:p w14:paraId="1A418E08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4A19F2">
      <w:pgSz w:w="12240" w:h="15840"/>
      <w:pgMar w:top="150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341B8"/>
    <w:multiLevelType w:val="hybridMultilevel"/>
    <w:tmpl w:val="05AE4C10"/>
    <w:lvl w:ilvl="0" w:tplc="57A8254E">
      <w:start w:val="1"/>
      <w:numFmt w:val="decimal"/>
      <w:lvlText w:val="%1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7C122FF6">
      <w:start w:val="1"/>
      <w:numFmt w:val="bullet"/>
      <w:lvlText w:val="•"/>
      <w:lvlJc w:val="left"/>
      <w:pPr>
        <w:ind w:left="4232" w:hanging="721"/>
      </w:pPr>
      <w:rPr>
        <w:rFonts w:hint="default"/>
      </w:rPr>
    </w:lvl>
    <w:lvl w:ilvl="2" w:tplc="40461420">
      <w:start w:val="1"/>
      <w:numFmt w:val="bullet"/>
      <w:lvlText w:val="•"/>
      <w:lvlJc w:val="left"/>
      <w:pPr>
        <w:ind w:left="5057" w:hanging="721"/>
      </w:pPr>
      <w:rPr>
        <w:rFonts w:hint="default"/>
      </w:rPr>
    </w:lvl>
    <w:lvl w:ilvl="3" w:tplc="8C144EF4">
      <w:start w:val="1"/>
      <w:numFmt w:val="bullet"/>
      <w:lvlText w:val="•"/>
      <w:lvlJc w:val="left"/>
      <w:pPr>
        <w:ind w:left="5883" w:hanging="721"/>
      </w:pPr>
      <w:rPr>
        <w:rFonts w:hint="default"/>
      </w:rPr>
    </w:lvl>
    <w:lvl w:ilvl="4" w:tplc="3AA2A588">
      <w:start w:val="1"/>
      <w:numFmt w:val="bullet"/>
      <w:lvlText w:val="•"/>
      <w:lvlJc w:val="left"/>
      <w:pPr>
        <w:ind w:left="6708" w:hanging="721"/>
      </w:pPr>
      <w:rPr>
        <w:rFonts w:hint="default"/>
      </w:rPr>
    </w:lvl>
    <w:lvl w:ilvl="5" w:tplc="D124D328">
      <w:start w:val="1"/>
      <w:numFmt w:val="bullet"/>
      <w:lvlText w:val="•"/>
      <w:lvlJc w:val="left"/>
      <w:pPr>
        <w:ind w:left="7533" w:hanging="721"/>
      </w:pPr>
      <w:rPr>
        <w:rFonts w:hint="default"/>
      </w:rPr>
    </w:lvl>
    <w:lvl w:ilvl="6" w:tplc="56345A1C">
      <w:start w:val="1"/>
      <w:numFmt w:val="bullet"/>
      <w:lvlText w:val="•"/>
      <w:lvlJc w:val="left"/>
      <w:pPr>
        <w:ind w:left="8358" w:hanging="721"/>
      </w:pPr>
      <w:rPr>
        <w:rFonts w:hint="default"/>
      </w:rPr>
    </w:lvl>
    <w:lvl w:ilvl="7" w:tplc="5C6C103E">
      <w:start w:val="1"/>
      <w:numFmt w:val="bullet"/>
      <w:lvlText w:val="•"/>
      <w:lvlJc w:val="left"/>
      <w:pPr>
        <w:ind w:left="9184" w:hanging="721"/>
      </w:pPr>
      <w:rPr>
        <w:rFonts w:hint="default"/>
      </w:rPr>
    </w:lvl>
    <w:lvl w:ilvl="8" w:tplc="9926AE28">
      <w:start w:val="1"/>
      <w:numFmt w:val="bullet"/>
      <w:lvlText w:val="•"/>
      <w:lvlJc w:val="left"/>
      <w:pPr>
        <w:ind w:left="10009" w:hanging="721"/>
      </w:pPr>
      <w:rPr>
        <w:rFonts w:hint="default"/>
      </w:rPr>
    </w:lvl>
  </w:abstractNum>
  <w:abstractNum w:abstractNumId="1" w15:restartNumberingAfterBreak="0">
    <w:nsid w:val="72515B10"/>
    <w:multiLevelType w:val="hybridMultilevel"/>
    <w:tmpl w:val="8E8062AA"/>
    <w:lvl w:ilvl="0" w:tplc="B40CE08C">
      <w:start w:val="1"/>
      <w:numFmt w:val="decimal"/>
      <w:lvlText w:val="%1."/>
      <w:lvlJc w:val="left"/>
      <w:pPr>
        <w:ind w:left="479" w:hanging="360"/>
        <w:jc w:val="right"/>
      </w:pPr>
      <w:rPr>
        <w:rFonts w:ascii="Arial" w:eastAsia="Arial" w:hAnsi="Arial" w:hint="default"/>
        <w:spacing w:val="-1"/>
        <w:sz w:val="22"/>
        <w:szCs w:val="22"/>
      </w:rPr>
    </w:lvl>
    <w:lvl w:ilvl="1" w:tplc="D51648DA">
      <w:start w:val="1"/>
      <w:numFmt w:val="decimal"/>
      <w:lvlText w:val="%2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2" w:tplc="612068C6">
      <w:start w:val="1"/>
      <w:numFmt w:val="bullet"/>
      <w:lvlText w:val="•"/>
      <w:lvlJc w:val="left"/>
      <w:pPr>
        <w:ind w:left="2682" w:hanging="721"/>
      </w:pPr>
      <w:rPr>
        <w:rFonts w:hint="default"/>
      </w:rPr>
    </w:lvl>
    <w:lvl w:ilvl="3" w:tplc="DC180228">
      <w:start w:val="1"/>
      <w:numFmt w:val="bullet"/>
      <w:lvlText w:val="•"/>
      <w:lvlJc w:val="left"/>
      <w:pPr>
        <w:ind w:left="3804" w:hanging="721"/>
      </w:pPr>
      <w:rPr>
        <w:rFonts w:hint="default"/>
      </w:rPr>
    </w:lvl>
    <w:lvl w:ilvl="4" w:tplc="FE5CC7A2">
      <w:start w:val="1"/>
      <w:numFmt w:val="bullet"/>
      <w:lvlText w:val="•"/>
      <w:lvlJc w:val="left"/>
      <w:pPr>
        <w:ind w:left="4926" w:hanging="721"/>
      </w:pPr>
      <w:rPr>
        <w:rFonts w:hint="default"/>
      </w:rPr>
    </w:lvl>
    <w:lvl w:ilvl="5" w:tplc="286ABE4A">
      <w:start w:val="1"/>
      <w:numFmt w:val="bullet"/>
      <w:lvlText w:val="•"/>
      <w:lvlJc w:val="left"/>
      <w:pPr>
        <w:ind w:left="6048" w:hanging="721"/>
      </w:pPr>
      <w:rPr>
        <w:rFonts w:hint="default"/>
      </w:rPr>
    </w:lvl>
    <w:lvl w:ilvl="6" w:tplc="CC44CBF0">
      <w:start w:val="1"/>
      <w:numFmt w:val="bullet"/>
      <w:lvlText w:val="•"/>
      <w:lvlJc w:val="left"/>
      <w:pPr>
        <w:ind w:left="7171" w:hanging="721"/>
      </w:pPr>
      <w:rPr>
        <w:rFonts w:hint="default"/>
      </w:rPr>
    </w:lvl>
    <w:lvl w:ilvl="7" w:tplc="2EC0FAC4">
      <w:start w:val="1"/>
      <w:numFmt w:val="bullet"/>
      <w:lvlText w:val="•"/>
      <w:lvlJc w:val="left"/>
      <w:pPr>
        <w:ind w:left="8293" w:hanging="721"/>
      </w:pPr>
      <w:rPr>
        <w:rFonts w:hint="default"/>
      </w:rPr>
    </w:lvl>
    <w:lvl w:ilvl="8" w:tplc="FB64BCE4">
      <w:start w:val="1"/>
      <w:numFmt w:val="bullet"/>
      <w:lvlText w:val="•"/>
      <w:lvlJc w:val="left"/>
      <w:pPr>
        <w:ind w:left="9415" w:hanging="721"/>
      </w:pPr>
      <w:rPr>
        <w:rFonts w:hint="default"/>
      </w:rPr>
    </w:lvl>
  </w:abstractNum>
  <w:abstractNum w:abstractNumId="2" w15:restartNumberingAfterBreak="0">
    <w:nsid w:val="796572FA"/>
    <w:multiLevelType w:val="hybridMultilevel"/>
    <w:tmpl w:val="47CA5D26"/>
    <w:lvl w:ilvl="0" w:tplc="EEAC015A">
      <w:start w:val="1"/>
      <w:numFmt w:val="upperLetter"/>
      <w:lvlText w:val="%1."/>
      <w:lvlJc w:val="left"/>
      <w:pPr>
        <w:ind w:left="99" w:hanging="73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143205C0">
      <w:start w:val="1"/>
      <w:numFmt w:val="bullet"/>
      <w:lvlText w:val="•"/>
      <w:lvlJc w:val="left"/>
      <w:pPr>
        <w:ind w:left="1168" w:hanging="730"/>
      </w:pPr>
      <w:rPr>
        <w:rFonts w:hint="default"/>
      </w:rPr>
    </w:lvl>
    <w:lvl w:ilvl="2" w:tplc="F8E4D6D6">
      <w:start w:val="1"/>
      <w:numFmt w:val="bullet"/>
      <w:lvlText w:val="•"/>
      <w:lvlJc w:val="left"/>
      <w:pPr>
        <w:ind w:left="2238" w:hanging="730"/>
      </w:pPr>
      <w:rPr>
        <w:rFonts w:hint="default"/>
      </w:rPr>
    </w:lvl>
    <w:lvl w:ilvl="3" w:tplc="5C522404">
      <w:start w:val="1"/>
      <w:numFmt w:val="bullet"/>
      <w:lvlText w:val="•"/>
      <w:lvlJc w:val="left"/>
      <w:pPr>
        <w:ind w:left="3307" w:hanging="730"/>
      </w:pPr>
      <w:rPr>
        <w:rFonts w:hint="default"/>
      </w:rPr>
    </w:lvl>
    <w:lvl w:ilvl="4" w:tplc="0E64898C">
      <w:start w:val="1"/>
      <w:numFmt w:val="bullet"/>
      <w:lvlText w:val="•"/>
      <w:lvlJc w:val="left"/>
      <w:pPr>
        <w:ind w:left="4376" w:hanging="730"/>
      </w:pPr>
      <w:rPr>
        <w:rFonts w:hint="default"/>
      </w:rPr>
    </w:lvl>
    <w:lvl w:ilvl="5" w:tplc="3A4A7E08">
      <w:start w:val="1"/>
      <w:numFmt w:val="bullet"/>
      <w:lvlText w:val="•"/>
      <w:lvlJc w:val="left"/>
      <w:pPr>
        <w:ind w:left="5445" w:hanging="730"/>
      </w:pPr>
      <w:rPr>
        <w:rFonts w:hint="default"/>
      </w:rPr>
    </w:lvl>
    <w:lvl w:ilvl="6" w:tplc="A0E04338">
      <w:start w:val="1"/>
      <w:numFmt w:val="bullet"/>
      <w:lvlText w:val="•"/>
      <w:lvlJc w:val="left"/>
      <w:pPr>
        <w:ind w:left="6514" w:hanging="730"/>
      </w:pPr>
      <w:rPr>
        <w:rFonts w:hint="default"/>
      </w:rPr>
    </w:lvl>
    <w:lvl w:ilvl="7" w:tplc="41688B7C">
      <w:start w:val="1"/>
      <w:numFmt w:val="bullet"/>
      <w:lvlText w:val="•"/>
      <w:lvlJc w:val="left"/>
      <w:pPr>
        <w:ind w:left="7583" w:hanging="730"/>
      </w:pPr>
      <w:rPr>
        <w:rFonts w:hint="default"/>
      </w:rPr>
    </w:lvl>
    <w:lvl w:ilvl="8" w:tplc="8EFCF996">
      <w:start w:val="1"/>
      <w:numFmt w:val="bullet"/>
      <w:lvlText w:val="•"/>
      <w:lvlJc w:val="left"/>
      <w:pPr>
        <w:ind w:left="8652" w:hanging="73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TAzNjU0MzUwsjRT0lEKTi0uzszPAykwrwUAZ2RfMywAAAA="/>
  </w:docVars>
  <w:rsids>
    <w:rsidRoot w:val="004A19F2"/>
    <w:rsid w:val="00113A77"/>
    <w:rsid w:val="00146507"/>
    <w:rsid w:val="00203192"/>
    <w:rsid w:val="00236167"/>
    <w:rsid w:val="00375845"/>
    <w:rsid w:val="004A19F2"/>
    <w:rsid w:val="00623FE0"/>
    <w:rsid w:val="006C1FCE"/>
    <w:rsid w:val="00862D2C"/>
    <w:rsid w:val="00894A53"/>
    <w:rsid w:val="008A7870"/>
    <w:rsid w:val="008E4448"/>
    <w:rsid w:val="00D3766B"/>
    <w:rsid w:val="00D7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9"/>
    <o:shapelayout v:ext="edit">
      <o:idmap v:ext="edit" data="1"/>
    </o:shapelayout>
  </w:shapeDefaults>
  <w:decimalSymbol w:val="."/>
  <w:listSeparator w:val=","/>
  <w14:docId w14:val="13C85DE4"/>
  <w15:docId w15:val="{2A4D331B-D32B-4541-92E8-74798F88C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85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5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0"/>
      <w:ind w:left="105"/>
      <w:outlineLvl w:val="2"/>
    </w:pPr>
    <w:rPr>
      <w:rFonts w:ascii="Arial" w:eastAsia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479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758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A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A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068</Words>
  <Characters>6092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 Template 2003</vt:lpstr>
    </vt:vector>
  </TitlesOfParts>
  <Company/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Template 2003</dc:title>
  <dc:subject>Foundation Scholarship Application</dc:subject>
  <dc:creator>Kay Dutton</dc:creator>
  <cp:keywords>Application</cp:keywords>
  <cp:lastModifiedBy>Sarah Thomas</cp:lastModifiedBy>
  <cp:revision>2</cp:revision>
  <cp:lastPrinted>2019-07-31T12:44:00Z</cp:lastPrinted>
  <dcterms:created xsi:type="dcterms:W3CDTF">2021-03-29T17:14:00Z</dcterms:created>
  <dcterms:modified xsi:type="dcterms:W3CDTF">2021-03-2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30T00:00:00Z</vt:filetime>
  </property>
  <property fmtid="{D5CDD505-2E9C-101B-9397-08002B2CF9AE}" pid="3" name="LastSaved">
    <vt:filetime>2019-07-30T00:00:00Z</vt:filetime>
  </property>
</Properties>
</file>